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6BCFB" w14:textId="77777777" w:rsidR="00C95808" w:rsidRDefault="00C95808"/>
    <w:p w14:paraId="281D34E2" w14:textId="10C427A6" w:rsidR="00E34988" w:rsidRDefault="00E34988" w:rsidP="00D30467">
      <w:pPr>
        <w:pStyle w:val="Heading1"/>
      </w:pPr>
      <w:r>
        <w:t xml:space="preserve">One Tail test and Two </w:t>
      </w:r>
      <w:r w:rsidR="00D30467">
        <w:t>tail test</w:t>
      </w:r>
    </w:p>
    <w:p w14:paraId="1E2EDED1" w14:textId="5D1CEAE0" w:rsidR="00D30467" w:rsidRDefault="00D30467"/>
    <w:p w14:paraId="5D9B4141" w14:textId="4956079B" w:rsidR="00C84BF1" w:rsidRDefault="00C84BF1">
      <w:r>
        <w:t>E.G. Colle</w:t>
      </w:r>
      <w:r w:rsidR="00835F78">
        <w:t xml:space="preserve">ges in Karnataka have an 85% placement rate. A new collage </w:t>
      </w:r>
      <w:r w:rsidR="00D76C8C">
        <w:t xml:space="preserve">was recently </w:t>
      </w:r>
      <w:r w:rsidR="004C07C1">
        <w:t>opened,</w:t>
      </w:r>
      <w:r w:rsidR="00D76C8C">
        <w:t xml:space="preserve"> and it was found that a sample of 150 students had a placement rate of 88% with a standard </w:t>
      </w:r>
      <w:r w:rsidR="00181C9A">
        <w:t xml:space="preserve">deviation 4% </w:t>
      </w:r>
      <w:r w:rsidR="00C46A32">
        <w:t>doe</w:t>
      </w:r>
      <w:r w:rsidR="00FA74CE">
        <w:t>s</w:t>
      </w:r>
      <w:r w:rsidR="00C46A32">
        <w:t xml:space="preserve"> this collage has a different </w:t>
      </w:r>
      <w:r w:rsidR="004C07C1">
        <w:t>placement rate.</w:t>
      </w:r>
    </w:p>
    <w:p w14:paraId="01760FBD" w14:textId="30B3EAD4" w:rsidR="004C07C1" w:rsidRDefault="00EB076C">
      <w:r>
        <w:t>For this we will do</w:t>
      </w:r>
      <w:r w:rsidR="00BD4968">
        <w:t xml:space="preserve"> 2 tailed tests.</w:t>
      </w:r>
    </w:p>
    <w:p w14:paraId="180E3F75" w14:textId="340AAC71" w:rsidR="007E122B" w:rsidRDefault="001F3D3D">
      <w:r>
        <w:t>Significance value is</w:t>
      </w:r>
      <w:r w:rsidR="00017927">
        <w:t xml:space="preserve"> </w:t>
      </w:r>
      <w:r w:rsidR="00017927">
        <w:rPr>
          <w:rFonts w:cstheme="minorHAnsi"/>
        </w:rPr>
        <w:t>∞</w:t>
      </w:r>
      <w:r>
        <w:t xml:space="preserve"> </w:t>
      </w:r>
      <w:r w:rsidR="006C665F">
        <w:t>= 0.05</w:t>
      </w:r>
    </w:p>
    <w:p w14:paraId="1E302262" w14:textId="0B3B10B6" w:rsidR="00BD4968" w:rsidRDefault="008A452E">
      <w:r>
        <w:t>Here mean is 85%</w:t>
      </w:r>
      <w:r w:rsidR="000769FC">
        <w:t>.</w:t>
      </w:r>
    </w:p>
    <w:p w14:paraId="441C3A66" w14:textId="46C170FC" w:rsidR="003546CA" w:rsidRDefault="003546CA">
      <w:r>
        <w:t>Find two tail test or one tail test.</w:t>
      </w:r>
    </w:p>
    <w:p w14:paraId="73B28038" w14:textId="17A9FE52" w:rsidR="003546CA" w:rsidRDefault="005E6EA6">
      <w:r>
        <w:t xml:space="preserve">Value can be greater than </w:t>
      </w:r>
      <w:r w:rsidR="00EB6E4E">
        <w:t>85 or less than 85.</w:t>
      </w:r>
      <w:r w:rsidR="00AD778A">
        <w:t xml:space="preserve"> </w:t>
      </w:r>
      <w:r w:rsidR="006849CD">
        <w:t>So,</w:t>
      </w:r>
      <w:r w:rsidR="00AD778A">
        <w:t xml:space="preserve"> th</w:t>
      </w:r>
      <w:r w:rsidR="008401E4">
        <w:t>is test is tow tail test. Because new collage</w:t>
      </w:r>
      <w:r w:rsidR="00962255">
        <w:t xml:space="preserve"> placement rate may fall in </w:t>
      </w:r>
      <w:r w:rsidR="006849CD">
        <w:t>left 2.5% or right 2.5 % re</w:t>
      </w:r>
      <w:r w:rsidR="00A93958">
        <w:t xml:space="preserve">gion. Now we are going to check whether </w:t>
      </w:r>
      <w:r w:rsidR="00F06EEA">
        <w:t>it is less than 85 or greater than 85.</w:t>
      </w:r>
      <w:r w:rsidR="008A1AAD">
        <w:t xml:space="preserve"> This becomes two tail test.</w:t>
      </w:r>
    </w:p>
    <w:p w14:paraId="6CB66135" w14:textId="6D3353C2" w:rsidR="00874B4E" w:rsidRDefault="002126EE">
      <w:r>
        <w:t>Does this collage has a different placement rate</w:t>
      </w:r>
      <w:r w:rsidR="0034509E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60BB74A" wp14:editId="56F3D890">
                <wp:simplePos x="0" y="0"/>
                <wp:positionH relativeFrom="column">
                  <wp:posOffset>1776761</wp:posOffset>
                </wp:positionH>
                <wp:positionV relativeFrom="paragraph">
                  <wp:posOffset>378956</wp:posOffset>
                </wp:positionV>
                <wp:extent cx="7434" cy="892097"/>
                <wp:effectExtent l="0" t="0" r="31115" b="2286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434" cy="89209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B17B069" id="Straight Connector 4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9.9pt,29.85pt" to="140.5pt,10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" strokecolor="#4472c4 [3204]" strokeweight=".5pt">
                <v:stroke joinstyle="miter"/>
              </v:line>
            </w:pict>
          </mc:Fallback>
        </mc:AlternateContent>
      </w:r>
      <w:r w:rsidR="007E29FD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8191181" wp14:editId="0D196495">
                <wp:simplePos x="0" y="0"/>
                <wp:positionH relativeFrom="column">
                  <wp:posOffset>141249</wp:posOffset>
                </wp:positionH>
                <wp:positionV relativeFrom="paragraph">
                  <wp:posOffset>416126</wp:posOffset>
                </wp:positionV>
                <wp:extent cx="0" cy="795454"/>
                <wp:effectExtent l="0" t="0" r="38100" b="2413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9545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4498C0D" id="Straight Connector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.1pt,32.75pt" to="11.1pt,9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" strokecolor="black [3200]" strokeweight=".5pt">
                <v:stroke joinstyle="miter"/>
              </v:line>
            </w:pict>
          </mc:Fallback>
        </mc:AlternateContent>
      </w:r>
      <w:r w:rsidR="00C84BF1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2F37123" wp14:editId="61CF6281">
                <wp:simplePos x="0" y="0"/>
                <wp:positionH relativeFrom="column">
                  <wp:posOffset>-22303</wp:posOffset>
                </wp:positionH>
                <wp:positionV relativeFrom="paragraph">
                  <wp:posOffset>781933</wp:posOffset>
                </wp:positionV>
                <wp:extent cx="2200507" cy="14868"/>
                <wp:effectExtent l="0" t="0" r="28575" b="2349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00507" cy="1486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AD15C3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75pt,61.55pt" to="171.5pt,6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" strokecolor="#4472c4 [3204]" strokeweight=".5pt">
                <v:stroke joinstyle="miter"/>
              </v:line>
            </w:pict>
          </mc:Fallback>
        </mc:AlternateContent>
      </w:r>
      <w:r w:rsidR="00C84BF1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5A2A2A" wp14:editId="2279F957">
                <wp:simplePos x="0" y="0"/>
                <wp:positionH relativeFrom="column">
                  <wp:posOffset>7434</wp:posOffset>
                </wp:positionH>
                <wp:positionV relativeFrom="paragraph">
                  <wp:posOffset>358032</wp:posOffset>
                </wp:positionV>
                <wp:extent cx="2118732" cy="402707"/>
                <wp:effectExtent l="0" t="0" r="15240" b="16510"/>
                <wp:wrapNone/>
                <wp:docPr id="1" name="Freeform: Shap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8732" cy="402707"/>
                        </a:xfrm>
                        <a:custGeom>
                          <a:avLst/>
                          <a:gdLst>
                            <a:gd name="connsiteX0" fmla="*/ 0 w 2118732"/>
                            <a:gd name="connsiteY0" fmla="*/ 334691 h 402707"/>
                            <a:gd name="connsiteX1" fmla="*/ 364273 w 2118732"/>
                            <a:gd name="connsiteY1" fmla="*/ 312389 h 402707"/>
                            <a:gd name="connsiteX2" fmla="*/ 1122556 w 2118732"/>
                            <a:gd name="connsiteY2" fmla="*/ 154 h 402707"/>
                            <a:gd name="connsiteX3" fmla="*/ 1724722 w 2118732"/>
                            <a:gd name="connsiteY3" fmla="*/ 356993 h 402707"/>
                            <a:gd name="connsiteX4" fmla="*/ 2118732 w 2118732"/>
                            <a:gd name="connsiteY4" fmla="*/ 386730 h 40270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118732" h="402707">
                              <a:moveTo>
                                <a:pt x="0" y="334691"/>
                              </a:moveTo>
                              <a:cubicBezTo>
                                <a:pt x="88590" y="351418"/>
                                <a:pt x="177180" y="368145"/>
                                <a:pt x="364273" y="312389"/>
                              </a:cubicBezTo>
                              <a:cubicBezTo>
                                <a:pt x="551366" y="256633"/>
                                <a:pt x="895815" y="-7280"/>
                                <a:pt x="1122556" y="154"/>
                              </a:cubicBezTo>
                              <a:cubicBezTo>
                                <a:pt x="1349297" y="7588"/>
                                <a:pt x="1558693" y="292564"/>
                                <a:pt x="1724722" y="356993"/>
                              </a:cubicBezTo>
                              <a:cubicBezTo>
                                <a:pt x="1890751" y="421422"/>
                                <a:pt x="2004741" y="404076"/>
                                <a:pt x="2118732" y="386730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4F839F" id="Freeform: Shape 1" o:spid="_x0000_s1026" style="position:absolute;margin-left:.6pt;margin-top:28.2pt;width:166.85pt;height:31.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118732,4027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" path="m,334691v88590,16727,177180,33454,364273,-22302c551366,256633,895815,-7280,1122556,154v226741,7434,436137,292410,602166,356839c1890751,421422,2004741,404076,2118732,386730e" filled="f" strokecolor="#09101d [484]" strokeweight="1pt">
                <v:stroke joinstyle="miter"/>
                <v:path arrowok="t" o:connecttype="custom" o:connectlocs="0,334691;364273,312389;1122556,154;1724722,356993;2118732,386730" o:connectangles="0,0,0,0,0"/>
              </v:shape>
            </w:pict>
          </mc:Fallback>
        </mc:AlternateContent>
      </w:r>
      <w:r>
        <w:t xml:space="preserve"> ?</w:t>
      </w:r>
    </w:p>
    <w:p w14:paraId="26FD7C27" w14:textId="77777777" w:rsidR="0034509E" w:rsidRPr="0034509E" w:rsidRDefault="0034509E" w:rsidP="0034509E"/>
    <w:p w14:paraId="52F10F83" w14:textId="5160CDA8" w:rsidR="0068208C" w:rsidRDefault="00E01654" w:rsidP="0034509E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9BE7CA7" wp14:editId="70AEFFA1">
                <wp:simplePos x="0" y="0"/>
                <wp:positionH relativeFrom="column">
                  <wp:posOffset>1070517</wp:posOffset>
                </wp:positionH>
                <wp:positionV relativeFrom="paragraph">
                  <wp:posOffset>23046</wp:posOffset>
                </wp:positionV>
                <wp:extent cx="14868" cy="706244"/>
                <wp:effectExtent l="0" t="0" r="23495" b="3683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868" cy="70624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F4F7880" id="Straight Connector 5" o:spid="_x0000_s1026" style="position:absolute;flip:x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4.3pt,1.8pt" to="85.45pt,5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" strokecolor="#4472c4 [3204]" strokeweight=".5pt">
                <v:stroke joinstyle="miter"/>
              </v:line>
            </w:pict>
          </mc:Fallback>
        </mc:AlternateContent>
      </w:r>
      <w:r w:rsidR="0068208C">
        <w:t xml:space="preserve">                             95</w:t>
      </w:r>
    </w:p>
    <w:p w14:paraId="4AA4A03C" w14:textId="4D02F2A1" w:rsidR="0034509E" w:rsidRDefault="0034509E" w:rsidP="0034509E">
      <w:r>
        <w:t>2.5</w:t>
      </w:r>
      <w:r w:rsidR="0068208C">
        <w:t xml:space="preserve">            </w:t>
      </w:r>
      <w:r w:rsidR="00323E5D">
        <w:t>mean 85</w:t>
      </w:r>
      <w:r w:rsidR="0068208C">
        <w:t xml:space="preserve">                        </w:t>
      </w:r>
      <w:r w:rsidR="00323E5D">
        <w:t>2</w:t>
      </w:r>
      <w:r w:rsidR="0068208C">
        <w:t>.5</w:t>
      </w:r>
    </w:p>
    <w:p w14:paraId="25A7E776" w14:textId="77777777" w:rsidR="008A1AAD" w:rsidRDefault="008A1AAD" w:rsidP="0034509E"/>
    <w:p w14:paraId="5C19A092" w14:textId="39319146" w:rsidR="008A1AAD" w:rsidRDefault="00E20FF6" w:rsidP="0034509E">
      <w:r>
        <w:t>In the same question</w:t>
      </w:r>
    </w:p>
    <w:p w14:paraId="19A2EFD4" w14:textId="0D02EE6A" w:rsidR="00DF2321" w:rsidRDefault="00E20FF6" w:rsidP="0034509E">
      <w:r>
        <w:tab/>
        <w:t xml:space="preserve">Does </w:t>
      </w:r>
      <w:r w:rsidR="00DF2321">
        <w:t>this collage have a placement rate greater than 85</w:t>
      </w:r>
      <w:r w:rsidR="00A077C4">
        <w:t>%?</w:t>
      </w:r>
    </w:p>
    <w:p w14:paraId="619F7E53" w14:textId="5682529E" w:rsidR="00DF2321" w:rsidRDefault="00DF2321" w:rsidP="0034509E">
      <w:r>
        <w:tab/>
      </w:r>
      <w:r w:rsidR="003D0D60">
        <w:t>In this context</w:t>
      </w:r>
      <w:r w:rsidR="006E12AF">
        <w:t xml:space="preserve">, </w:t>
      </w:r>
      <w:r w:rsidR="00A077C4">
        <w:t>this</w:t>
      </w:r>
      <w:r w:rsidR="006E12AF">
        <w:t xml:space="preserve"> will be one tail test and that will be in righthand</w:t>
      </w:r>
      <w:r w:rsidR="00A077C4">
        <w:t>.</w:t>
      </w:r>
    </w:p>
    <w:p w14:paraId="70405FA1" w14:textId="136E797C" w:rsidR="00C8771F" w:rsidRDefault="00212309" w:rsidP="0034509E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67A1D53" wp14:editId="10373941">
                <wp:simplePos x="0" y="0"/>
                <wp:positionH relativeFrom="margin">
                  <wp:align>left</wp:align>
                </wp:positionH>
                <wp:positionV relativeFrom="paragraph">
                  <wp:posOffset>260985</wp:posOffset>
                </wp:positionV>
                <wp:extent cx="2118360" cy="402590"/>
                <wp:effectExtent l="0" t="0" r="15240" b="16510"/>
                <wp:wrapNone/>
                <wp:docPr id="6" name="Freeform: Shap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8360" cy="402590"/>
                        </a:xfrm>
                        <a:custGeom>
                          <a:avLst/>
                          <a:gdLst>
                            <a:gd name="connsiteX0" fmla="*/ 0 w 2118732"/>
                            <a:gd name="connsiteY0" fmla="*/ 334691 h 402707"/>
                            <a:gd name="connsiteX1" fmla="*/ 364273 w 2118732"/>
                            <a:gd name="connsiteY1" fmla="*/ 312389 h 402707"/>
                            <a:gd name="connsiteX2" fmla="*/ 1122556 w 2118732"/>
                            <a:gd name="connsiteY2" fmla="*/ 154 h 402707"/>
                            <a:gd name="connsiteX3" fmla="*/ 1724722 w 2118732"/>
                            <a:gd name="connsiteY3" fmla="*/ 356993 h 402707"/>
                            <a:gd name="connsiteX4" fmla="*/ 2118732 w 2118732"/>
                            <a:gd name="connsiteY4" fmla="*/ 386730 h 40270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118732" h="402707">
                              <a:moveTo>
                                <a:pt x="0" y="334691"/>
                              </a:moveTo>
                              <a:cubicBezTo>
                                <a:pt x="88590" y="351418"/>
                                <a:pt x="177180" y="368145"/>
                                <a:pt x="364273" y="312389"/>
                              </a:cubicBezTo>
                              <a:cubicBezTo>
                                <a:pt x="551366" y="256633"/>
                                <a:pt x="895815" y="-7280"/>
                                <a:pt x="1122556" y="154"/>
                              </a:cubicBezTo>
                              <a:cubicBezTo>
                                <a:pt x="1349297" y="7588"/>
                                <a:pt x="1558693" y="292564"/>
                                <a:pt x="1724722" y="356993"/>
                              </a:cubicBezTo>
                              <a:cubicBezTo>
                                <a:pt x="1890751" y="421422"/>
                                <a:pt x="2004741" y="404076"/>
                                <a:pt x="2118732" y="386730"/>
                              </a:cubicBezTo>
                            </a:path>
                          </a:pathLst>
                        </a:custGeom>
                        <a:noFill/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99020B" id="Freeform: Shape 6" o:spid="_x0000_s1026" style="position:absolute;margin-left:0;margin-top:20.55pt;width:166.8pt;height:31.7pt;z-index:25166540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coordsize="2118732,4027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" path="m,334691v88590,16727,177180,33454,364273,-22302c551366,256633,895815,-7280,1122556,154v226741,7434,436137,292410,602166,356839c1890751,421422,2004741,404076,2118732,386730e" filled="f" strokecolor="#172c51" strokeweight="1pt">
                <v:stroke joinstyle="miter"/>
                <v:path arrowok="t" o:connecttype="custom" o:connectlocs="0,334594;364209,312298;1122359,154;1724419,356889;2118360,386618" o:connectangles="0,0,0,0,0"/>
                <w10:wrap anchorx="margin"/>
              </v:shape>
            </w:pict>
          </mc:Fallback>
        </mc:AlternateContent>
      </w:r>
    </w:p>
    <w:p w14:paraId="7FAB1BD7" w14:textId="6D985B4B" w:rsidR="003D0D60" w:rsidRDefault="00367B7B" w:rsidP="0034509E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9DE0460" wp14:editId="20E1DC28">
                <wp:simplePos x="0" y="0"/>
                <wp:positionH relativeFrom="column">
                  <wp:posOffset>1628078</wp:posOffset>
                </wp:positionH>
                <wp:positionV relativeFrom="paragraph">
                  <wp:posOffset>278331</wp:posOffset>
                </wp:positionV>
                <wp:extent cx="0" cy="297366"/>
                <wp:effectExtent l="0" t="0" r="38100" b="2667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736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D5D7C1" id="Straight Connector 9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8.2pt,21.9pt" to="128.2pt,4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 w:rsidR="00212309">
        <w:tab/>
        <w:t xml:space="preserve">               </w:t>
      </w:r>
      <w:r w:rsidR="001E29FD">
        <w:t>95%</w:t>
      </w:r>
    </w:p>
    <w:p w14:paraId="0D1944E7" w14:textId="160F0DEF" w:rsidR="003D0D60" w:rsidRDefault="001E29FD" w:rsidP="0034509E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4E30C4C" wp14:editId="05534744">
                <wp:simplePos x="0" y="0"/>
                <wp:positionH relativeFrom="column">
                  <wp:posOffset>1011044</wp:posOffset>
                </wp:positionH>
                <wp:positionV relativeFrom="paragraph">
                  <wp:posOffset>6164</wp:posOffset>
                </wp:positionV>
                <wp:extent cx="14868" cy="706244"/>
                <wp:effectExtent l="0" t="0" r="23495" b="3683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868" cy="706244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6121A42" id="Straight Connector 10" o:spid="_x0000_s1026" style="position:absolute;flip:x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9.6pt,.5pt" to="80.75pt,5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" strokecolor="#4472c4" strokeweight=".5pt">
                <v:stroke joinstyle="miter"/>
              </v:line>
            </w:pict>
          </mc:Fallback>
        </mc:AlternateContent>
      </w:r>
      <w:r w:rsidR="00367B7B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82F897B" wp14:editId="62328C65">
                <wp:simplePos x="0" y="0"/>
                <wp:positionH relativeFrom="column">
                  <wp:posOffset>-22303</wp:posOffset>
                </wp:positionH>
                <wp:positionV relativeFrom="paragraph">
                  <wp:posOffset>185869</wp:posOffset>
                </wp:positionV>
                <wp:extent cx="2200275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002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1AD6FF7" id="Straight Connector 8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75pt,14.65pt" to="171.5pt,1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" strokecolor="black [3200]" strokeweight=".5pt">
                <v:stroke joinstyle="miter"/>
              </v:line>
            </w:pict>
          </mc:Fallback>
        </mc:AlternateContent>
      </w:r>
      <w:r w:rsidR="00212309">
        <w:t xml:space="preserve">                                                            5%</w:t>
      </w:r>
    </w:p>
    <w:p w14:paraId="2F0BF1F7" w14:textId="6CCA849B" w:rsidR="003D0D60" w:rsidRDefault="003D0D60" w:rsidP="0034509E">
      <w:r>
        <w:t xml:space="preserve">        </w:t>
      </w:r>
      <w:r w:rsidR="001E29FD">
        <w:t xml:space="preserve">                85%</w:t>
      </w:r>
    </w:p>
    <w:p w14:paraId="42E802ED" w14:textId="77777777" w:rsidR="00544813" w:rsidRDefault="00544813" w:rsidP="00544813"/>
    <w:p w14:paraId="779ED617" w14:textId="72692A40" w:rsidR="00544813" w:rsidRDefault="00544813" w:rsidP="00544813">
      <w:r>
        <w:t xml:space="preserve">In same question </w:t>
      </w:r>
      <w:r w:rsidR="00B76789">
        <w:t xml:space="preserve">if is less than 85% </w:t>
      </w:r>
    </w:p>
    <w:p w14:paraId="19B5FB4F" w14:textId="77777777" w:rsidR="00B76789" w:rsidRDefault="00B76789" w:rsidP="00544813"/>
    <w:p w14:paraId="68AD4DDE" w14:textId="37E29626" w:rsidR="00B76789" w:rsidRDefault="004C0A1C" w:rsidP="00544813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7568270" wp14:editId="01AD4F3B">
                <wp:simplePos x="0" y="0"/>
                <wp:positionH relativeFrom="column">
                  <wp:posOffset>327102</wp:posOffset>
                </wp:positionH>
                <wp:positionV relativeFrom="paragraph">
                  <wp:posOffset>46479</wp:posOffset>
                </wp:positionV>
                <wp:extent cx="22303" cy="706244"/>
                <wp:effectExtent l="0" t="0" r="34925" b="3683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303" cy="70624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3B0BE02" id="Straight Connector 14" o:spid="_x0000_s1026" style="position:absolute;flip:x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.75pt,3.65pt" to="27.5pt,5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" strokecolor="#4472c4 [3204]" strokeweight=".5pt">
                <v:stroke joinstyle="miter"/>
              </v:line>
            </w:pict>
          </mc:Fallback>
        </mc:AlternateContent>
      </w:r>
      <w:r w:rsidR="008502C0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FDCE6C4" wp14:editId="158E37F0">
                <wp:simplePos x="0" y="0"/>
                <wp:positionH relativeFrom="column">
                  <wp:posOffset>1025649</wp:posOffset>
                </wp:positionH>
                <wp:positionV relativeFrom="paragraph">
                  <wp:posOffset>388450</wp:posOffset>
                </wp:positionV>
                <wp:extent cx="15131" cy="460917"/>
                <wp:effectExtent l="0" t="0" r="23495" b="34925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131" cy="46091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7413018" id="Straight Connector 13" o:spid="_x0000_s1026" style="position:absolute;flip:x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0.75pt,30.6pt" to="81.95pt,6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" strokecolor="#4472c4 [3204]" strokeweight=".5pt">
                <v:stroke joinstyle="miter"/>
              </v:line>
            </w:pict>
          </mc:Fallback>
        </mc:AlternateContent>
      </w:r>
      <w:r w:rsidR="00B76789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B8DA5B6" wp14:editId="2C181CE7">
                <wp:simplePos x="0" y="0"/>
                <wp:positionH relativeFrom="column">
                  <wp:posOffset>-22303</wp:posOffset>
                </wp:positionH>
                <wp:positionV relativeFrom="paragraph">
                  <wp:posOffset>485094</wp:posOffset>
                </wp:positionV>
                <wp:extent cx="2103863" cy="22302"/>
                <wp:effectExtent l="0" t="0" r="29845" b="34925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03863" cy="2230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3E359B0" id="Straight Connector 12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75pt,38.2pt" to="163.9pt,3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" strokecolor="#4472c4 [3204]" strokeweight=".5pt">
                <v:stroke joinstyle="miter"/>
              </v:line>
            </w:pict>
          </mc:Fallback>
        </mc:AlternateContent>
      </w:r>
      <w:r w:rsidR="00B76789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DF4D722" wp14:editId="54EDEFE5">
                <wp:simplePos x="0" y="0"/>
                <wp:positionH relativeFrom="margin">
                  <wp:posOffset>0</wp:posOffset>
                </wp:positionH>
                <wp:positionV relativeFrom="paragraph">
                  <wp:posOffset>-1270</wp:posOffset>
                </wp:positionV>
                <wp:extent cx="2118360" cy="402590"/>
                <wp:effectExtent l="0" t="0" r="15240" b="16510"/>
                <wp:wrapNone/>
                <wp:docPr id="11" name="Freeform: Shap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8360" cy="402590"/>
                        </a:xfrm>
                        <a:custGeom>
                          <a:avLst/>
                          <a:gdLst>
                            <a:gd name="connsiteX0" fmla="*/ 0 w 2118732"/>
                            <a:gd name="connsiteY0" fmla="*/ 334691 h 402707"/>
                            <a:gd name="connsiteX1" fmla="*/ 364273 w 2118732"/>
                            <a:gd name="connsiteY1" fmla="*/ 312389 h 402707"/>
                            <a:gd name="connsiteX2" fmla="*/ 1122556 w 2118732"/>
                            <a:gd name="connsiteY2" fmla="*/ 154 h 402707"/>
                            <a:gd name="connsiteX3" fmla="*/ 1724722 w 2118732"/>
                            <a:gd name="connsiteY3" fmla="*/ 356993 h 402707"/>
                            <a:gd name="connsiteX4" fmla="*/ 2118732 w 2118732"/>
                            <a:gd name="connsiteY4" fmla="*/ 386730 h 40270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118732" h="402707">
                              <a:moveTo>
                                <a:pt x="0" y="334691"/>
                              </a:moveTo>
                              <a:cubicBezTo>
                                <a:pt x="88590" y="351418"/>
                                <a:pt x="177180" y="368145"/>
                                <a:pt x="364273" y="312389"/>
                              </a:cubicBezTo>
                              <a:cubicBezTo>
                                <a:pt x="551366" y="256633"/>
                                <a:pt x="895815" y="-7280"/>
                                <a:pt x="1122556" y="154"/>
                              </a:cubicBezTo>
                              <a:cubicBezTo>
                                <a:pt x="1349297" y="7588"/>
                                <a:pt x="1558693" y="292564"/>
                                <a:pt x="1724722" y="356993"/>
                              </a:cubicBezTo>
                              <a:cubicBezTo>
                                <a:pt x="1890751" y="421422"/>
                                <a:pt x="2004741" y="404076"/>
                                <a:pt x="2118732" y="386730"/>
                              </a:cubicBezTo>
                            </a:path>
                          </a:pathLst>
                        </a:custGeom>
                        <a:noFill/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5BDEE8" id="Freeform: Shape 11" o:spid="_x0000_s1026" style="position:absolute;margin-left:0;margin-top:-.1pt;width:166.8pt;height:31.7pt;z-index:25167155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coordsize="2118732,4027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" path="m,334691v88590,16727,177180,33454,364273,-22302c551366,256633,895815,-7280,1122556,154v226741,7434,436137,292410,602166,356839c1890751,421422,2004741,404076,2118732,386730e" filled="f" strokecolor="#172c51" strokeweight="1pt">
                <v:stroke joinstyle="miter"/>
                <v:path arrowok="t" o:connecttype="custom" o:connectlocs="0,334594;364209,312298;1122359,154;1724419,356889;2118360,386618" o:connectangles="0,0,0,0,0"/>
                <w10:wrap anchorx="margin"/>
              </v:shape>
            </w:pict>
          </mc:Fallback>
        </mc:AlternateContent>
      </w:r>
      <w:r w:rsidR="008502C0">
        <w:t xml:space="preserve">                                95%</w:t>
      </w:r>
      <w:r>
        <w:t xml:space="preserve">                                     This will be </w:t>
      </w:r>
      <w:r w:rsidR="00491638">
        <w:t>one tail test left.</w:t>
      </w:r>
    </w:p>
    <w:p w14:paraId="2CC0F4FD" w14:textId="5B18777B" w:rsidR="008502C0" w:rsidRDefault="004C0A1C" w:rsidP="008502C0">
      <w:r>
        <w:t>5%</w:t>
      </w:r>
    </w:p>
    <w:p w14:paraId="24BAD5C4" w14:textId="72447645" w:rsidR="008502C0" w:rsidRDefault="008502C0" w:rsidP="008502C0">
      <w:r>
        <w:t xml:space="preserve">                          </w:t>
      </w:r>
      <w:r w:rsidR="004C0A1C">
        <w:t>85%</w:t>
      </w:r>
    </w:p>
    <w:p w14:paraId="77B8A624" w14:textId="77777777" w:rsidR="00867B3B" w:rsidRDefault="00867B3B" w:rsidP="008502C0"/>
    <w:p w14:paraId="544A7125" w14:textId="77777777" w:rsidR="00867B3B" w:rsidRDefault="00867B3B" w:rsidP="008502C0"/>
    <w:p w14:paraId="41121282" w14:textId="098965E3" w:rsidR="00107D4F" w:rsidRDefault="00107D4F" w:rsidP="008502C0">
      <w:r>
        <w:t>3 Confidence Intervals</w:t>
      </w:r>
      <w:r w:rsidR="00E30C88">
        <w:t xml:space="preserve"> if </w:t>
      </w:r>
      <w:r>
        <w:rPr>
          <w:rFonts w:cstheme="minorHAnsi"/>
        </w:rPr>
        <w:t>∞</w:t>
      </w:r>
      <w:r>
        <w:t xml:space="preserve"> = 0.05</w:t>
      </w:r>
      <w:r w:rsidR="00E30C88">
        <w:t xml:space="preserve"> </w:t>
      </w:r>
    </w:p>
    <w:p w14:paraId="39D592EF" w14:textId="4B0AB971" w:rsidR="0084639F" w:rsidRDefault="003E2C82" w:rsidP="008502C0"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A5302FD" wp14:editId="7E671CEB">
                <wp:simplePos x="0" y="0"/>
                <wp:positionH relativeFrom="column">
                  <wp:posOffset>1873404</wp:posOffset>
                </wp:positionH>
                <wp:positionV relativeFrom="paragraph">
                  <wp:posOffset>126195</wp:posOffset>
                </wp:positionV>
                <wp:extent cx="2683727" cy="394009"/>
                <wp:effectExtent l="0" t="57150" r="21590" b="2540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683727" cy="39400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5578F7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0" o:spid="_x0000_s1026" type="#_x0000_t32" style="position:absolute;margin-left:147.5pt;margin-top:9.95pt;width:211.3pt;height:31pt;flip:y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3534D83" wp14:editId="10FC3287">
                <wp:simplePos x="0" y="0"/>
                <wp:positionH relativeFrom="column">
                  <wp:posOffset>795190</wp:posOffset>
                </wp:positionH>
                <wp:positionV relativeFrom="paragraph">
                  <wp:posOffset>170800</wp:posOffset>
                </wp:positionV>
                <wp:extent cx="3984966" cy="379141"/>
                <wp:effectExtent l="0" t="57150" r="15875" b="20955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984966" cy="37914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3137F05" id="Straight Arrow Connector 19" o:spid="_x0000_s1026" type="#_x0000_t32" style="position:absolute;margin-left:62.6pt;margin-top:13.45pt;width:313.8pt;height:29.85pt;flip:y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" strokecolor="#4472c4 [3204]" strokeweight=".5pt">
                <v:stroke endarrow="block" joinstyle="miter"/>
              </v:shape>
            </w:pict>
          </mc:Fallback>
        </mc:AlternateContent>
      </w:r>
      <w:r w:rsidR="0084639F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8323344" wp14:editId="485575D2">
                <wp:simplePos x="0" y="0"/>
                <wp:positionH relativeFrom="column">
                  <wp:posOffset>550127</wp:posOffset>
                </wp:positionH>
                <wp:positionV relativeFrom="paragraph">
                  <wp:posOffset>148452</wp:posOffset>
                </wp:positionV>
                <wp:extent cx="1613210" cy="314111"/>
                <wp:effectExtent l="0" t="0" r="25400" b="10160"/>
                <wp:wrapNone/>
                <wp:docPr id="15" name="Freeform: Shap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3210" cy="314111"/>
                        </a:xfrm>
                        <a:custGeom>
                          <a:avLst/>
                          <a:gdLst>
                            <a:gd name="connsiteX0" fmla="*/ 0 w 1613210"/>
                            <a:gd name="connsiteY0" fmla="*/ 275108 h 314111"/>
                            <a:gd name="connsiteX1" fmla="*/ 356839 w 1613210"/>
                            <a:gd name="connsiteY1" fmla="*/ 267674 h 314111"/>
                            <a:gd name="connsiteX2" fmla="*/ 869795 w 1613210"/>
                            <a:gd name="connsiteY2" fmla="*/ 45 h 314111"/>
                            <a:gd name="connsiteX3" fmla="*/ 1315844 w 1613210"/>
                            <a:gd name="connsiteY3" fmla="*/ 289977 h 314111"/>
                            <a:gd name="connsiteX4" fmla="*/ 1613210 w 1613210"/>
                            <a:gd name="connsiteY4" fmla="*/ 297411 h 314111"/>
                            <a:gd name="connsiteX5" fmla="*/ 1613210 w 1613210"/>
                            <a:gd name="connsiteY5" fmla="*/ 297411 h 31411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613210" h="314111">
                              <a:moveTo>
                                <a:pt x="0" y="275108"/>
                              </a:moveTo>
                              <a:cubicBezTo>
                                <a:pt x="105936" y="294313"/>
                                <a:pt x="211873" y="313518"/>
                                <a:pt x="356839" y="267674"/>
                              </a:cubicBezTo>
                              <a:cubicBezTo>
                                <a:pt x="501805" y="221830"/>
                                <a:pt x="709961" y="-3672"/>
                                <a:pt x="869795" y="45"/>
                              </a:cubicBezTo>
                              <a:cubicBezTo>
                                <a:pt x="1029629" y="3762"/>
                                <a:pt x="1191942" y="240416"/>
                                <a:pt x="1315844" y="289977"/>
                              </a:cubicBezTo>
                              <a:cubicBezTo>
                                <a:pt x="1439747" y="339538"/>
                                <a:pt x="1613210" y="297411"/>
                                <a:pt x="1613210" y="297411"/>
                              </a:cubicBezTo>
                              <a:lnTo>
                                <a:pt x="1613210" y="297411"/>
                              </a:ln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4FBF3C" id="Freeform: Shape 15" o:spid="_x0000_s1026" style="position:absolute;margin-left:43.3pt;margin-top:11.7pt;width:127pt;height:24.7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13210,3141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" path="m,275108v105936,19205,211873,38410,356839,-7434c501805,221830,709961,-3672,869795,45v159834,3717,322147,240371,446049,289932c1439747,339538,1613210,297411,1613210,297411r,e" filled="f" strokecolor="#09101d [484]" strokeweight="1pt">
                <v:stroke joinstyle="miter"/>
                <v:path arrowok="t" o:connecttype="custom" o:connectlocs="0,275108;356839,267674;869795,45;1315844,289977;1613210,297411;1613210,297411" o:connectangles="0,0,0,0,0,0"/>
              </v:shape>
            </w:pict>
          </mc:Fallback>
        </mc:AlternateContent>
      </w:r>
      <w:r w:rsidR="0084639F">
        <w:t xml:space="preserve">                  </w:t>
      </w:r>
      <w:r>
        <w:tab/>
      </w:r>
      <w:r>
        <w:tab/>
      </w:r>
      <w:r>
        <w:tab/>
      </w:r>
      <w:r>
        <w:tab/>
      </w:r>
      <w:r>
        <w:tab/>
        <w:t>Finding this value is called confidence intervals.</w:t>
      </w:r>
    </w:p>
    <w:p w14:paraId="6A83AF11" w14:textId="60D9FBCD" w:rsidR="0084639F" w:rsidRDefault="0084639F" w:rsidP="008502C0"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59DBF4A" wp14:editId="1BF87D77">
                <wp:simplePos x="0" y="0"/>
                <wp:positionH relativeFrom="column">
                  <wp:posOffset>1858537</wp:posOffset>
                </wp:positionH>
                <wp:positionV relativeFrom="paragraph">
                  <wp:posOffset>138445</wp:posOffset>
                </wp:positionV>
                <wp:extent cx="0" cy="364274"/>
                <wp:effectExtent l="0" t="0" r="38100" b="36195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6427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83DF3E2" id="Straight Connector 18" o:spid="_x0000_s1026" style="position:absolute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6.35pt,10.9pt" to="146.35pt,3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2E72826" wp14:editId="68ACA522">
                <wp:simplePos x="0" y="0"/>
                <wp:positionH relativeFrom="column">
                  <wp:posOffset>780585</wp:posOffset>
                </wp:positionH>
                <wp:positionV relativeFrom="paragraph">
                  <wp:posOffset>145880</wp:posOffset>
                </wp:positionV>
                <wp:extent cx="14869" cy="371707"/>
                <wp:effectExtent l="0" t="0" r="23495" b="28575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869" cy="37170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354A0BA" id="Straight Connector 17" o:spid="_x0000_s1026" style="position:absolute;flip:x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1.45pt,11.5pt" to="62.6pt,4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E9116BF" wp14:editId="5ADA4F79">
                <wp:simplePos x="0" y="0"/>
                <wp:positionH relativeFrom="column">
                  <wp:posOffset>475785</wp:posOffset>
                </wp:positionH>
                <wp:positionV relativeFrom="paragraph">
                  <wp:posOffset>235089</wp:posOffset>
                </wp:positionV>
                <wp:extent cx="1791630" cy="7435"/>
                <wp:effectExtent l="0" t="0" r="37465" b="31115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91630" cy="743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1C03FDB" id="Straight Connector 16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.45pt,18.5pt" to="178.5pt,1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" strokecolor="#4472c4 [3204]" strokeweight=".5pt">
                <v:stroke joinstyle="miter"/>
              </v:line>
            </w:pict>
          </mc:Fallback>
        </mc:AlternateContent>
      </w:r>
      <w:r>
        <w:t xml:space="preserve">                                </w:t>
      </w:r>
    </w:p>
    <w:p w14:paraId="31D5F673" w14:textId="77777777" w:rsidR="00E30C88" w:rsidRDefault="00E30C88" w:rsidP="008502C0"/>
    <w:p w14:paraId="0A067187" w14:textId="12CE33AF" w:rsidR="00E30C88" w:rsidRDefault="002F1025" w:rsidP="008502C0">
      <w:r>
        <w:t>Point es</w:t>
      </w:r>
      <w:r w:rsidR="009B1085">
        <w:t>timate</w:t>
      </w:r>
    </w:p>
    <w:p w14:paraId="4D7A968C" w14:textId="5CD8F39A" w:rsidR="009B1085" w:rsidRDefault="009B1085" w:rsidP="008502C0">
      <w:r>
        <w:tab/>
        <w:t xml:space="preserve">The value of any </w:t>
      </w:r>
      <w:r w:rsidR="007031AE" w:rsidRPr="00E9566C">
        <w:rPr>
          <w:b/>
          <w:bCs/>
        </w:rPr>
        <w:t>statistic</w:t>
      </w:r>
      <w:r w:rsidR="007031AE">
        <w:t xml:space="preserve"> that estimates the value of a </w:t>
      </w:r>
      <w:r w:rsidR="007031AE" w:rsidRPr="00E9566C">
        <w:rPr>
          <w:b/>
          <w:bCs/>
        </w:rPr>
        <w:t>parameter</w:t>
      </w:r>
      <w:r w:rsidR="007031AE">
        <w:t>.</w:t>
      </w:r>
    </w:p>
    <w:p w14:paraId="1D143FF4" w14:textId="77777777" w:rsidR="001131BE" w:rsidRDefault="001131BE" w:rsidP="008502C0"/>
    <w:p w14:paraId="698E482E" w14:textId="61BE6032" w:rsidR="00AB797B" w:rsidRDefault="00AB797B" w:rsidP="008502C0">
      <w:r>
        <w:t xml:space="preserve">In inferential stats </w:t>
      </w:r>
    </w:p>
    <w:p w14:paraId="0B80489F" w14:textId="296450B3" w:rsidR="00D40677" w:rsidRDefault="00D40677" w:rsidP="008502C0">
      <w:r>
        <w:t xml:space="preserve">           Sample ----------------</w:t>
      </w:r>
      <w:r>
        <w:sym w:font="Wingdings" w:char="F0E0"/>
      </w:r>
      <w:r>
        <w:t xml:space="preserve"> Population</w:t>
      </w:r>
    </w:p>
    <w:p w14:paraId="1729ADE8" w14:textId="340751D7" w:rsidR="00D40677" w:rsidRDefault="00D40677" w:rsidP="008502C0">
      <w:r>
        <w:t xml:space="preserve">           Mean </w:t>
      </w:r>
      <w:r>
        <w:tab/>
      </w:r>
      <w:r>
        <w:tab/>
        <w:t xml:space="preserve">          </w:t>
      </w:r>
      <w:r w:rsidR="00D83AD0">
        <w:t>Mean (</w:t>
      </w:r>
      <w:r w:rsidR="008C01B8">
        <w:t>estimation</w:t>
      </w:r>
      <w:r w:rsidR="00DE4BA7">
        <w:t xml:space="preserve"> </w:t>
      </w:r>
      <w:r w:rsidR="008C01B8">
        <w:t>mean of population</w:t>
      </w:r>
    </w:p>
    <w:p w14:paraId="43DF83E6" w14:textId="02FFCDD1" w:rsidR="008C01B8" w:rsidRDefault="003558B1" w:rsidP="008502C0">
      <w:r>
        <w:t xml:space="preserve">          </w:t>
      </w:r>
      <w:r w:rsidR="00D83AD0">
        <w:t xml:space="preserve">   </w:t>
      </w:r>
      <w:r>
        <w:t xml:space="preserve"> </w:t>
      </w:r>
      <w:r w:rsidR="00D83AD0">
        <w:rPr>
          <w:rFonts w:ascii="Cambria" w:hAnsi="Cambria" w:cs="Cambria"/>
        </w:rPr>
        <w:t xml:space="preserve">ẋ                                             </w:t>
      </w:r>
      <w:r>
        <w:rPr>
          <w:rFonts w:cstheme="minorHAnsi"/>
        </w:rPr>
        <w:t>µ</w:t>
      </w:r>
    </w:p>
    <w:p w14:paraId="404C90C0" w14:textId="6D3795D6" w:rsidR="00AB797B" w:rsidRDefault="00950827" w:rsidP="00E3030A">
      <w:pPr>
        <w:ind w:left="2880" w:hanging="2880"/>
      </w:pPr>
      <w:r>
        <w:t xml:space="preserve">             2.9</w:t>
      </w:r>
      <w:r>
        <w:tab/>
        <w:t xml:space="preserve"> </w:t>
      </w:r>
      <w:r w:rsidR="00876B9D">
        <w:t xml:space="preserve">3 </w:t>
      </w:r>
      <w:r w:rsidR="00E3030A">
        <w:t>(In</w:t>
      </w:r>
      <w:r w:rsidR="00F051C4">
        <w:t xml:space="preserve"> this case if x bar is 2.9 than </w:t>
      </w:r>
      <w:r w:rsidR="002C2521">
        <w:t xml:space="preserve">estimation mean of population </w:t>
      </w:r>
      <w:r w:rsidR="00E3030A">
        <w:t>may be</w:t>
      </w:r>
      <w:r w:rsidR="00876B9D">
        <w:t xml:space="preserve"> greater than 2.9 or less than 3.</w:t>
      </w:r>
    </w:p>
    <w:p w14:paraId="2D18A6AE" w14:textId="278E53A0" w:rsidR="00E3030A" w:rsidRDefault="000E3744" w:rsidP="00E3030A">
      <w:pPr>
        <w:ind w:left="2880" w:hanging="2880"/>
      </w:pPr>
      <w:r>
        <w:t xml:space="preserve">Confidence </w:t>
      </w:r>
      <w:r w:rsidR="0014677A">
        <w:t xml:space="preserve">Intervals </w:t>
      </w:r>
    </w:p>
    <w:p w14:paraId="78DD2199" w14:textId="57B183E0" w:rsidR="0014677A" w:rsidRDefault="0014677A" w:rsidP="00E3030A">
      <w:pPr>
        <w:ind w:left="2880" w:hanging="2880"/>
      </w:pPr>
      <w:r>
        <w:t xml:space="preserve">              Point Estimate +/</w:t>
      </w:r>
      <w:r w:rsidR="000977A5">
        <w:t>- margin of error</w:t>
      </w:r>
    </w:p>
    <w:p w14:paraId="5D678871" w14:textId="77777777" w:rsidR="00BA790D" w:rsidRDefault="00BA790D" w:rsidP="00E3030A">
      <w:pPr>
        <w:ind w:left="2880" w:hanging="2880"/>
      </w:pPr>
    </w:p>
    <w:p w14:paraId="274D46B7" w14:textId="77777777" w:rsidR="00B80ADB" w:rsidRDefault="00803BA6" w:rsidP="0059211A">
      <w:pPr>
        <w:ind w:left="2880" w:hanging="2880"/>
      </w:pPr>
      <w:r>
        <w:t xml:space="preserve">Q </w:t>
      </w:r>
      <w:r w:rsidR="004957D0">
        <w:t xml:space="preserve">On the quant test of CAT Exam, the standard </w:t>
      </w:r>
      <w:r w:rsidR="00E361BF">
        <w:t>deviation is known to be 100.</w:t>
      </w:r>
      <w:r w:rsidR="002336A9">
        <w:t xml:space="preserve"> A sample of 25 test takes has a mean of </w:t>
      </w:r>
      <w:r w:rsidR="0059211A">
        <w:t>520 sco</w:t>
      </w:r>
      <w:r w:rsidR="00B80ADB">
        <w:t xml:space="preserve">re. </w:t>
      </w:r>
    </w:p>
    <w:p w14:paraId="1E260F38" w14:textId="5DFCF9C7" w:rsidR="00BA790D" w:rsidRDefault="00B80ADB" w:rsidP="0059211A">
      <w:pPr>
        <w:ind w:left="2880" w:hanging="2880"/>
      </w:pPr>
      <w:r>
        <w:t xml:space="preserve">        Construct </w:t>
      </w:r>
      <w:r w:rsidR="00DD63FC">
        <w:t>a 95% CI about the mean?</w:t>
      </w:r>
    </w:p>
    <w:p w14:paraId="2A34F17C" w14:textId="06141582" w:rsidR="00DD63FC" w:rsidRDefault="00D625C6" w:rsidP="0059211A">
      <w:pPr>
        <w:ind w:left="2880" w:hanging="2880"/>
        <w:rPr>
          <w:rFonts w:ascii="Times New Roman" w:hAnsi="Times New Roman" w:cs="Times New Roman"/>
        </w:rPr>
      </w:pPr>
      <w:r>
        <w:t xml:space="preserve">Give = Population standard deviation </w:t>
      </w:r>
      <w:r w:rsidR="001A0AED">
        <w:rPr>
          <w:rFonts w:ascii="Times New Roman" w:hAnsi="Times New Roman" w:cs="Times New Roman"/>
        </w:rPr>
        <w:t>ճ = 100</w:t>
      </w:r>
    </w:p>
    <w:p w14:paraId="0319E53C" w14:textId="52260126" w:rsidR="001A0AED" w:rsidRDefault="008930F5" w:rsidP="0059211A">
      <w:pPr>
        <w:ind w:left="2880" w:hanging="2880"/>
      </w:pPr>
      <w:r>
        <w:t xml:space="preserve">            Sample size = n = 25 </w:t>
      </w:r>
    </w:p>
    <w:p w14:paraId="01A17664" w14:textId="1A898AE7" w:rsidR="008930F5" w:rsidRDefault="00AF32C0" w:rsidP="0059211A">
      <w:pPr>
        <w:ind w:left="2880" w:hanging="2880"/>
        <w:rPr>
          <w:rFonts w:cstheme="minorHAnsi"/>
        </w:rPr>
      </w:pPr>
      <w:r>
        <w:rPr>
          <w:rFonts w:cstheme="minorHAnsi"/>
        </w:rPr>
        <w:t xml:space="preserve">            Significance value ∞ = </w:t>
      </w:r>
      <w:r w:rsidR="00CC5CC0">
        <w:rPr>
          <w:rFonts w:cstheme="minorHAnsi"/>
        </w:rPr>
        <w:t>0.05 (</w:t>
      </w:r>
      <w:r w:rsidR="00647BA4">
        <w:rPr>
          <w:rFonts w:cstheme="minorHAnsi"/>
        </w:rPr>
        <w:t xml:space="preserve"> </w:t>
      </w:r>
      <w:r w:rsidR="00961675">
        <w:rPr>
          <w:rFonts w:cstheme="minorHAnsi"/>
        </w:rPr>
        <w:t>1- 0.95 =</w:t>
      </w:r>
      <w:r w:rsidR="00654D11">
        <w:rPr>
          <w:rFonts w:cstheme="minorHAnsi"/>
        </w:rPr>
        <w:t>0.0</w:t>
      </w:r>
      <w:r w:rsidR="00961675">
        <w:rPr>
          <w:rFonts w:cstheme="minorHAnsi"/>
        </w:rPr>
        <w:t>5)</w:t>
      </w:r>
    </w:p>
    <w:p w14:paraId="7018E81A" w14:textId="4399B39E" w:rsidR="00924003" w:rsidRDefault="00924003" w:rsidP="0059211A">
      <w:pPr>
        <w:ind w:left="2880" w:hanging="2880"/>
        <w:rPr>
          <w:rFonts w:cstheme="minorHAnsi"/>
        </w:rPr>
      </w:pPr>
      <w:r>
        <w:rPr>
          <w:rFonts w:cstheme="minorHAnsi"/>
        </w:rPr>
        <w:t xml:space="preserve">            </w:t>
      </w:r>
      <w:r w:rsidR="001702F1">
        <w:rPr>
          <w:rFonts w:cstheme="minorHAnsi"/>
        </w:rPr>
        <w:t xml:space="preserve">Mean </w:t>
      </w:r>
      <w:r w:rsidR="004A532B">
        <w:rPr>
          <w:rFonts w:cstheme="minorHAnsi"/>
        </w:rPr>
        <w:t xml:space="preserve">ẍ = </w:t>
      </w:r>
      <w:r w:rsidR="001702F1">
        <w:rPr>
          <w:rFonts w:cstheme="minorHAnsi"/>
        </w:rPr>
        <w:t>520</w:t>
      </w:r>
    </w:p>
    <w:p w14:paraId="7C1CF8A2" w14:textId="091D9D75" w:rsidR="001702F1" w:rsidRDefault="001702F1" w:rsidP="0059211A">
      <w:pPr>
        <w:ind w:left="2880" w:hanging="2880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02E4FFE" wp14:editId="6D2DFA54">
                <wp:simplePos x="0" y="0"/>
                <wp:positionH relativeFrom="column">
                  <wp:posOffset>832624</wp:posOffset>
                </wp:positionH>
                <wp:positionV relativeFrom="paragraph">
                  <wp:posOffset>208342</wp:posOffset>
                </wp:positionV>
                <wp:extent cx="2973659" cy="619044"/>
                <wp:effectExtent l="0" t="0" r="17780" b="10160"/>
                <wp:wrapNone/>
                <wp:docPr id="21" name="Freeform: Shap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3659" cy="619044"/>
                        </a:xfrm>
                        <a:custGeom>
                          <a:avLst/>
                          <a:gdLst>
                            <a:gd name="connsiteX0" fmla="*/ 0 w 2973659"/>
                            <a:gd name="connsiteY0" fmla="*/ 579863 h 619044"/>
                            <a:gd name="connsiteX1" fmla="*/ 661639 w 2973659"/>
                            <a:gd name="connsiteY1" fmla="*/ 557561 h 619044"/>
                            <a:gd name="connsiteX2" fmla="*/ 1449659 w 2973659"/>
                            <a:gd name="connsiteY2" fmla="*/ 0 h 619044"/>
                            <a:gd name="connsiteX3" fmla="*/ 2193074 w 2973659"/>
                            <a:gd name="connsiteY3" fmla="*/ 557561 h 619044"/>
                            <a:gd name="connsiteX4" fmla="*/ 2973659 w 2973659"/>
                            <a:gd name="connsiteY4" fmla="*/ 572429 h 61904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973659" h="619044">
                              <a:moveTo>
                                <a:pt x="0" y="579863"/>
                              </a:moveTo>
                              <a:cubicBezTo>
                                <a:pt x="210014" y="617034"/>
                                <a:pt x="420029" y="654205"/>
                                <a:pt x="661639" y="557561"/>
                              </a:cubicBezTo>
                              <a:cubicBezTo>
                                <a:pt x="903249" y="460917"/>
                                <a:pt x="1194420" y="0"/>
                                <a:pt x="1449659" y="0"/>
                              </a:cubicBezTo>
                              <a:cubicBezTo>
                                <a:pt x="1704898" y="0"/>
                                <a:pt x="1939074" y="462156"/>
                                <a:pt x="2193074" y="557561"/>
                              </a:cubicBezTo>
                              <a:cubicBezTo>
                                <a:pt x="2447074" y="652966"/>
                                <a:pt x="2833649" y="571190"/>
                                <a:pt x="2973659" y="572429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F0A420" id="Freeform: Shape 21" o:spid="_x0000_s1026" style="position:absolute;margin-left:65.55pt;margin-top:16.4pt;width:234.15pt;height:48.7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973659,619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" path="m,579863v210014,37171,420029,74342,661639,-22302c903249,460917,1194420,,1449659,v255239,,489415,462156,743415,557561c2447074,652966,2833649,571190,2973659,572429e" filled="f" strokecolor="#09101d [484]" strokeweight="1pt">
                <v:stroke joinstyle="miter"/>
                <v:path arrowok="t" o:connecttype="custom" o:connectlocs="0,579863;661639,557561;1449659,0;2193074,557561;2973659,572429" o:connectangles="0,0,0,0,0"/>
              </v:shape>
            </w:pict>
          </mc:Fallback>
        </mc:AlternateContent>
      </w:r>
    </w:p>
    <w:p w14:paraId="5BD286A9" w14:textId="20CD737A" w:rsidR="001702F1" w:rsidRDefault="00F27AE9" w:rsidP="0059211A">
      <w:pPr>
        <w:ind w:left="2880" w:hanging="2880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4D3DFB9" wp14:editId="37AC2D84">
                <wp:simplePos x="0" y="0"/>
                <wp:positionH relativeFrom="column">
                  <wp:posOffset>3241288</wp:posOffset>
                </wp:positionH>
                <wp:positionV relativeFrom="paragraph">
                  <wp:posOffset>265198</wp:posOffset>
                </wp:positionV>
                <wp:extent cx="29736" cy="676430"/>
                <wp:effectExtent l="0" t="0" r="27940" b="28575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736" cy="67643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389239" id="Straight Connector 24" o:spid="_x0000_s1026" style="position:absolute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5.2pt,20.9pt" to="257.55pt,7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" strokecolor="#4472c4 [3204]" strokeweight=".5pt">
                <v:stroke joinstyle="miter"/>
              </v:line>
            </w:pict>
          </mc:Fallback>
        </mc:AlternateContent>
      </w:r>
    </w:p>
    <w:p w14:paraId="267029B5" w14:textId="00017F8D" w:rsidR="001702F1" w:rsidRDefault="000C2063" w:rsidP="0059211A">
      <w:pPr>
        <w:ind w:left="2880" w:hanging="2880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40DFFFC" wp14:editId="51ABF2BB">
                <wp:simplePos x="0" y="0"/>
                <wp:positionH relativeFrom="column">
                  <wp:posOffset>2267120</wp:posOffset>
                </wp:positionH>
                <wp:positionV relativeFrom="paragraph">
                  <wp:posOffset>276814</wp:posOffset>
                </wp:positionV>
                <wp:extent cx="0" cy="341970"/>
                <wp:effectExtent l="0" t="0" r="38100" b="2032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4197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BAD6211" id="Straight Connector 25" o:spid="_x0000_s1026" style="position:absolute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8.5pt,21.8pt" to="178.5pt,4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" strokecolor="#4472c4 [3204]" strokeweight=".5pt">
                <v:stroke joinstyle="miter"/>
              </v:line>
            </w:pict>
          </mc:Fallback>
        </mc:AlternateContent>
      </w:r>
      <w:r w:rsidR="00F27AE9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C4C2365" wp14:editId="600C0176">
                <wp:simplePos x="0" y="0"/>
                <wp:positionH relativeFrom="column">
                  <wp:posOffset>1100006</wp:posOffset>
                </wp:positionH>
                <wp:positionV relativeFrom="paragraph">
                  <wp:posOffset>23449</wp:posOffset>
                </wp:positionV>
                <wp:extent cx="0" cy="631902"/>
                <wp:effectExtent l="0" t="0" r="38100" b="34925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3190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A09C950" id="Straight Connector 23" o:spid="_x0000_s1026" style="position:absolute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6.6pt,1.85pt" to="86.6pt,5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" strokecolor="#4472c4 [3204]" strokeweight=".5pt">
                <v:stroke joinstyle="miter"/>
              </v:line>
            </w:pict>
          </mc:Fallback>
        </mc:AlternateContent>
      </w:r>
      <w:r w:rsidR="00081A60">
        <w:rPr>
          <w:rFonts w:cstheme="minorHAnsi"/>
        </w:rPr>
        <w:tab/>
        <w:t xml:space="preserve">             520</w:t>
      </w:r>
    </w:p>
    <w:p w14:paraId="7620367F" w14:textId="20BD96DC" w:rsidR="001702F1" w:rsidRDefault="00081A60" w:rsidP="0059211A">
      <w:pPr>
        <w:ind w:left="2880" w:hanging="288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45138E9" wp14:editId="2AEA4A12">
                <wp:simplePos x="0" y="0"/>
                <wp:positionH relativeFrom="column">
                  <wp:posOffset>2282283</wp:posOffset>
                </wp:positionH>
                <wp:positionV relativeFrom="paragraph">
                  <wp:posOffset>43103</wp:posOffset>
                </wp:positionV>
                <wp:extent cx="988215" cy="713678"/>
                <wp:effectExtent l="0" t="0" r="21590" b="29845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88215" cy="71367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489CAE7" id="Straight Connector 27" o:spid="_x0000_s1026" style="position:absolute;flip:x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9.7pt,3.4pt" to="257.5pt,5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F9FCE26" wp14:editId="5A9D24D4">
                <wp:simplePos x="0" y="0"/>
                <wp:positionH relativeFrom="column">
                  <wp:posOffset>1092820</wp:posOffset>
                </wp:positionH>
                <wp:positionV relativeFrom="paragraph">
                  <wp:posOffset>64878</wp:posOffset>
                </wp:positionV>
                <wp:extent cx="892097" cy="706771"/>
                <wp:effectExtent l="0" t="0" r="22860" b="36195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92097" cy="70677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AA6D38E" id="Straight Connector 26" o:spid="_x0000_s1026" style="position:absolute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6.05pt,5.1pt" to="156.3pt,6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" strokecolor="#4472c4 [3204]" strokeweight=".5pt">
                <v:stroke joinstyle="miter"/>
              </v:line>
            </w:pict>
          </mc:Fallback>
        </mc:AlternateContent>
      </w:r>
      <w:r w:rsidR="00F27AE9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9470233" wp14:editId="27B1985C">
                <wp:simplePos x="0" y="0"/>
                <wp:positionH relativeFrom="column">
                  <wp:posOffset>676506</wp:posOffset>
                </wp:positionH>
                <wp:positionV relativeFrom="paragraph">
                  <wp:posOffset>35668</wp:posOffset>
                </wp:positionV>
                <wp:extent cx="3174381" cy="29737"/>
                <wp:effectExtent l="0" t="0" r="26035" b="2794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74381" cy="2973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FAA52CF" id="Straight Connector 22" o:spid="_x0000_s1026" style="position:absolute;flip:y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3.25pt,2.8pt" to="303.2pt,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" strokecolor="black [3200]" strokeweight=".5pt">
                <v:stroke joinstyle="miter"/>
              </v:line>
            </w:pict>
          </mc:Fallback>
        </mc:AlternateContent>
      </w:r>
      <w:r w:rsidR="00304883">
        <w:t xml:space="preserve">                 2.5                                                   </w:t>
      </w:r>
      <w:r>
        <w:t>mean</w:t>
      </w:r>
      <w:r w:rsidR="00304883">
        <w:t xml:space="preserve">                                  2.5</w:t>
      </w:r>
    </w:p>
    <w:p w14:paraId="1B0BDFDC" w14:textId="77777777" w:rsidR="00081A60" w:rsidRPr="00081A60" w:rsidRDefault="00081A60" w:rsidP="00081A60"/>
    <w:p w14:paraId="22F351C3" w14:textId="77777777" w:rsidR="00081A60" w:rsidRDefault="00081A60" w:rsidP="00081A60"/>
    <w:p w14:paraId="3A12D1F9" w14:textId="37558B0A" w:rsidR="00081A60" w:rsidRDefault="00081A60" w:rsidP="00081A60">
      <w:pPr>
        <w:tabs>
          <w:tab w:val="left" w:pos="948"/>
        </w:tabs>
      </w:pPr>
      <w:r>
        <w:tab/>
        <w:t xml:space="preserve">                                         Find the </w:t>
      </w:r>
      <w:r w:rsidR="00DD7EFC">
        <w:t xml:space="preserve">value of this points which is called </w:t>
      </w:r>
      <w:r w:rsidR="001354DB">
        <w:t xml:space="preserve">confidence </w:t>
      </w:r>
      <w:r w:rsidR="001D70A5">
        <w:t>interval.</w:t>
      </w:r>
    </w:p>
    <w:p w14:paraId="23A5BDEC" w14:textId="77777777" w:rsidR="00DA556B" w:rsidRDefault="00DA556B" w:rsidP="00081A60">
      <w:pPr>
        <w:tabs>
          <w:tab w:val="left" w:pos="948"/>
        </w:tabs>
      </w:pPr>
    </w:p>
    <w:p w14:paraId="7B3155FC" w14:textId="77777777" w:rsidR="00DA556B" w:rsidRDefault="00DA556B" w:rsidP="00081A60">
      <w:pPr>
        <w:tabs>
          <w:tab w:val="left" w:pos="948"/>
        </w:tabs>
      </w:pPr>
    </w:p>
    <w:p w14:paraId="13A4E71F" w14:textId="0589E5C0" w:rsidR="00DA556B" w:rsidRDefault="00DA556B" w:rsidP="00081A60">
      <w:pPr>
        <w:tabs>
          <w:tab w:val="left" w:pos="948"/>
        </w:tabs>
      </w:pPr>
      <w:r>
        <w:t xml:space="preserve"> </w:t>
      </w:r>
      <w:r w:rsidR="001D70A5">
        <w:t>Notes:</w:t>
      </w:r>
    </w:p>
    <w:p w14:paraId="14BD5420" w14:textId="2457202E" w:rsidR="001D70A5" w:rsidRDefault="001D70A5" w:rsidP="00081A60">
      <w:pPr>
        <w:tabs>
          <w:tab w:val="left" w:pos="948"/>
        </w:tabs>
      </w:pPr>
      <w:r>
        <w:t xml:space="preserve">1 Population std is given. </w:t>
      </w:r>
      <w:r w:rsidR="00CB62C0">
        <w:t xml:space="preserve">We apply the test </w:t>
      </w:r>
      <w:r w:rsidR="007867D6">
        <w:t xml:space="preserve">= Pont Estimate +/_ margin </w:t>
      </w:r>
      <w:r w:rsidR="003041D2">
        <w:t>of error.</w:t>
      </w:r>
    </w:p>
    <w:p w14:paraId="3AFA82EB" w14:textId="77777777" w:rsidR="006960E0" w:rsidRDefault="006960E0" w:rsidP="00081A60">
      <w:pPr>
        <w:tabs>
          <w:tab w:val="left" w:pos="948"/>
        </w:tabs>
      </w:pPr>
    </w:p>
    <w:p w14:paraId="132E0F6B" w14:textId="69123B2F" w:rsidR="006960E0" w:rsidRDefault="006960E0" w:rsidP="00081A60">
      <w:pPr>
        <w:tabs>
          <w:tab w:val="left" w:pos="948"/>
        </w:tabs>
      </w:pPr>
      <w:r>
        <w:t>Pont Estimate +/_ margin of error</w:t>
      </w:r>
    </w:p>
    <w:p w14:paraId="7C0F6CF7" w14:textId="6F51798F" w:rsidR="00174359" w:rsidRDefault="00174359" w:rsidP="00081A60">
      <w:pPr>
        <w:tabs>
          <w:tab w:val="left" w:pos="948"/>
        </w:tabs>
      </w:pPr>
      <w:r w:rsidRPr="00174359">
        <w:rPr>
          <w:noProof/>
        </w:rPr>
        <w:drawing>
          <wp:inline distT="0" distB="0" distL="0" distR="0" wp14:anchorId="23B14B1A" wp14:editId="133921D3">
            <wp:extent cx="5374578" cy="2021728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3504" t="7259" r="2688" b="6866"/>
                    <a:stretch/>
                  </pic:blipFill>
                  <pic:spPr bwMode="auto">
                    <a:xfrm>
                      <a:off x="0" y="0"/>
                      <a:ext cx="5376681" cy="20225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D817ED" w14:textId="4FE0C0FF" w:rsidR="002162D8" w:rsidRDefault="003D1658" w:rsidP="00081A60">
      <w:pPr>
        <w:tabs>
          <w:tab w:val="left" w:pos="948"/>
        </w:tabs>
        <w:rPr>
          <w:rFonts w:cstheme="minorHAnsi"/>
        </w:rPr>
      </w:pPr>
      <w:r>
        <w:t xml:space="preserve">2 Normally Sample </w:t>
      </w:r>
      <w:r w:rsidR="00DF4730">
        <w:t>size is n</w:t>
      </w:r>
      <w:r w:rsidR="00DF4730">
        <w:rPr>
          <w:rFonts w:cstheme="minorHAnsi"/>
        </w:rPr>
        <w:t>≥ 30</w:t>
      </w:r>
      <w:r w:rsidR="00CC7912">
        <w:rPr>
          <w:rFonts w:cstheme="minorHAnsi"/>
        </w:rPr>
        <w:t>.</w:t>
      </w:r>
    </w:p>
    <w:p w14:paraId="3E18160E" w14:textId="4795CE48" w:rsidR="00F13D62" w:rsidRDefault="00F13D62" w:rsidP="00081A60">
      <w:pPr>
        <w:tabs>
          <w:tab w:val="left" w:pos="948"/>
        </w:tabs>
        <w:rPr>
          <w:rFonts w:cstheme="minorHAnsi"/>
        </w:rPr>
      </w:pPr>
      <w:r>
        <w:rPr>
          <w:rFonts w:cstheme="minorHAnsi"/>
        </w:rPr>
        <w:t>To do Z test</w:t>
      </w:r>
      <w:r w:rsidR="00F42D6F">
        <w:rPr>
          <w:rFonts w:cstheme="minorHAnsi"/>
        </w:rPr>
        <w:t xml:space="preserve"> </w:t>
      </w:r>
      <w:r w:rsidR="00675733">
        <w:rPr>
          <w:rFonts w:cstheme="minorHAnsi"/>
        </w:rPr>
        <w:t>(Z</w:t>
      </w:r>
      <w:r w:rsidR="00F42D6F">
        <w:rPr>
          <w:rFonts w:cstheme="minorHAnsi"/>
        </w:rPr>
        <w:t xml:space="preserve"> score)</w:t>
      </w:r>
      <w:r>
        <w:rPr>
          <w:rFonts w:cstheme="minorHAnsi"/>
        </w:rPr>
        <w:t xml:space="preserve"> </w:t>
      </w:r>
      <w:r w:rsidR="005442F3">
        <w:rPr>
          <w:rFonts w:cstheme="minorHAnsi"/>
        </w:rPr>
        <w:t xml:space="preserve">above two conditions must be. </w:t>
      </w:r>
      <w:r w:rsidR="003B3171">
        <w:rPr>
          <w:rFonts w:cstheme="minorHAnsi"/>
        </w:rPr>
        <w:t xml:space="preserve">(Population Std given, and Sample size is </w:t>
      </w:r>
      <w:r w:rsidR="003B3171">
        <w:t>n</w:t>
      </w:r>
      <w:r w:rsidR="003B3171">
        <w:rPr>
          <w:rFonts w:cstheme="minorHAnsi"/>
        </w:rPr>
        <w:t>≥ 30).</w:t>
      </w:r>
    </w:p>
    <w:p w14:paraId="735CCC91" w14:textId="77777777" w:rsidR="00675733" w:rsidRDefault="00675733" w:rsidP="00081A60">
      <w:pPr>
        <w:tabs>
          <w:tab w:val="left" w:pos="948"/>
        </w:tabs>
        <w:rPr>
          <w:rFonts w:cstheme="minorHAnsi"/>
        </w:rPr>
      </w:pPr>
    </w:p>
    <w:p w14:paraId="4F24BD02" w14:textId="1B0FC18F" w:rsidR="00675733" w:rsidRDefault="00DD5DD6" w:rsidP="00081A60">
      <w:pPr>
        <w:tabs>
          <w:tab w:val="left" w:pos="948"/>
        </w:tabs>
        <w:rPr>
          <w:rFonts w:cstheme="minorHAnsi"/>
        </w:rPr>
      </w:pPr>
      <w:r>
        <w:rPr>
          <w:rFonts w:cstheme="minorHAnsi"/>
        </w:rPr>
        <w:t xml:space="preserve"> Just for example </w:t>
      </w:r>
    </w:p>
    <w:p w14:paraId="6765BBC8" w14:textId="07293054" w:rsidR="00DD5DD6" w:rsidRDefault="00A86628" w:rsidP="00081A60">
      <w:pPr>
        <w:tabs>
          <w:tab w:val="left" w:pos="948"/>
        </w:tabs>
        <w:rPr>
          <w:rFonts w:cstheme="minorHAnsi"/>
        </w:rPr>
      </w:pPr>
      <w:r>
        <w:rPr>
          <w:rFonts w:cstheme="minorHAnsi"/>
        </w:rPr>
        <w:t xml:space="preserve">Upper bound </w:t>
      </w:r>
      <w:r w:rsidR="002649C1">
        <w:rPr>
          <w:rFonts w:cstheme="minorHAnsi"/>
        </w:rPr>
        <w:t>=</w:t>
      </w:r>
      <w:r w:rsidR="00DD5DD6">
        <w:rPr>
          <w:rFonts w:cstheme="minorHAnsi"/>
        </w:rPr>
        <w:tab/>
        <w:t xml:space="preserve">ẍ </w:t>
      </w:r>
      <w:r w:rsidR="00CA19A4">
        <w:rPr>
          <w:rFonts w:cstheme="minorHAnsi"/>
        </w:rPr>
        <w:t>+ z 0.05/2   100/</w:t>
      </w:r>
      <w:r w:rsidR="00027080">
        <w:rPr>
          <w:rFonts w:cstheme="minorHAnsi"/>
        </w:rPr>
        <w:t>√25</w:t>
      </w:r>
      <w:r w:rsidR="005F431D">
        <w:rPr>
          <w:rFonts w:cstheme="minorHAnsi"/>
        </w:rPr>
        <w:t>= ẍ + z 0.0</w:t>
      </w:r>
      <w:r w:rsidR="00710D72">
        <w:rPr>
          <w:rFonts w:cstheme="minorHAnsi"/>
        </w:rPr>
        <w:t>2</w:t>
      </w:r>
      <w:r w:rsidR="005F431D">
        <w:rPr>
          <w:rFonts w:cstheme="minorHAnsi"/>
        </w:rPr>
        <w:t>5   100/√</w:t>
      </w:r>
      <w:r w:rsidR="004301DB">
        <w:rPr>
          <w:rFonts w:cstheme="minorHAnsi"/>
        </w:rPr>
        <w:t>25 = 520</w:t>
      </w:r>
      <w:r w:rsidR="005F00F2">
        <w:rPr>
          <w:rFonts w:cstheme="minorHAnsi"/>
        </w:rPr>
        <w:t xml:space="preserve"> + 1.96 (20)</w:t>
      </w:r>
      <w:r w:rsidR="00B85E56">
        <w:rPr>
          <w:rFonts w:cstheme="minorHAnsi"/>
        </w:rPr>
        <w:t xml:space="preserve"> = </w:t>
      </w:r>
      <w:r w:rsidR="007551AA">
        <w:rPr>
          <w:rFonts w:cstheme="minorHAnsi"/>
        </w:rPr>
        <w:t>559.2</w:t>
      </w:r>
    </w:p>
    <w:p w14:paraId="7A782656" w14:textId="0501FFD4" w:rsidR="002649C1" w:rsidRDefault="002649C1" w:rsidP="002649C1">
      <w:pPr>
        <w:tabs>
          <w:tab w:val="left" w:pos="948"/>
        </w:tabs>
        <w:rPr>
          <w:rFonts w:cstheme="minorHAnsi"/>
        </w:rPr>
      </w:pPr>
      <w:r>
        <w:rPr>
          <w:rFonts w:cstheme="minorHAnsi"/>
        </w:rPr>
        <w:t>Lower bound = ẍ - z 0.05/2   100/√25</w:t>
      </w:r>
      <w:r w:rsidR="004301DB">
        <w:rPr>
          <w:rFonts w:cstheme="minorHAnsi"/>
        </w:rPr>
        <w:t xml:space="preserve"> = ẍ </w:t>
      </w:r>
      <w:r w:rsidR="00B85E56">
        <w:rPr>
          <w:rFonts w:cstheme="minorHAnsi"/>
        </w:rPr>
        <w:t>-</w:t>
      </w:r>
      <w:r w:rsidR="004301DB">
        <w:rPr>
          <w:rFonts w:cstheme="minorHAnsi"/>
        </w:rPr>
        <w:t xml:space="preserve">z 0.025   100/√25 = </w:t>
      </w:r>
      <w:r w:rsidR="00B85E56">
        <w:rPr>
          <w:rFonts w:cstheme="minorHAnsi"/>
        </w:rPr>
        <w:t xml:space="preserve">520 – 1.96(20) = </w:t>
      </w:r>
      <w:r w:rsidR="007551AA">
        <w:rPr>
          <w:rFonts w:cstheme="minorHAnsi"/>
        </w:rPr>
        <w:t>480.8</w:t>
      </w:r>
    </w:p>
    <w:p w14:paraId="3BF4EB27" w14:textId="32410F64" w:rsidR="001B56DC" w:rsidRDefault="00F14439" w:rsidP="002649C1">
      <w:pPr>
        <w:tabs>
          <w:tab w:val="left" w:pos="948"/>
        </w:tabs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F200BA4" wp14:editId="7B91CAA3">
                <wp:simplePos x="0" y="0"/>
                <wp:positionH relativeFrom="column">
                  <wp:posOffset>1390184</wp:posOffset>
                </wp:positionH>
                <wp:positionV relativeFrom="paragraph">
                  <wp:posOffset>281506</wp:posOffset>
                </wp:positionV>
                <wp:extent cx="1582885" cy="252761"/>
                <wp:effectExtent l="0" t="0" r="17780" b="13970"/>
                <wp:wrapNone/>
                <wp:docPr id="31" name="Freeform: Shap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2885" cy="252761"/>
                        </a:xfrm>
                        <a:custGeom>
                          <a:avLst/>
                          <a:gdLst>
                            <a:gd name="connsiteX0" fmla="*/ 0 w 2973659"/>
                            <a:gd name="connsiteY0" fmla="*/ 579863 h 619044"/>
                            <a:gd name="connsiteX1" fmla="*/ 661639 w 2973659"/>
                            <a:gd name="connsiteY1" fmla="*/ 557561 h 619044"/>
                            <a:gd name="connsiteX2" fmla="*/ 1449659 w 2973659"/>
                            <a:gd name="connsiteY2" fmla="*/ 0 h 619044"/>
                            <a:gd name="connsiteX3" fmla="*/ 2193074 w 2973659"/>
                            <a:gd name="connsiteY3" fmla="*/ 557561 h 619044"/>
                            <a:gd name="connsiteX4" fmla="*/ 2973659 w 2973659"/>
                            <a:gd name="connsiteY4" fmla="*/ 572429 h 61904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973659" h="619044">
                              <a:moveTo>
                                <a:pt x="0" y="579863"/>
                              </a:moveTo>
                              <a:cubicBezTo>
                                <a:pt x="210014" y="617034"/>
                                <a:pt x="420029" y="654205"/>
                                <a:pt x="661639" y="557561"/>
                              </a:cubicBezTo>
                              <a:cubicBezTo>
                                <a:pt x="903249" y="460917"/>
                                <a:pt x="1194420" y="0"/>
                                <a:pt x="1449659" y="0"/>
                              </a:cubicBezTo>
                              <a:cubicBezTo>
                                <a:pt x="1704898" y="0"/>
                                <a:pt x="1939074" y="462156"/>
                                <a:pt x="2193074" y="557561"/>
                              </a:cubicBezTo>
                              <a:cubicBezTo>
                                <a:pt x="2447074" y="652966"/>
                                <a:pt x="2833649" y="571190"/>
                                <a:pt x="2973659" y="572429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2280A7" id="Freeform: Shape 31" o:spid="_x0000_s1026" style="position:absolute;margin-left:109.45pt;margin-top:22.15pt;width:124.65pt;height:19.9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973659,619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" path="m,579863v210014,37171,420029,74342,661639,-22302c903249,460917,1194420,,1449659,v255239,,489415,462156,743415,557561c2447074,652966,2833649,571190,2973659,572429e" filled="f" strokecolor="#09101d [484]" strokeweight="1pt">
                <v:stroke joinstyle="miter"/>
                <v:path arrowok="t" o:connecttype="custom" o:connectlocs="0,236763;352192,227657;771657,0;1167378,227657;1582885,233728" o:connectangles="0,0,0,0,0"/>
              </v:shape>
            </w:pict>
          </mc:Fallback>
        </mc:AlternateContent>
      </w:r>
      <w:r w:rsidR="001B56DC">
        <w:rPr>
          <w:rFonts w:cstheme="minorHAnsi"/>
        </w:rPr>
        <w:t xml:space="preserve">z 0.025   </w:t>
      </w:r>
    </w:p>
    <w:p w14:paraId="33C2A85A" w14:textId="1E47EA60" w:rsidR="00C44DFE" w:rsidRDefault="00F14439" w:rsidP="002649C1">
      <w:pPr>
        <w:tabs>
          <w:tab w:val="left" w:pos="948"/>
        </w:tabs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7F73978" wp14:editId="65D21F24">
                <wp:simplePos x="0" y="0"/>
                <wp:positionH relativeFrom="column">
                  <wp:posOffset>2587083</wp:posOffset>
                </wp:positionH>
                <wp:positionV relativeFrom="paragraph">
                  <wp:posOffset>129571</wp:posOffset>
                </wp:positionV>
                <wp:extent cx="14868" cy="453483"/>
                <wp:effectExtent l="0" t="0" r="23495" b="2286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868" cy="45348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9915A17" id="Straight Connector 33" o:spid="_x0000_s1026" style="position:absolute;flip:x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3.7pt,10.2pt" to="204.85pt,4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" strokecolor="#4472c4 [3204]" strokeweight=".5pt">
                <v:stroke joinstyle="miter"/>
              </v:line>
            </w:pict>
          </mc:Fallback>
        </mc:AlternateContent>
      </w: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D34F23F" wp14:editId="30C729C2">
                <wp:simplePos x="0" y="0"/>
                <wp:positionH relativeFrom="column">
                  <wp:posOffset>1375316</wp:posOffset>
                </wp:positionH>
                <wp:positionV relativeFrom="paragraph">
                  <wp:posOffset>285688</wp:posOffset>
                </wp:positionV>
                <wp:extent cx="1553737" cy="14868"/>
                <wp:effectExtent l="0" t="0" r="27940" b="23495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53737" cy="1486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1703476" id="Straight Connector 32" o:spid="_x0000_s1026" style="position:absolute;flip:y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8.3pt,22.5pt" to="230.65pt,2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" strokecolor="#4472c4 [3204]" strokeweight=".5pt">
                <v:stroke joinstyle="miter"/>
              </v:line>
            </w:pict>
          </mc:Fallback>
        </mc:AlternateContent>
      </w:r>
      <w:r w:rsidR="00C44DFE">
        <w:rPr>
          <w:rFonts w:cstheme="minorHAnsi"/>
        </w:rPr>
        <w:t>1-</w:t>
      </w:r>
      <w:r>
        <w:rPr>
          <w:rFonts w:cstheme="minorHAnsi"/>
        </w:rPr>
        <w:t xml:space="preserve">0.025 = 0.975   </w:t>
      </w:r>
    </w:p>
    <w:p w14:paraId="57D95AF9" w14:textId="77777777" w:rsidR="00F14439" w:rsidRDefault="00F14439" w:rsidP="002649C1">
      <w:pPr>
        <w:tabs>
          <w:tab w:val="left" w:pos="948"/>
        </w:tabs>
        <w:rPr>
          <w:rFonts w:cstheme="minorHAnsi"/>
        </w:rPr>
      </w:pPr>
    </w:p>
    <w:p w14:paraId="76F685E4" w14:textId="71DAC6EF" w:rsidR="001B56DC" w:rsidRDefault="0011462B" w:rsidP="002649C1">
      <w:pPr>
        <w:tabs>
          <w:tab w:val="left" w:pos="948"/>
        </w:tabs>
        <w:rPr>
          <w:rFonts w:cstheme="minorHAnsi"/>
        </w:rPr>
      </w:pPr>
      <w:r>
        <w:rPr>
          <w:rFonts w:cstheme="minorHAnsi"/>
        </w:rPr>
        <w:t>See Z table of 0.</w:t>
      </w:r>
      <w:r w:rsidR="00DB3AF2">
        <w:rPr>
          <w:rFonts w:cstheme="minorHAnsi"/>
        </w:rPr>
        <w:t xml:space="preserve">975 = </w:t>
      </w:r>
      <w:r w:rsidR="00B4377C">
        <w:rPr>
          <w:rFonts w:cstheme="minorHAnsi"/>
        </w:rPr>
        <w:t>1.9</w:t>
      </w:r>
      <w:r w:rsidR="005F00F2">
        <w:rPr>
          <w:rFonts w:cstheme="minorHAnsi"/>
        </w:rPr>
        <w:t>6</w:t>
      </w:r>
      <w:r w:rsidR="00B4377C">
        <w:rPr>
          <w:rFonts w:cstheme="minorHAnsi"/>
        </w:rPr>
        <w:t xml:space="preserve"> from Z table </w:t>
      </w:r>
    </w:p>
    <w:p w14:paraId="4EE2DE6B" w14:textId="77777777" w:rsidR="00027080" w:rsidRDefault="00027080" w:rsidP="00081A60">
      <w:pPr>
        <w:tabs>
          <w:tab w:val="left" w:pos="948"/>
        </w:tabs>
        <w:rPr>
          <w:rFonts w:cstheme="minorHAnsi"/>
        </w:rPr>
      </w:pPr>
    </w:p>
    <w:p w14:paraId="0BF27A8F" w14:textId="2CFDDCBF" w:rsidR="001423E3" w:rsidRDefault="009D6B49" w:rsidP="00081A60">
      <w:pPr>
        <w:tabs>
          <w:tab w:val="left" w:pos="948"/>
        </w:tabs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20A47EE" wp14:editId="2DDFA834">
                <wp:simplePos x="0" y="0"/>
                <wp:positionH relativeFrom="column">
                  <wp:posOffset>1761490</wp:posOffset>
                </wp:positionH>
                <wp:positionV relativeFrom="paragraph">
                  <wp:posOffset>451748</wp:posOffset>
                </wp:positionV>
                <wp:extent cx="22302" cy="869795"/>
                <wp:effectExtent l="57150" t="0" r="53975" b="64135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302" cy="86979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B5C5AE8" id="Straight Arrow Connector 36" o:spid="_x0000_s1026" type="#_x0000_t32" style="position:absolute;margin-left:138.7pt;margin-top:35.55pt;width:1.75pt;height:68.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37FE533" wp14:editId="02A5469E">
                <wp:simplePos x="0" y="0"/>
                <wp:positionH relativeFrom="column">
                  <wp:posOffset>594732</wp:posOffset>
                </wp:positionH>
                <wp:positionV relativeFrom="paragraph">
                  <wp:posOffset>526074</wp:posOffset>
                </wp:positionV>
                <wp:extent cx="14868" cy="795454"/>
                <wp:effectExtent l="76200" t="0" r="61595" b="62230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868" cy="79545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556A795" id="Straight Arrow Connector 35" o:spid="_x0000_s1026" type="#_x0000_t32" style="position:absolute;margin-left:46.85pt;margin-top:41.4pt;width:1.15pt;height:62.65pt;flip:x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" strokecolor="#4472c4 [3204]" strokeweight=".5pt">
                <v:stroke endarrow="block" joinstyle="miter"/>
              </v:shape>
            </w:pict>
          </mc:Fallback>
        </mc:AlternateContent>
      </w:r>
      <w:r w:rsidR="001423E3" w:rsidRPr="001423E3">
        <w:rPr>
          <w:rFonts w:cstheme="minorHAnsi"/>
          <w:noProof/>
        </w:rPr>
        <w:drawing>
          <wp:inline distT="0" distB="0" distL="0" distR="0" wp14:anchorId="45FD02AF" wp14:editId="165CD6DB">
            <wp:extent cx="3018263" cy="1072075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25978" cy="1074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3141E" w14:textId="77777777" w:rsidR="008F7A80" w:rsidRDefault="001423E3" w:rsidP="00081A60">
      <w:pPr>
        <w:tabs>
          <w:tab w:val="left" w:pos="948"/>
        </w:tabs>
        <w:rPr>
          <w:rFonts w:cstheme="minorHAnsi"/>
        </w:rPr>
      </w:pPr>
      <w:r>
        <w:rPr>
          <w:rFonts w:cstheme="minorHAnsi"/>
        </w:rPr>
        <w:br/>
      </w:r>
      <w:r w:rsidR="009D6B49">
        <w:rPr>
          <w:rFonts w:cstheme="minorHAnsi"/>
        </w:rPr>
        <w:t xml:space="preserve">               </w:t>
      </w:r>
      <w:r w:rsidR="007D02F6">
        <w:rPr>
          <w:rFonts w:cstheme="minorHAnsi"/>
        </w:rPr>
        <w:t>48</w:t>
      </w:r>
      <w:r w:rsidR="003C437C">
        <w:rPr>
          <w:rFonts w:cstheme="minorHAnsi"/>
        </w:rPr>
        <w:t>0.8</w:t>
      </w:r>
      <w:r w:rsidR="009D6B49">
        <w:rPr>
          <w:rFonts w:cstheme="minorHAnsi"/>
        </w:rPr>
        <w:t xml:space="preserve">                           </w:t>
      </w:r>
      <w:r w:rsidR="003C437C">
        <w:rPr>
          <w:rFonts w:cstheme="minorHAnsi"/>
        </w:rPr>
        <w:t>559.2</w:t>
      </w:r>
      <w:r>
        <w:rPr>
          <w:rFonts w:cstheme="minorHAnsi"/>
        </w:rPr>
        <w:br/>
      </w:r>
    </w:p>
    <w:p w14:paraId="5425A981" w14:textId="2AADBD99" w:rsidR="003B3171" w:rsidRDefault="0064586F" w:rsidP="00081A60">
      <w:pPr>
        <w:tabs>
          <w:tab w:val="left" w:pos="948"/>
        </w:tabs>
        <w:rPr>
          <w:rFonts w:cstheme="minorHAnsi"/>
        </w:rPr>
      </w:pPr>
      <w:r>
        <w:rPr>
          <w:rFonts w:cstheme="minorHAnsi"/>
        </w:rPr>
        <w:lastRenderedPageBreak/>
        <w:t xml:space="preserve">If the </w:t>
      </w:r>
      <w:r w:rsidR="0066523C">
        <w:rPr>
          <w:rFonts w:cstheme="minorHAnsi"/>
        </w:rPr>
        <w:t xml:space="preserve">value falls between </w:t>
      </w:r>
      <w:r w:rsidR="00911542">
        <w:rPr>
          <w:rFonts w:cstheme="minorHAnsi"/>
        </w:rPr>
        <w:t>480.8 to</w:t>
      </w:r>
      <w:r w:rsidR="008F7A80">
        <w:rPr>
          <w:rFonts w:cstheme="minorHAnsi"/>
        </w:rPr>
        <w:t xml:space="preserve"> 559.2 </w:t>
      </w:r>
      <w:r w:rsidR="00911542">
        <w:rPr>
          <w:rFonts w:cstheme="minorHAnsi"/>
        </w:rPr>
        <w:t>than accept Null hypothesis</w:t>
      </w:r>
      <w:r w:rsidR="00141C64">
        <w:rPr>
          <w:rFonts w:cstheme="minorHAnsi"/>
        </w:rPr>
        <w:t xml:space="preserve">, if not then accept alternat hypothesis </w:t>
      </w:r>
    </w:p>
    <w:p w14:paraId="23953349" w14:textId="77777777" w:rsidR="003B3171" w:rsidRDefault="003B3171" w:rsidP="00081A60">
      <w:pPr>
        <w:tabs>
          <w:tab w:val="left" w:pos="948"/>
        </w:tabs>
        <w:rPr>
          <w:rFonts w:cstheme="minorHAnsi"/>
        </w:rPr>
      </w:pPr>
    </w:p>
    <w:p w14:paraId="79EEB6B4" w14:textId="011049FE" w:rsidR="00CC7912" w:rsidRDefault="00877276" w:rsidP="00081A60">
      <w:pPr>
        <w:tabs>
          <w:tab w:val="left" w:pos="948"/>
        </w:tabs>
      </w:pPr>
      <w:r>
        <w:t>Stat Interview question</w:t>
      </w:r>
    </w:p>
    <w:p w14:paraId="595D125C" w14:textId="7BF887E9" w:rsidR="00877276" w:rsidRDefault="00877276" w:rsidP="00081A60">
      <w:pPr>
        <w:tabs>
          <w:tab w:val="left" w:pos="948"/>
        </w:tabs>
      </w:pPr>
      <w:r>
        <w:t xml:space="preserve">Find the average size </w:t>
      </w:r>
      <w:r w:rsidR="001D602F">
        <w:t>of sharks throughout the world.</w:t>
      </w:r>
    </w:p>
    <w:p w14:paraId="57F25FC0" w14:textId="0BB45D54" w:rsidR="00AD67DB" w:rsidRDefault="00A96A13" w:rsidP="00081A60">
      <w:pPr>
        <w:tabs>
          <w:tab w:val="left" w:pos="948"/>
        </w:tabs>
      </w:pPr>
      <w:r>
        <w:t xml:space="preserve">Assume </w:t>
      </w:r>
    </w:p>
    <w:p w14:paraId="71394389" w14:textId="0E70E2DB" w:rsidR="00A96A13" w:rsidRDefault="00A96A13" w:rsidP="00081A60">
      <w:pPr>
        <w:tabs>
          <w:tab w:val="left" w:pos="948"/>
        </w:tabs>
        <w:rPr>
          <w:rFonts w:cstheme="minorHAnsi"/>
        </w:rPr>
      </w:pPr>
      <w:r>
        <w:rPr>
          <w:rFonts w:cstheme="minorHAnsi"/>
        </w:rPr>
        <w:t>ẍ =?</w:t>
      </w:r>
    </w:p>
    <w:p w14:paraId="09FBB4FC" w14:textId="453C0215" w:rsidR="00A96A13" w:rsidRDefault="005F490E" w:rsidP="00081A60">
      <w:pPr>
        <w:tabs>
          <w:tab w:val="left" w:pos="948"/>
        </w:tabs>
      </w:pPr>
      <w:r>
        <w:rPr>
          <w:rFonts w:cstheme="minorHAnsi"/>
        </w:rPr>
        <w:t xml:space="preserve">Significance value ∞ = 0.05  </w:t>
      </w:r>
    </w:p>
    <w:p w14:paraId="0421B4DE" w14:textId="6FE97F82" w:rsidR="00AD67DB" w:rsidRDefault="00CA5E03" w:rsidP="00081A60">
      <w:pPr>
        <w:tabs>
          <w:tab w:val="left" w:pos="948"/>
        </w:tabs>
      </w:pPr>
      <w:r>
        <w:t>Sample size – n =?</w:t>
      </w:r>
    </w:p>
    <w:p w14:paraId="29FDFCF8" w14:textId="04948634" w:rsidR="001D602F" w:rsidRDefault="005143D6" w:rsidP="00081A60">
      <w:pPr>
        <w:tabs>
          <w:tab w:val="left" w:pos="948"/>
        </w:tabs>
        <w:rPr>
          <w:rFonts w:ascii="Times New Roman" w:hAnsi="Times New Roman" w:cs="Times New Roman"/>
        </w:rPr>
      </w:pPr>
      <w:r>
        <w:t xml:space="preserve">Population standard deviation </w:t>
      </w:r>
      <w:r>
        <w:rPr>
          <w:rFonts w:ascii="Times New Roman" w:hAnsi="Times New Roman" w:cs="Times New Roman"/>
        </w:rPr>
        <w:t>ճ =?</w:t>
      </w:r>
    </w:p>
    <w:p w14:paraId="357E4750" w14:textId="77777777" w:rsidR="005143D6" w:rsidRDefault="005143D6" w:rsidP="00081A60">
      <w:pPr>
        <w:tabs>
          <w:tab w:val="left" w:pos="948"/>
        </w:tabs>
      </w:pPr>
    </w:p>
    <w:p w14:paraId="2721E60D" w14:textId="36B7861C" w:rsidR="00606ADB" w:rsidRDefault="00606ADB" w:rsidP="00081A60">
      <w:pPr>
        <w:tabs>
          <w:tab w:val="left" w:pos="948"/>
        </w:tabs>
      </w:pPr>
      <w:r>
        <w:t xml:space="preserve">Question </w:t>
      </w:r>
    </w:p>
    <w:p w14:paraId="65D0797A" w14:textId="2FF9E3AA" w:rsidR="00606ADB" w:rsidRDefault="00110068" w:rsidP="00081A60">
      <w:pPr>
        <w:tabs>
          <w:tab w:val="left" w:pos="948"/>
        </w:tabs>
      </w:pPr>
      <w:r>
        <w:t>On the quant test of CAT exam, a sample of 25 t</w:t>
      </w:r>
      <w:r w:rsidR="00090DB8">
        <w:t>est takers has a mean of 520 with a standard deviation of 80</w:t>
      </w:r>
      <w:r w:rsidR="00D10582">
        <w:t xml:space="preserve">. Construct 95% </w:t>
      </w:r>
      <w:r w:rsidR="00A540FE">
        <w:t xml:space="preserve">confidence interval about the </w:t>
      </w:r>
      <w:r w:rsidR="001908BE">
        <w:t>mean?</w:t>
      </w:r>
    </w:p>
    <w:p w14:paraId="2C8848A1" w14:textId="492F1700" w:rsidR="001908BE" w:rsidRDefault="001908BE" w:rsidP="00081A60">
      <w:pPr>
        <w:tabs>
          <w:tab w:val="left" w:pos="948"/>
        </w:tabs>
      </w:pPr>
      <w:r>
        <w:t>Answer,</w:t>
      </w:r>
    </w:p>
    <w:p w14:paraId="472BE67E" w14:textId="534C1A5F" w:rsidR="00CD2354" w:rsidRDefault="00CD2354" w:rsidP="00081A60">
      <w:pPr>
        <w:tabs>
          <w:tab w:val="left" w:pos="948"/>
        </w:tabs>
      </w:pPr>
      <w:r>
        <w:t>Given,</w:t>
      </w:r>
    </w:p>
    <w:p w14:paraId="77275F58" w14:textId="32D07FF2" w:rsidR="00CD2354" w:rsidRDefault="00CD2354" w:rsidP="00081A60">
      <w:pPr>
        <w:tabs>
          <w:tab w:val="left" w:pos="948"/>
        </w:tabs>
      </w:pPr>
      <w:r>
        <w:t xml:space="preserve">N=25 </w:t>
      </w:r>
    </w:p>
    <w:p w14:paraId="5B7835C4" w14:textId="5C1D9A25" w:rsidR="00CD2354" w:rsidRDefault="00CC1B26" w:rsidP="00081A60">
      <w:pPr>
        <w:tabs>
          <w:tab w:val="left" w:pos="948"/>
        </w:tabs>
        <w:rPr>
          <w:rFonts w:cstheme="minorHAnsi"/>
        </w:rPr>
      </w:pPr>
      <w:r>
        <w:rPr>
          <w:rFonts w:cstheme="minorHAnsi"/>
        </w:rPr>
        <w:t xml:space="preserve">ẍ= 520 </w:t>
      </w:r>
    </w:p>
    <w:p w14:paraId="4251F8B2" w14:textId="558F30C9" w:rsidR="00CC1B26" w:rsidRDefault="00CC1B26" w:rsidP="00081A60">
      <w:pPr>
        <w:tabs>
          <w:tab w:val="left" w:pos="948"/>
        </w:tabs>
        <w:rPr>
          <w:rFonts w:cstheme="minorHAnsi"/>
        </w:rPr>
      </w:pPr>
      <w:r>
        <w:rPr>
          <w:rFonts w:cstheme="minorHAnsi"/>
        </w:rPr>
        <w:t xml:space="preserve">s= </w:t>
      </w:r>
      <w:r w:rsidR="006641EC">
        <w:rPr>
          <w:rFonts w:cstheme="minorHAnsi"/>
        </w:rPr>
        <w:t>80</w:t>
      </w:r>
    </w:p>
    <w:p w14:paraId="109E78C4" w14:textId="2D5DE281" w:rsidR="006641EC" w:rsidRDefault="006641EC" w:rsidP="00081A60">
      <w:pPr>
        <w:tabs>
          <w:tab w:val="left" w:pos="948"/>
        </w:tabs>
        <w:rPr>
          <w:rFonts w:cstheme="minorHAnsi"/>
        </w:rPr>
      </w:pPr>
      <w:r>
        <w:rPr>
          <w:rFonts w:cstheme="minorHAnsi"/>
        </w:rPr>
        <w:t>∞ =0.5</w:t>
      </w:r>
    </w:p>
    <w:p w14:paraId="42019B68" w14:textId="7C0B3821" w:rsidR="006641EC" w:rsidRDefault="006641EC" w:rsidP="00081A60">
      <w:pPr>
        <w:tabs>
          <w:tab w:val="left" w:pos="948"/>
        </w:tabs>
      </w:pPr>
      <w:r>
        <w:t>Conditions,</w:t>
      </w:r>
    </w:p>
    <w:p w14:paraId="106F82C2" w14:textId="0CA23B35" w:rsidR="006641EC" w:rsidRDefault="00EC6B32" w:rsidP="00081A60">
      <w:pPr>
        <w:tabs>
          <w:tab w:val="left" w:pos="948"/>
        </w:tabs>
      </w:pPr>
      <w:r>
        <w:t>Here population SD is not given in this context we use t-test.</w:t>
      </w:r>
    </w:p>
    <w:p w14:paraId="2E9318CB" w14:textId="6D437496" w:rsidR="009616CD" w:rsidRDefault="009616CD" w:rsidP="00081A60">
      <w:pPr>
        <w:tabs>
          <w:tab w:val="left" w:pos="948"/>
        </w:tabs>
      </w:pPr>
      <w:r>
        <w:t>Formula,</w:t>
      </w:r>
    </w:p>
    <w:p w14:paraId="5B0943B5" w14:textId="357D4B74" w:rsidR="009616CD" w:rsidRDefault="009616CD" w:rsidP="00081A60">
      <w:pPr>
        <w:tabs>
          <w:tab w:val="left" w:pos="948"/>
        </w:tabs>
      </w:pPr>
      <w:r>
        <w:t>Point Es</w:t>
      </w:r>
      <w:r w:rsidR="003C52C9">
        <w:t>timate +/- Margin of Error.</w:t>
      </w:r>
    </w:p>
    <w:p w14:paraId="65FC88DF" w14:textId="65AABDA0" w:rsidR="003C52C9" w:rsidRDefault="004E58B5" w:rsidP="00081A60">
      <w:pPr>
        <w:tabs>
          <w:tab w:val="left" w:pos="948"/>
        </w:tabs>
      </w:pPr>
      <w:r>
        <w:t xml:space="preserve">In this context </w:t>
      </w:r>
      <w:r w:rsidR="00E972FC">
        <w:t xml:space="preserve">Margin of Error formula will </w:t>
      </w:r>
      <w:r w:rsidR="004A2944">
        <w:t>be changed.</w:t>
      </w:r>
    </w:p>
    <w:p w14:paraId="16651125" w14:textId="2F5645C9" w:rsidR="00AF5B5C" w:rsidRDefault="00AF5B5C" w:rsidP="00081A60">
      <w:pPr>
        <w:tabs>
          <w:tab w:val="left" w:pos="948"/>
        </w:tabs>
        <w:rPr>
          <w:rFonts w:cstheme="minorHAnsi"/>
        </w:rPr>
      </w:pPr>
      <w:r>
        <w:rPr>
          <w:rFonts w:cstheme="minorHAnsi"/>
        </w:rPr>
        <w:t xml:space="preserve">ẍ +/- </w:t>
      </w:r>
      <w:r w:rsidR="00E51548">
        <w:rPr>
          <w:rFonts w:cstheme="minorHAnsi"/>
        </w:rPr>
        <w:t xml:space="preserve">t∞/2 </w:t>
      </w:r>
      <w:r w:rsidR="00577902">
        <w:rPr>
          <w:rFonts w:cstheme="minorHAnsi"/>
        </w:rPr>
        <w:t>(s/</w:t>
      </w:r>
      <m:oMath>
        <m:r>
          <w:rPr>
            <w:rFonts w:ascii="Cambria Math" w:hAnsi="Cambria Math" w:cstheme="minorHAnsi"/>
          </w:rPr>
          <m:t>√n)</m:t>
        </m:r>
      </m:oMath>
      <w:r w:rsidR="00577902">
        <w:rPr>
          <w:rFonts w:cstheme="minorHAnsi"/>
        </w:rPr>
        <w:t xml:space="preserve"> -&gt; Standard Error.</w:t>
      </w:r>
    </w:p>
    <w:p w14:paraId="311350EC" w14:textId="374DEC47" w:rsidR="00577902" w:rsidRDefault="00542F27" w:rsidP="00081A60">
      <w:pPr>
        <w:tabs>
          <w:tab w:val="left" w:pos="948"/>
        </w:tabs>
      </w:pPr>
      <w:r w:rsidRPr="00542F27">
        <w:rPr>
          <w:noProof/>
        </w:rPr>
        <w:drawing>
          <wp:inline distT="0" distB="0" distL="0" distR="0" wp14:anchorId="436E2387" wp14:editId="646323BD">
            <wp:extent cx="3109865" cy="593651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46271" cy="600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40F8B" w14:textId="4CB6A7A0" w:rsidR="00542F27" w:rsidRDefault="00542F27" w:rsidP="00081A60">
      <w:pPr>
        <w:tabs>
          <w:tab w:val="left" w:pos="948"/>
        </w:tabs>
        <w:rPr>
          <w:rFonts w:cstheme="minorHAnsi"/>
        </w:rPr>
      </w:pPr>
      <w:r>
        <w:t xml:space="preserve">Upper bound </w:t>
      </w:r>
      <w:r w:rsidR="00C25D8D">
        <w:t xml:space="preserve">= </w:t>
      </w:r>
      <w:r w:rsidR="00C25D8D">
        <w:rPr>
          <w:rFonts w:cstheme="minorHAnsi"/>
        </w:rPr>
        <w:t>ẍ + t</w:t>
      </w:r>
      <w:r w:rsidR="00E05E44">
        <w:rPr>
          <w:rFonts w:cstheme="minorHAnsi"/>
        </w:rPr>
        <w:t xml:space="preserve"> 0.05/2(s/</w:t>
      </w:r>
      <m:oMath>
        <m:r>
          <w:rPr>
            <w:rFonts w:ascii="Cambria Math" w:hAnsi="Cambria Math" w:cstheme="minorHAnsi"/>
          </w:rPr>
          <m:t>√n)</m:t>
        </m:r>
      </m:oMath>
    </w:p>
    <w:p w14:paraId="08A5B770" w14:textId="7AF748D9" w:rsidR="00001FF2" w:rsidRDefault="00001FF2" w:rsidP="00081A60">
      <w:pPr>
        <w:tabs>
          <w:tab w:val="left" w:pos="948"/>
        </w:tabs>
        <w:rPr>
          <w:rFonts w:cstheme="minorHAnsi"/>
        </w:rPr>
      </w:pPr>
      <w:r>
        <w:rPr>
          <w:rFonts w:cstheme="minorHAnsi"/>
        </w:rPr>
        <w:t xml:space="preserve">Degree of Freedom = n-1 </w:t>
      </w:r>
      <w:r w:rsidR="00860AF8">
        <w:rPr>
          <w:rFonts w:cstheme="minorHAnsi"/>
        </w:rPr>
        <w:t>= 25-1=24</w:t>
      </w:r>
    </w:p>
    <w:p w14:paraId="0CD96FBB" w14:textId="2C568C34" w:rsidR="00860AF8" w:rsidRDefault="00EF1572" w:rsidP="00081A60">
      <w:pPr>
        <w:tabs>
          <w:tab w:val="left" w:pos="948"/>
        </w:tabs>
        <w:rPr>
          <w:rFonts w:cstheme="minorHAnsi"/>
        </w:rPr>
      </w:pPr>
      <w:r>
        <w:rPr>
          <w:rFonts w:cstheme="minorHAnsi"/>
        </w:rPr>
        <w:t xml:space="preserve">Check T </w:t>
      </w:r>
      <w:r w:rsidR="00AE506C">
        <w:rPr>
          <w:rFonts w:cstheme="minorHAnsi"/>
        </w:rPr>
        <w:t>table.</w:t>
      </w:r>
      <w:r>
        <w:rPr>
          <w:rFonts w:cstheme="minorHAnsi"/>
        </w:rPr>
        <w:t xml:space="preserve"> </w:t>
      </w:r>
    </w:p>
    <w:p w14:paraId="497DB889" w14:textId="1270B649" w:rsidR="00AE506C" w:rsidRDefault="00AE506C" w:rsidP="00081A60">
      <w:pPr>
        <w:tabs>
          <w:tab w:val="left" w:pos="948"/>
        </w:tabs>
      </w:pPr>
      <w:r w:rsidRPr="00AE506C">
        <w:rPr>
          <w:noProof/>
        </w:rPr>
        <w:lastRenderedPageBreak/>
        <w:drawing>
          <wp:inline distT="0" distB="0" distL="0" distR="0" wp14:anchorId="090DBBDB" wp14:editId="4C4C9C10">
            <wp:extent cx="1738265" cy="1023970"/>
            <wp:effectExtent l="0" t="0" r="0" b="508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747016" cy="102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A3824" w14:textId="47AE00D1" w:rsidR="004A2944" w:rsidRDefault="00E321B1" w:rsidP="00081A60">
      <w:pPr>
        <w:tabs>
          <w:tab w:val="left" w:pos="948"/>
        </w:tabs>
      </w:pPr>
      <w:r>
        <w:t xml:space="preserve">T0.05/2= </w:t>
      </w:r>
      <w:r w:rsidR="002049DB">
        <w:t>2.064</w:t>
      </w:r>
    </w:p>
    <w:p w14:paraId="44026939" w14:textId="671F0CC8" w:rsidR="002049DB" w:rsidRDefault="002049DB" w:rsidP="00081A60">
      <w:pPr>
        <w:tabs>
          <w:tab w:val="left" w:pos="948"/>
        </w:tabs>
      </w:pPr>
      <w:r>
        <w:t xml:space="preserve">= 520 + </w:t>
      </w:r>
      <w:r w:rsidR="00DA4690">
        <w:t>2.064(80/5)</w:t>
      </w:r>
    </w:p>
    <w:p w14:paraId="1FD743C0" w14:textId="09B3843C" w:rsidR="00EC6B32" w:rsidRDefault="009F70D4" w:rsidP="00081A60">
      <w:pPr>
        <w:tabs>
          <w:tab w:val="left" w:pos="948"/>
        </w:tabs>
      </w:pPr>
      <w:r>
        <w:t>=553.024</w:t>
      </w:r>
    </w:p>
    <w:p w14:paraId="4B4C4F9F" w14:textId="5224CF12" w:rsidR="009F70D4" w:rsidRDefault="00136358" w:rsidP="00081A60">
      <w:pPr>
        <w:tabs>
          <w:tab w:val="left" w:pos="948"/>
        </w:tabs>
        <w:rPr>
          <w:rFonts w:cstheme="minorHAnsi"/>
        </w:rPr>
      </w:pPr>
      <w:r>
        <w:t xml:space="preserve">Lower bound = </w:t>
      </w:r>
      <w:r>
        <w:rPr>
          <w:rFonts w:cstheme="minorHAnsi"/>
        </w:rPr>
        <w:t>ẍ -t</w:t>
      </w:r>
      <w:r w:rsidR="003154E3">
        <w:rPr>
          <w:rFonts w:cstheme="minorHAnsi"/>
        </w:rPr>
        <w:t>0.05/2(s/</w:t>
      </w:r>
      <m:oMath>
        <m:r>
          <w:rPr>
            <w:rFonts w:ascii="Cambria Math" w:hAnsi="Cambria Math" w:cstheme="minorHAnsi"/>
          </w:rPr>
          <m:t>√n)</m:t>
        </m:r>
      </m:oMath>
    </w:p>
    <w:p w14:paraId="0B2B529F" w14:textId="4A8B1416" w:rsidR="008D668A" w:rsidRDefault="008D668A" w:rsidP="00081A60">
      <w:pPr>
        <w:tabs>
          <w:tab w:val="left" w:pos="948"/>
        </w:tabs>
        <w:rPr>
          <w:rFonts w:cstheme="minorHAnsi"/>
        </w:rPr>
      </w:pPr>
      <w:r>
        <w:rPr>
          <w:rFonts w:cstheme="minorHAnsi"/>
        </w:rPr>
        <w:t>= 520 – 2.064(80/5)</w:t>
      </w:r>
    </w:p>
    <w:p w14:paraId="7770572F" w14:textId="2ADD0EBF" w:rsidR="008D668A" w:rsidRDefault="007C6B8C" w:rsidP="00081A60">
      <w:pPr>
        <w:tabs>
          <w:tab w:val="left" w:pos="948"/>
        </w:tabs>
        <w:rPr>
          <w:rFonts w:cstheme="minorHAnsi"/>
        </w:rPr>
      </w:pPr>
      <w:r>
        <w:rPr>
          <w:rFonts w:cstheme="minorHAnsi"/>
        </w:rPr>
        <w:t>= - 486.976</w:t>
      </w:r>
    </w:p>
    <w:p w14:paraId="6AE079D2" w14:textId="3CD4E2B0" w:rsidR="007C6B8C" w:rsidRDefault="00497C16" w:rsidP="00081A60">
      <w:pPr>
        <w:tabs>
          <w:tab w:val="left" w:pos="948"/>
        </w:tabs>
        <w:rPr>
          <w:rFonts w:cstheme="minorHAnsi"/>
        </w:rPr>
      </w:pPr>
      <w:r>
        <w:rPr>
          <w:rFonts w:cstheme="minorHAnsi"/>
        </w:rPr>
        <w:t>48</w:t>
      </w:r>
      <w:r w:rsidR="002A4EAD">
        <w:rPr>
          <w:rFonts w:cstheme="minorHAnsi"/>
        </w:rPr>
        <w:t xml:space="preserve">6.97 &lt;-&gt;  </w:t>
      </w:r>
      <w:r w:rsidR="006433BB">
        <w:rPr>
          <w:rFonts w:cstheme="minorHAnsi"/>
        </w:rPr>
        <w:t xml:space="preserve">553.024  CONFIDENCE </w:t>
      </w:r>
      <w:r w:rsidR="00273917">
        <w:rPr>
          <w:rFonts w:cstheme="minorHAnsi"/>
        </w:rPr>
        <w:t>iNTERVAL</w:t>
      </w:r>
    </w:p>
    <w:p w14:paraId="571069DD" w14:textId="77777777" w:rsidR="008D668A" w:rsidRPr="006641EC" w:rsidRDefault="008D668A" w:rsidP="00081A60">
      <w:pPr>
        <w:tabs>
          <w:tab w:val="left" w:pos="948"/>
        </w:tabs>
      </w:pPr>
    </w:p>
    <w:p w14:paraId="4593DD39" w14:textId="6D50F054" w:rsidR="006641EC" w:rsidRDefault="008534A5" w:rsidP="00081A60">
      <w:pPr>
        <w:tabs>
          <w:tab w:val="left" w:pos="948"/>
        </w:tabs>
      </w:pPr>
      <w:r w:rsidRPr="008534A5">
        <w:rPr>
          <w:noProof/>
        </w:rPr>
        <w:drawing>
          <wp:inline distT="0" distB="0" distL="0" distR="0" wp14:anchorId="5520C285" wp14:editId="5327C674">
            <wp:extent cx="5731510" cy="3224530"/>
            <wp:effectExtent l="0" t="0" r="254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02A78" w14:textId="5889F526" w:rsidR="008534A5" w:rsidRDefault="008534A5" w:rsidP="00081A60">
      <w:pPr>
        <w:tabs>
          <w:tab w:val="left" w:pos="948"/>
        </w:tabs>
      </w:pPr>
    </w:p>
    <w:p w14:paraId="5D7C67AB" w14:textId="609E402A" w:rsidR="007D514E" w:rsidRDefault="007D514E" w:rsidP="002C7046">
      <w:pPr>
        <w:pStyle w:val="Heading1"/>
      </w:pPr>
      <w:r>
        <w:t>Z- Test</w:t>
      </w:r>
    </w:p>
    <w:p w14:paraId="57739813" w14:textId="13EC1003" w:rsidR="00A95181" w:rsidRDefault="00A95181" w:rsidP="00081A60">
      <w:pPr>
        <w:tabs>
          <w:tab w:val="left" w:pos="948"/>
        </w:tabs>
      </w:pPr>
      <w:r>
        <w:t xml:space="preserve">One Sample </w:t>
      </w:r>
      <w:r w:rsidR="002C7046">
        <w:t xml:space="preserve">Z-test </w:t>
      </w:r>
    </w:p>
    <w:p w14:paraId="6E6C9AF9" w14:textId="61FC2345" w:rsidR="002C7046" w:rsidRDefault="002C7046" w:rsidP="00081A60">
      <w:pPr>
        <w:tabs>
          <w:tab w:val="left" w:pos="948"/>
        </w:tabs>
      </w:pPr>
      <w:r>
        <w:t>Conditions for Z</w:t>
      </w:r>
      <w:r w:rsidR="00D2532B">
        <w:t xml:space="preserve">-test </w:t>
      </w:r>
    </w:p>
    <w:p w14:paraId="1802E481" w14:textId="653F49AF" w:rsidR="00D2532B" w:rsidRDefault="00D2532B" w:rsidP="00081A60">
      <w:pPr>
        <w:tabs>
          <w:tab w:val="left" w:pos="948"/>
        </w:tabs>
      </w:pPr>
      <w:r>
        <w:t xml:space="preserve">1 Population sd is </w:t>
      </w:r>
      <w:r w:rsidR="003640C7">
        <w:t>given.</w:t>
      </w:r>
      <w:r>
        <w:t xml:space="preserve"> </w:t>
      </w:r>
    </w:p>
    <w:p w14:paraId="02528015" w14:textId="77777777" w:rsidR="003640C7" w:rsidRDefault="00D2532B" w:rsidP="003640C7">
      <w:pPr>
        <w:tabs>
          <w:tab w:val="left" w:pos="948"/>
        </w:tabs>
      </w:pPr>
      <w:r>
        <w:t xml:space="preserve">2 Sample size </w:t>
      </w:r>
      <w:r w:rsidR="00120318">
        <w:t>n</w:t>
      </w:r>
      <m:oMath>
        <m:r>
          <w:rPr>
            <w:rFonts w:ascii="Cambria Math" w:hAnsi="Cambria Math"/>
          </w:rPr>
          <m:t>≥</m:t>
        </m:r>
      </m:oMath>
      <w:r w:rsidR="00120318">
        <w:t xml:space="preserve"> 3</w:t>
      </w:r>
      <w:r w:rsidR="003640C7">
        <w:t>0</w:t>
      </w:r>
    </w:p>
    <w:p w14:paraId="3B0FD8F8" w14:textId="5ED8407D" w:rsidR="00D2532B" w:rsidRDefault="003640C7" w:rsidP="003640C7">
      <w:pPr>
        <w:tabs>
          <w:tab w:val="left" w:pos="948"/>
        </w:tabs>
      </w:pPr>
      <w:r>
        <w:t xml:space="preserve">Hypothesis testing </w:t>
      </w:r>
      <w:r w:rsidR="00120318">
        <w:t xml:space="preserve"> </w:t>
      </w:r>
    </w:p>
    <w:p w14:paraId="5DFD558A" w14:textId="4D13DE95" w:rsidR="00432719" w:rsidRDefault="003640C7" w:rsidP="00432719">
      <w:pPr>
        <w:tabs>
          <w:tab w:val="left" w:pos="948"/>
        </w:tabs>
      </w:pPr>
      <w:r>
        <w:lastRenderedPageBreak/>
        <w:t xml:space="preserve">In the population, the average IQ is 100 with a sd </w:t>
      </w:r>
      <w:r w:rsidR="000A0EE9">
        <w:t xml:space="preserve">of 15. Researchers wants to test a </w:t>
      </w:r>
      <w:r w:rsidR="00831211">
        <w:t xml:space="preserve">new medication test </w:t>
      </w:r>
      <w:r w:rsidR="00950E48">
        <w:t>to see if there is positive or negative effe</w:t>
      </w:r>
      <w:r w:rsidR="00432719">
        <w:t>ct on intelligence</w:t>
      </w:r>
      <w:r w:rsidR="00E33CB9">
        <w:t>, or</w:t>
      </w:r>
      <w:r w:rsidR="00A519F7">
        <w:t xml:space="preserve"> no effect at all. A</w:t>
      </w:r>
      <w:r w:rsidR="00BE0886">
        <w:t xml:space="preserve"> sample of 30 participants who </w:t>
      </w:r>
      <w:r w:rsidR="002932A1">
        <w:t xml:space="preserve">have </w:t>
      </w:r>
      <w:r w:rsidR="00FD5A3E">
        <w:t xml:space="preserve">taken the medication has a mean </w:t>
      </w:r>
      <w:r w:rsidR="00EA288C">
        <w:t xml:space="preserve">of 140. Did the </w:t>
      </w:r>
      <w:r w:rsidR="00C94652">
        <w:t>medic</w:t>
      </w:r>
      <w:r w:rsidR="0048767A">
        <w:t>ation</w:t>
      </w:r>
      <w:r w:rsidR="00C94652">
        <w:t xml:space="preserve"> affect the intelligence?</w:t>
      </w:r>
      <w:r w:rsidR="00A72001">
        <w:t xml:space="preserve"> And </w:t>
      </w:r>
      <m:oMath>
        <m:r>
          <w:rPr>
            <w:rFonts w:ascii="Cambria Math" w:hAnsi="Cambria Math"/>
          </w:rPr>
          <m:t>∞</m:t>
        </m:r>
      </m:oMath>
      <w:r w:rsidR="004177EA">
        <w:t xml:space="preserve"> 0.05 </w:t>
      </w:r>
      <w:r w:rsidR="00F500F7">
        <w:t>(Confidence</w:t>
      </w:r>
      <w:r w:rsidR="00DF0FE6">
        <w:t xml:space="preserve"> Interval = 9</w:t>
      </w:r>
      <w:r w:rsidR="002A68FA">
        <w:t>5%)</w:t>
      </w:r>
    </w:p>
    <w:p w14:paraId="002D7BF2" w14:textId="2C09C400" w:rsidR="00C94652" w:rsidRDefault="0048767A" w:rsidP="00432719">
      <w:pPr>
        <w:tabs>
          <w:tab w:val="left" w:pos="948"/>
        </w:tabs>
      </w:pPr>
      <w:r>
        <w:t>Answer</w:t>
      </w:r>
      <w:r w:rsidR="005D2181">
        <w:t>,</w:t>
      </w:r>
    </w:p>
    <w:p w14:paraId="585391FB" w14:textId="7EF24FFE" w:rsidR="005D2181" w:rsidRDefault="00DC4B5D" w:rsidP="00432719">
      <w:pPr>
        <w:tabs>
          <w:tab w:val="left" w:pos="948"/>
        </w:tabs>
      </w:pPr>
      <w:r>
        <w:t>1</w:t>
      </w:r>
      <w:r w:rsidRPr="00DC4B5D">
        <w:rPr>
          <w:vertAlign w:val="superscript"/>
        </w:rPr>
        <w:t>st</w:t>
      </w:r>
      <w:r>
        <w:t xml:space="preserve"> how to perform h</w:t>
      </w:r>
      <w:r w:rsidR="00B674CC">
        <w:t xml:space="preserve">ypothesis testing. </w:t>
      </w:r>
    </w:p>
    <w:p w14:paraId="147672CA" w14:textId="6A951F09" w:rsidR="00B674CC" w:rsidRDefault="00B674CC" w:rsidP="00432719">
      <w:pPr>
        <w:tabs>
          <w:tab w:val="left" w:pos="948"/>
        </w:tabs>
      </w:pPr>
      <w:r>
        <w:t>Steps</w:t>
      </w:r>
      <w:r w:rsidR="002444D5">
        <w:t>,</w:t>
      </w:r>
    </w:p>
    <w:p w14:paraId="7686D684" w14:textId="49D9486D" w:rsidR="002444D5" w:rsidRDefault="002444D5" w:rsidP="00432719">
      <w:pPr>
        <w:tabs>
          <w:tab w:val="left" w:pos="948"/>
        </w:tabs>
      </w:pPr>
      <w:r>
        <w:t>1 Define Null Hyp</w:t>
      </w:r>
      <w:r w:rsidR="00765228">
        <w:t>othesis</w:t>
      </w:r>
      <w:r w:rsidR="008B1813">
        <w:t>.</w:t>
      </w:r>
    </w:p>
    <w:p w14:paraId="77106AFC" w14:textId="73AEB10A" w:rsidR="00765228" w:rsidRDefault="00765228" w:rsidP="00432719">
      <w:pPr>
        <w:tabs>
          <w:tab w:val="left" w:pos="948"/>
        </w:tabs>
      </w:pPr>
      <w:r>
        <w:t>Ho</w:t>
      </w:r>
      <w:r w:rsidR="00C739D9">
        <w:t xml:space="preserve"> = </w:t>
      </w:r>
      <w:r w:rsidR="00C739D9">
        <w:rPr>
          <w:rFonts w:cstheme="minorHAnsi"/>
        </w:rPr>
        <w:t>µ</w:t>
      </w:r>
      <w:r w:rsidR="00C739D9">
        <w:t xml:space="preserve"> =100</w:t>
      </w:r>
      <w:r w:rsidR="00D157A7">
        <w:t xml:space="preserve"> </w:t>
      </w:r>
      <w:r w:rsidR="00F55A96">
        <w:t>(mean</w:t>
      </w:r>
      <w:r w:rsidR="006416C3">
        <w:t xml:space="preserve"> IQ is </w:t>
      </w:r>
      <w:r w:rsidR="003B1913">
        <w:t xml:space="preserve">equals to </w:t>
      </w:r>
      <w:r w:rsidR="006416C3">
        <w:t>100,</w:t>
      </w:r>
      <w:r w:rsidR="00F55A96">
        <w:t xml:space="preserve"> Alternate is </w:t>
      </w:r>
      <w:r w:rsidR="00ED610C">
        <w:t xml:space="preserve">mean </w:t>
      </w:r>
      <w:r w:rsidR="00F55A96">
        <w:t>is not 100.</w:t>
      </w:r>
      <w:r w:rsidR="00ED610C">
        <w:t>)</w:t>
      </w:r>
    </w:p>
    <w:p w14:paraId="7AE86023" w14:textId="59F4D18C" w:rsidR="00173288" w:rsidRDefault="00173288" w:rsidP="00432719">
      <w:pPr>
        <w:tabs>
          <w:tab w:val="left" w:pos="948"/>
        </w:tabs>
      </w:pPr>
      <w:r>
        <w:t xml:space="preserve">2 Define alternate </w:t>
      </w:r>
      <w:r w:rsidR="00A06AB7">
        <w:t>Hypothesis.</w:t>
      </w:r>
      <w:r>
        <w:t xml:space="preserve"> </w:t>
      </w:r>
      <w:r w:rsidR="00A06AB7">
        <w:t xml:space="preserve">H1, u </w:t>
      </w:r>
      <m:oMath>
        <m:r>
          <w:rPr>
            <w:rFonts w:ascii="Cambria Math" w:hAnsi="Cambria Math"/>
          </w:rPr>
          <m:t>≠</m:t>
        </m:r>
      </m:oMath>
      <w:r w:rsidR="00A06AB7">
        <w:t xml:space="preserve"> </w:t>
      </w:r>
      <w:r w:rsidR="00A72001">
        <w:t>100</w:t>
      </w:r>
      <w:r w:rsidR="008B1813">
        <w:t>.</w:t>
      </w:r>
    </w:p>
    <w:p w14:paraId="02EBEF9D" w14:textId="0C180B16" w:rsidR="00F500F7" w:rsidRDefault="00F500F7" w:rsidP="00432719">
      <w:pPr>
        <w:tabs>
          <w:tab w:val="left" w:pos="948"/>
        </w:tabs>
      </w:pPr>
      <w:r>
        <w:t xml:space="preserve">3 State Alpha </w:t>
      </w:r>
      <m:oMath>
        <m:r>
          <w:rPr>
            <w:rFonts w:ascii="Cambria Math" w:hAnsi="Cambria Math"/>
          </w:rPr>
          <m:t>∞</m:t>
        </m:r>
      </m:oMath>
      <w:r>
        <w:t xml:space="preserve"> 0.05</w:t>
      </w:r>
      <w:r w:rsidR="008B1813">
        <w:t>.</w:t>
      </w:r>
    </w:p>
    <w:p w14:paraId="4693D310" w14:textId="20EEDC68" w:rsidR="008B1813" w:rsidRDefault="008B1813" w:rsidP="00432719">
      <w:pPr>
        <w:tabs>
          <w:tab w:val="left" w:pos="948"/>
        </w:tabs>
      </w:pPr>
      <w:r>
        <w:t xml:space="preserve">4 State Decision Rule </w:t>
      </w:r>
    </w:p>
    <w:p w14:paraId="01FE5610" w14:textId="7CB03DFF" w:rsidR="008B1813" w:rsidRDefault="008B1813" w:rsidP="00432719">
      <w:pPr>
        <w:tabs>
          <w:tab w:val="left" w:pos="948"/>
        </w:tabs>
      </w:pPr>
    </w:p>
    <w:p w14:paraId="684496E5" w14:textId="4182070F" w:rsidR="005938B8" w:rsidRDefault="005938B8" w:rsidP="00432719">
      <w:pPr>
        <w:tabs>
          <w:tab w:val="left" w:pos="948"/>
        </w:tabs>
      </w:pPr>
      <m:oMath>
        <m:r>
          <w:rPr>
            <w:rFonts w:ascii="Cambria Math" w:hAnsi="Cambria Math"/>
          </w:rPr>
          <m:t>∞</m:t>
        </m:r>
      </m:oMath>
      <w:r>
        <w:t xml:space="preserve"> 0.05. and this will be two tail </w:t>
      </w:r>
      <w:r w:rsidR="004A5C44">
        <w:t>tests</w:t>
      </w:r>
      <w:r>
        <w:t>.</w:t>
      </w:r>
    </w:p>
    <w:p w14:paraId="2109AA6A" w14:textId="13A538E0" w:rsidR="00F500F7" w:rsidRDefault="008E397E" w:rsidP="00432719">
      <w:pPr>
        <w:tabs>
          <w:tab w:val="left" w:pos="948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0E854FDE" wp14:editId="0B0507C3">
                <wp:simplePos x="0" y="0"/>
                <wp:positionH relativeFrom="column">
                  <wp:posOffset>72428</wp:posOffset>
                </wp:positionH>
                <wp:positionV relativeFrom="paragraph">
                  <wp:posOffset>139792</wp:posOffset>
                </wp:positionV>
                <wp:extent cx="2435382" cy="442172"/>
                <wp:effectExtent l="0" t="0" r="22225" b="15240"/>
                <wp:wrapNone/>
                <wp:docPr id="39" name="Freeform: Shap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35382" cy="442172"/>
                        </a:xfrm>
                        <a:custGeom>
                          <a:avLst/>
                          <a:gdLst>
                            <a:gd name="connsiteX0" fmla="*/ 0 w 2435382"/>
                            <a:gd name="connsiteY0" fmla="*/ 402913 h 442172"/>
                            <a:gd name="connsiteX1" fmla="*/ 529627 w 2435382"/>
                            <a:gd name="connsiteY1" fmla="*/ 371226 h 442172"/>
                            <a:gd name="connsiteX2" fmla="*/ 1281065 w 2435382"/>
                            <a:gd name="connsiteY2" fmla="*/ 34 h 442172"/>
                            <a:gd name="connsiteX3" fmla="*/ 1937441 w 2435382"/>
                            <a:gd name="connsiteY3" fmla="*/ 393859 h 442172"/>
                            <a:gd name="connsiteX4" fmla="*/ 2435382 w 2435382"/>
                            <a:gd name="connsiteY4" fmla="*/ 439127 h 44217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435382" h="442172">
                              <a:moveTo>
                                <a:pt x="0" y="402913"/>
                              </a:moveTo>
                              <a:cubicBezTo>
                                <a:pt x="158058" y="420642"/>
                                <a:pt x="316116" y="438372"/>
                                <a:pt x="529627" y="371226"/>
                              </a:cubicBezTo>
                              <a:cubicBezTo>
                                <a:pt x="743138" y="304080"/>
                                <a:pt x="1046429" y="-3738"/>
                                <a:pt x="1281065" y="34"/>
                              </a:cubicBezTo>
                              <a:cubicBezTo>
                                <a:pt x="1515701" y="3806"/>
                                <a:pt x="1745055" y="320677"/>
                                <a:pt x="1937441" y="393859"/>
                              </a:cubicBezTo>
                              <a:cubicBezTo>
                                <a:pt x="2129827" y="467041"/>
                                <a:pt x="2335039" y="433846"/>
                                <a:pt x="2435382" y="439127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9F1AE7" id="Freeform: Shape 39" o:spid="_x0000_s1026" style="position:absolute;margin-left:5.7pt;margin-top:11pt;width:191.75pt;height:34.8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435382,4421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" path="m,402913v158058,17729,316116,35459,529627,-31687c743138,304080,1046429,-3738,1281065,34v234636,3772,463990,320643,656376,393825c2129827,467041,2335039,433846,2435382,439127e" filled="f" strokecolor="#09101d [484]" strokeweight="1pt">
                <v:stroke joinstyle="miter"/>
                <v:path arrowok="t" o:connecttype="custom" o:connectlocs="0,402913;529627,371226;1281065,34;1937441,393859;2435382,439127" o:connectangles="0,0,0,0,0"/>
              </v:shape>
            </w:pict>
          </mc:Fallback>
        </mc:AlternateContent>
      </w:r>
    </w:p>
    <w:p w14:paraId="0D906FC3" w14:textId="5C6F6DDD" w:rsidR="00A72001" w:rsidRDefault="004A5C44" w:rsidP="00432719">
      <w:pPr>
        <w:tabs>
          <w:tab w:val="left" w:pos="948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7D613DA" wp14:editId="49F3E423">
                <wp:simplePos x="0" y="0"/>
                <wp:positionH relativeFrom="column">
                  <wp:posOffset>2041555</wp:posOffset>
                </wp:positionH>
                <wp:positionV relativeFrom="paragraph">
                  <wp:posOffset>143857</wp:posOffset>
                </wp:positionV>
                <wp:extent cx="18107" cy="348558"/>
                <wp:effectExtent l="0" t="0" r="20320" b="33020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107" cy="348558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786E6F5" id="Straight Connector 42" o:spid="_x0000_s1026" style="position:absolute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0.75pt,11.35pt" to="162.2pt,3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" strokecolor="#4472c4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43AA685" wp14:editId="21F5671A">
                <wp:simplePos x="0" y="0"/>
                <wp:positionH relativeFrom="column">
                  <wp:posOffset>565842</wp:posOffset>
                </wp:positionH>
                <wp:positionV relativeFrom="paragraph">
                  <wp:posOffset>220810</wp:posOffset>
                </wp:positionV>
                <wp:extent cx="0" cy="307818"/>
                <wp:effectExtent l="0" t="0" r="38100" b="35560"/>
                <wp:wrapNone/>
                <wp:docPr id="41" name="Straight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0781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D226E32" id="Straight Connector 41" o:spid="_x0000_s1026" style="position:absolute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4.55pt,17.4pt" to="44.55pt,4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" strokecolor="#4472c4 [3204]" strokeweight=".5pt">
                <v:stroke joinstyle="miter"/>
              </v:line>
            </w:pict>
          </mc:Fallback>
        </mc:AlternateContent>
      </w:r>
      <w:r>
        <w:t xml:space="preserve">           </w:t>
      </w:r>
      <w:r w:rsidR="00D72884">
        <w:t>2.5</w:t>
      </w:r>
      <w:r>
        <w:t xml:space="preserve">  </w:t>
      </w:r>
      <w:r w:rsidR="00D72884">
        <w:t xml:space="preserve"> </w:t>
      </w:r>
      <w:r>
        <w:t xml:space="preserve">                   95</w:t>
      </w:r>
      <w:r w:rsidR="00D72884">
        <w:t xml:space="preserve">                     2.5</w:t>
      </w:r>
    </w:p>
    <w:p w14:paraId="12987793" w14:textId="35FD3227" w:rsidR="00C739D9" w:rsidRDefault="00C56222" w:rsidP="00432719">
      <w:pPr>
        <w:tabs>
          <w:tab w:val="left" w:pos="948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D79C155" wp14:editId="71E51029">
                <wp:simplePos x="0" y="0"/>
                <wp:positionH relativeFrom="column">
                  <wp:posOffset>1557196</wp:posOffset>
                </wp:positionH>
                <wp:positionV relativeFrom="paragraph">
                  <wp:posOffset>88969</wp:posOffset>
                </wp:positionV>
                <wp:extent cx="493414" cy="638269"/>
                <wp:effectExtent l="38100" t="0" r="20955" b="47625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93414" cy="63826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9C19A2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4" o:spid="_x0000_s1026" type="#_x0000_t32" style="position:absolute;margin-left:122.6pt;margin-top:7pt;width:38.85pt;height:50.25pt;flip:x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28EF7B1" wp14:editId="3F9F80B9">
                <wp:simplePos x="0" y="0"/>
                <wp:positionH relativeFrom="column">
                  <wp:posOffset>593002</wp:posOffset>
                </wp:positionH>
                <wp:positionV relativeFrom="paragraph">
                  <wp:posOffset>111603</wp:posOffset>
                </wp:positionV>
                <wp:extent cx="579422" cy="629216"/>
                <wp:effectExtent l="0" t="0" r="68580" b="57150"/>
                <wp:wrapNone/>
                <wp:docPr id="43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9422" cy="62921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F9A2ECE" id="Straight Arrow Connector 43" o:spid="_x0000_s1026" type="#_x0000_t32" style="position:absolute;margin-left:46.7pt;margin-top:8.8pt;width:45.6pt;height:49.5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" strokecolor="#4472c4 [3204]" strokeweight=".5pt">
                <v:stroke endarrow="block" joinstyle="miter"/>
              </v:shape>
            </w:pict>
          </mc:Fallback>
        </mc:AlternateContent>
      </w:r>
      <w:r w:rsidR="005938B8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954D770" wp14:editId="2868EF7F">
                <wp:simplePos x="0" y="0"/>
                <wp:positionH relativeFrom="column">
                  <wp:posOffset>27160</wp:posOffset>
                </wp:positionH>
                <wp:positionV relativeFrom="paragraph">
                  <wp:posOffset>39175</wp:posOffset>
                </wp:positionV>
                <wp:extent cx="2593818" cy="22634"/>
                <wp:effectExtent l="0" t="0" r="35560" b="34925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93818" cy="2263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5CC283F" id="Straight Connector 40" o:spid="_x0000_s1026" style="position:absolute;flip:y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15pt,3.1pt" to="206.4pt,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" strokecolor="#4472c4 [3204]" strokeweight=".5pt">
                <v:stroke joinstyle="miter"/>
              </v:line>
            </w:pict>
          </mc:Fallback>
        </mc:AlternateContent>
      </w:r>
    </w:p>
    <w:p w14:paraId="2A80E02E" w14:textId="77777777" w:rsidR="00B674CC" w:rsidRDefault="00B674CC" w:rsidP="00432719">
      <w:pPr>
        <w:tabs>
          <w:tab w:val="left" w:pos="948"/>
        </w:tabs>
      </w:pPr>
    </w:p>
    <w:p w14:paraId="01951A70" w14:textId="0D6C1B41" w:rsidR="00587F25" w:rsidRDefault="007979E0" w:rsidP="00432719">
      <w:pPr>
        <w:tabs>
          <w:tab w:val="left" w:pos="948"/>
        </w:tabs>
      </w:pPr>
      <w:r>
        <w:t xml:space="preserve">                         -1.96                    +</w:t>
      </w:r>
      <w:r w:rsidR="00181DFA">
        <w:t>1.96</w:t>
      </w:r>
    </w:p>
    <w:p w14:paraId="5AC78A9D" w14:textId="4675CD90" w:rsidR="00432719" w:rsidRDefault="00C56222" w:rsidP="00432719">
      <w:pPr>
        <w:tabs>
          <w:tab w:val="left" w:pos="948"/>
        </w:tabs>
      </w:pPr>
      <w:r>
        <w:t xml:space="preserve">                                        Need to find the both value from </w:t>
      </w:r>
      <w:r w:rsidR="00663271">
        <w:t>Z-table = 1-0.025=0.975</w:t>
      </w:r>
    </w:p>
    <w:p w14:paraId="4E3BB1CF" w14:textId="075E3B86" w:rsidR="00663271" w:rsidRDefault="00663271" w:rsidP="00432719">
      <w:pPr>
        <w:tabs>
          <w:tab w:val="left" w:pos="948"/>
        </w:tabs>
      </w:pPr>
    </w:p>
    <w:p w14:paraId="341D9010" w14:textId="1ADEA0B3" w:rsidR="00432719" w:rsidRDefault="007979E0" w:rsidP="00181DFA">
      <w:pPr>
        <w:tabs>
          <w:tab w:val="left" w:pos="948"/>
        </w:tabs>
      </w:pPr>
      <w:r>
        <w:t>1</w:t>
      </w:r>
      <w:r w:rsidR="00181DFA" w:rsidRPr="00181DFA">
        <w:rPr>
          <w:noProof/>
        </w:rPr>
        <w:drawing>
          <wp:inline distT="0" distB="0" distL="0" distR="0" wp14:anchorId="008D33E6" wp14:editId="083E3F08">
            <wp:extent cx="3044097" cy="1308226"/>
            <wp:effectExtent l="0" t="0" r="4445" b="63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67147" cy="1318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CCD59" w14:textId="2D3516CF" w:rsidR="005D6429" w:rsidRDefault="00FE0473" w:rsidP="00181DFA">
      <w:pPr>
        <w:tabs>
          <w:tab w:val="left" w:pos="948"/>
        </w:tabs>
      </w:pPr>
      <w:r>
        <w:t xml:space="preserve">Result value should be inside the </w:t>
      </w:r>
      <w:r w:rsidR="005D6429">
        <w:t xml:space="preserve">-1.96 to +1.96 </w:t>
      </w:r>
    </w:p>
    <w:p w14:paraId="11309E26" w14:textId="23F9B958" w:rsidR="00181DFA" w:rsidRDefault="0082469F" w:rsidP="00181DFA">
      <w:pPr>
        <w:tabs>
          <w:tab w:val="left" w:pos="948"/>
        </w:tabs>
      </w:pPr>
      <w:r>
        <w:t xml:space="preserve">5 Calculate </w:t>
      </w:r>
      <w:r w:rsidR="009A21B5">
        <w:t>Z-</w:t>
      </w:r>
      <w:r>
        <w:t xml:space="preserve">test </w:t>
      </w:r>
      <w:r w:rsidR="009A21B5">
        <w:t>statistics.</w:t>
      </w:r>
      <w:r>
        <w:t xml:space="preserve"> </w:t>
      </w:r>
    </w:p>
    <w:p w14:paraId="75AD224D" w14:textId="27C33793" w:rsidR="009A21B5" w:rsidRDefault="009A21B5" w:rsidP="00181DFA">
      <w:pPr>
        <w:tabs>
          <w:tab w:val="left" w:pos="948"/>
        </w:tabs>
        <w:rPr>
          <w:rFonts w:ascii="Times New Roman" w:hAnsi="Times New Roman" w:cs="Times New Roman"/>
        </w:rPr>
      </w:pPr>
      <w:r>
        <w:t xml:space="preserve">Z= </w:t>
      </w:r>
      <w:r w:rsidR="00115823">
        <w:rPr>
          <w:rFonts w:cstheme="minorHAnsi"/>
        </w:rPr>
        <w:t>ẍ</w:t>
      </w:r>
      <w:r w:rsidR="00115823">
        <w:t>-</w:t>
      </w:r>
      <w:r w:rsidR="00115823">
        <w:rPr>
          <w:rFonts w:ascii="Heebo" w:hAnsi="Heebo" w:cs="Heebo" w:hint="cs"/>
        </w:rPr>
        <w:t>µ</w:t>
      </w:r>
      <w:r w:rsidR="00115823">
        <w:t>/</w:t>
      </w:r>
      <w:r w:rsidR="00E77B20">
        <w:t>{</w:t>
      </w:r>
      <w:r w:rsidR="00115823">
        <w:rPr>
          <w:rFonts w:ascii="Times New Roman" w:hAnsi="Times New Roman" w:cs="Times New Roman"/>
        </w:rPr>
        <w:t>ճ</w:t>
      </w:r>
      <w:r w:rsidR="00ED6C5B">
        <w:rPr>
          <w:rFonts w:ascii="Times New Roman" w:hAnsi="Times New Roman" w:cs="Times New Roman"/>
        </w:rPr>
        <w:t>√n</w:t>
      </w:r>
      <w:r w:rsidR="002B5B8A">
        <w:rPr>
          <w:rFonts w:ascii="Times New Roman" w:hAnsi="Times New Roman" w:cs="Times New Roman"/>
        </w:rPr>
        <w:t xml:space="preserve"> </w:t>
      </w:r>
      <w:r w:rsidR="00E77B20">
        <w:rPr>
          <w:rFonts w:ascii="Times New Roman" w:hAnsi="Times New Roman" w:cs="Times New Roman"/>
        </w:rPr>
        <w:t>}</w:t>
      </w:r>
      <w:r w:rsidR="002B5B8A">
        <w:rPr>
          <w:rFonts w:ascii="Times New Roman" w:hAnsi="Times New Roman" w:cs="Times New Roman"/>
        </w:rPr>
        <w:tab/>
      </w:r>
      <w:r w:rsidR="002B5B8A">
        <w:rPr>
          <w:rFonts w:ascii="Times New Roman" w:hAnsi="Times New Roman" w:cs="Times New Roman"/>
        </w:rPr>
        <w:tab/>
      </w:r>
      <w:r w:rsidR="0034708B">
        <w:rPr>
          <w:rFonts w:ascii="Times New Roman" w:hAnsi="Times New Roman" w:cs="Times New Roman"/>
        </w:rPr>
        <w:tab/>
        <w:t>{ճ</w:t>
      </w:r>
      <w:r w:rsidR="002B5B8A">
        <w:rPr>
          <w:rFonts w:ascii="Times New Roman" w:hAnsi="Times New Roman" w:cs="Times New Roman"/>
        </w:rPr>
        <w:t xml:space="preserve">√n standard error for huge </w:t>
      </w:r>
      <w:r w:rsidR="0093544F">
        <w:rPr>
          <w:rFonts w:ascii="Times New Roman" w:hAnsi="Times New Roman" w:cs="Times New Roman"/>
        </w:rPr>
        <w:t>data</w:t>
      </w:r>
      <w:r w:rsidR="0034708B">
        <w:rPr>
          <w:rFonts w:ascii="Times New Roman" w:hAnsi="Times New Roman" w:cs="Times New Roman"/>
        </w:rPr>
        <w:t>}</w:t>
      </w:r>
    </w:p>
    <w:p w14:paraId="5765B28B" w14:textId="1A8692A0" w:rsidR="002B5B8A" w:rsidRDefault="0059484B" w:rsidP="00181DFA">
      <w:pPr>
        <w:tabs>
          <w:tab w:val="left" w:pos="948"/>
        </w:tabs>
      </w:pPr>
      <w:r>
        <w:t>Z= 140-100/15</w:t>
      </w:r>
      <w:r w:rsidR="00D05B42">
        <w:rPr>
          <w:rFonts w:cstheme="minorHAnsi"/>
        </w:rPr>
        <w:t>√</w:t>
      </w:r>
      <w:r w:rsidR="00D05B42">
        <w:t>30 = 14.60</w:t>
      </w:r>
    </w:p>
    <w:p w14:paraId="151ADC46" w14:textId="61137395" w:rsidR="006774D9" w:rsidRDefault="00D05B42" w:rsidP="00181DFA">
      <w:pPr>
        <w:tabs>
          <w:tab w:val="left" w:pos="948"/>
        </w:tabs>
      </w:pPr>
      <w:r>
        <w:t>S</w:t>
      </w:r>
      <w:r w:rsidR="006774D9">
        <w:t xml:space="preserve">tate out </w:t>
      </w:r>
      <w:r w:rsidR="00531450">
        <w:t>Decision 14.60</w:t>
      </w:r>
      <w:r w:rsidR="006774D9">
        <w:t xml:space="preserve"> </w:t>
      </w:r>
      <w:r w:rsidR="0051611F">
        <w:t>&gt; 1.96</w:t>
      </w:r>
      <w:r w:rsidR="006774D9">
        <w:t xml:space="preserve">  </w:t>
      </w:r>
    </w:p>
    <w:p w14:paraId="7FD918BB" w14:textId="41EC6A95" w:rsidR="00531450" w:rsidRDefault="00531450" w:rsidP="00181DFA">
      <w:pPr>
        <w:tabs>
          <w:tab w:val="left" w:pos="948"/>
        </w:tabs>
      </w:pPr>
      <w:r>
        <w:t xml:space="preserve">Therefore – If Z is less than -1.96 or greater than 1.96, </w:t>
      </w:r>
      <w:r w:rsidR="0051611F">
        <w:t>reject the null hypothesis.</w:t>
      </w:r>
    </w:p>
    <w:p w14:paraId="133DA69F" w14:textId="77777777" w:rsidR="0051611F" w:rsidRDefault="0051611F" w:rsidP="00181DFA">
      <w:pPr>
        <w:tabs>
          <w:tab w:val="left" w:pos="948"/>
        </w:tabs>
      </w:pPr>
    </w:p>
    <w:p w14:paraId="5D9F2837" w14:textId="2CB010EB" w:rsidR="0051611F" w:rsidRDefault="00FF3E7F" w:rsidP="00181DFA">
      <w:pPr>
        <w:tabs>
          <w:tab w:val="left" w:pos="948"/>
        </w:tabs>
      </w:pPr>
      <w:r>
        <w:t xml:space="preserve">Next Question, </w:t>
      </w:r>
      <w:r w:rsidR="00CD3966">
        <w:t xml:space="preserve">Did the Medication improve the intelligence </w:t>
      </w:r>
      <w:r w:rsidR="0050472F">
        <w:t xml:space="preserve">or </w:t>
      </w:r>
      <w:r w:rsidR="00FC0F79">
        <w:t>decrease?</w:t>
      </w:r>
    </w:p>
    <w:p w14:paraId="02046D6A" w14:textId="7775BD2D" w:rsidR="0050472F" w:rsidRDefault="0050472F" w:rsidP="00181DFA">
      <w:pPr>
        <w:tabs>
          <w:tab w:val="left" w:pos="948"/>
        </w:tabs>
      </w:pPr>
      <w:r>
        <w:t>By the s</w:t>
      </w:r>
      <w:r w:rsidR="00FC0F79">
        <w:t>tate of decision. Its greater th</w:t>
      </w:r>
      <w:r w:rsidR="002C38E5">
        <w:t>an</w:t>
      </w:r>
      <w:r w:rsidR="00FC0F79">
        <w:t xml:space="preserve"> 1.96 so, medication </w:t>
      </w:r>
      <w:r w:rsidR="00386A96">
        <w:t>improved the intelligence.</w:t>
      </w:r>
    </w:p>
    <w:p w14:paraId="466B3D55" w14:textId="3884126D" w:rsidR="00386A96" w:rsidRDefault="002C38E5" w:rsidP="00181DFA">
      <w:pPr>
        <w:tabs>
          <w:tab w:val="left" w:pos="948"/>
        </w:tabs>
      </w:pPr>
      <w:r>
        <w:t>Let’s</w:t>
      </w:r>
      <w:r w:rsidR="00FE2B85">
        <w:t xml:space="preserve"> suppose if the Z- value </w:t>
      </w:r>
      <w:r w:rsidR="00BA6909">
        <w:t xml:space="preserve">is -0.2 </w:t>
      </w:r>
    </w:p>
    <w:p w14:paraId="68B2EC00" w14:textId="2D0FBA2C" w:rsidR="00BA6909" w:rsidRDefault="00BA6909" w:rsidP="00181DFA">
      <w:pPr>
        <w:tabs>
          <w:tab w:val="left" w:pos="948"/>
        </w:tabs>
      </w:pPr>
      <w:r>
        <w:t xml:space="preserve">State out decision </w:t>
      </w:r>
      <w:r w:rsidR="003A1EB4">
        <w:t>-0.2 &lt; 1.96</w:t>
      </w:r>
      <w:r w:rsidR="009C4470">
        <w:t xml:space="preserve"> – Decrease the inte</w:t>
      </w:r>
      <w:r w:rsidR="0058115B">
        <w:t xml:space="preserve">lligence. </w:t>
      </w:r>
      <w:r w:rsidR="003A1EB4">
        <w:t xml:space="preserve"> </w:t>
      </w:r>
    </w:p>
    <w:p w14:paraId="371220FD" w14:textId="401E1C6B" w:rsidR="0058115B" w:rsidRDefault="00062027" w:rsidP="00181DFA">
      <w:pPr>
        <w:tabs>
          <w:tab w:val="left" w:pos="948"/>
        </w:tabs>
      </w:pPr>
      <w:r>
        <w:t>Let’s</w:t>
      </w:r>
      <w:r w:rsidR="0058115B">
        <w:t xml:space="preserve"> suppose </w:t>
      </w:r>
      <w:r>
        <w:t>in</w:t>
      </w:r>
      <w:r w:rsidR="00B21B8C">
        <w:t xml:space="preserve"> above question Mean is 110</w:t>
      </w:r>
    </w:p>
    <w:p w14:paraId="4FBE3D42" w14:textId="5F2CAEAA" w:rsidR="00656D9D" w:rsidRDefault="00656D9D" w:rsidP="00181DFA">
      <w:pPr>
        <w:tabs>
          <w:tab w:val="left" w:pos="948"/>
        </w:tabs>
      </w:pPr>
      <w:r>
        <w:t xml:space="preserve">New Question whether null hypothesis is </w:t>
      </w:r>
      <w:r w:rsidR="00062027">
        <w:t>accepted</w:t>
      </w:r>
      <w:r>
        <w:t xml:space="preserve"> </w:t>
      </w:r>
      <w:r w:rsidR="00062027">
        <w:t>or rejected?</w:t>
      </w:r>
    </w:p>
    <w:p w14:paraId="1A8D1E0A" w14:textId="77777777" w:rsidR="0050472F" w:rsidRDefault="0050472F" w:rsidP="00181DFA">
      <w:pPr>
        <w:tabs>
          <w:tab w:val="left" w:pos="948"/>
        </w:tabs>
      </w:pPr>
    </w:p>
    <w:p w14:paraId="35FD9734" w14:textId="6A1ABE44" w:rsidR="00015F2B" w:rsidRDefault="00015F2B" w:rsidP="00181DFA">
      <w:pPr>
        <w:tabs>
          <w:tab w:val="left" w:pos="948"/>
        </w:tabs>
      </w:pPr>
      <w:r>
        <w:t>2 One Sample t-test</w:t>
      </w:r>
    </w:p>
    <w:p w14:paraId="302F8160" w14:textId="6F5F1D80" w:rsidR="00A30383" w:rsidRDefault="008B28D5" w:rsidP="00181DFA">
      <w:pPr>
        <w:tabs>
          <w:tab w:val="left" w:pos="948"/>
        </w:tabs>
      </w:pPr>
      <w:r>
        <w:t>Let’s</w:t>
      </w:r>
      <w:r w:rsidR="00752FC2">
        <w:t xml:space="preserve"> recall</w:t>
      </w:r>
      <w:r>
        <w:t>,</w:t>
      </w:r>
      <w:r w:rsidR="00752FC2">
        <w:t xml:space="preserve"> whenever we have </w:t>
      </w:r>
      <w:r w:rsidR="00B66FBE">
        <w:t xml:space="preserve">population standard deviation </w:t>
      </w:r>
      <w:r>
        <w:t>we use Z-</w:t>
      </w:r>
      <w:r w:rsidR="00A30383">
        <w:t>test.</w:t>
      </w:r>
    </w:p>
    <w:p w14:paraId="065F2D33" w14:textId="1F751B1C" w:rsidR="00A30383" w:rsidRDefault="002579CA" w:rsidP="00181DFA">
      <w:pPr>
        <w:tabs>
          <w:tab w:val="left" w:pos="948"/>
        </w:tabs>
      </w:pPr>
      <w:r>
        <w:t xml:space="preserve">If population standard deviation is </w:t>
      </w:r>
      <w:r w:rsidR="00663C21">
        <w:t>unknown, we will use t-test.</w:t>
      </w:r>
    </w:p>
    <w:p w14:paraId="5E3B1DC9" w14:textId="52B2C12D" w:rsidR="00E26A2B" w:rsidRDefault="00E26A2B" w:rsidP="00181DFA">
      <w:pPr>
        <w:tabs>
          <w:tab w:val="left" w:pos="948"/>
        </w:tabs>
      </w:pPr>
      <w:r>
        <w:t xml:space="preserve">Question </w:t>
      </w:r>
    </w:p>
    <w:p w14:paraId="41986D17" w14:textId="3E638D6A" w:rsidR="00E26A2B" w:rsidRDefault="00E26A2B" w:rsidP="00181DFA">
      <w:pPr>
        <w:tabs>
          <w:tab w:val="left" w:pos="948"/>
        </w:tabs>
      </w:pPr>
      <w:r>
        <w:t xml:space="preserve">Population the </w:t>
      </w:r>
      <w:r w:rsidR="00C81291">
        <w:t>average IQ = 100</w:t>
      </w:r>
    </w:p>
    <w:p w14:paraId="65A6F529" w14:textId="222FF056" w:rsidR="00C81291" w:rsidRDefault="004177D1" w:rsidP="00181DFA">
      <w:pPr>
        <w:tabs>
          <w:tab w:val="left" w:pos="948"/>
        </w:tabs>
      </w:pPr>
      <w:r>
        <w:t>n</w:t>
      </w:r>
      <w:r w:rsidR="00C81291">
        <w:t>=30</w:t>
      </w:r>
      <w:r>
        <w:t xml:space="preserve">, </w:t>
      </w:r>
      <w:r>
        <w:rPr>
          <w:rFonts w:cstheme="minorHAnsi"/>
        </w:rPr>
        <w:t>ẍ</w:t>
      </w:r>
      <w:r>
        <w:t xml:space="preserve">=140, s= 2 </w:t>
      </w:r>
      <w:r w:rsidR="00C81291">
        <w:t xml:space="preserve"> </w:t>
      </w:r>
    </w:p>
    <w:p w14:paraId="70A00B20" w14:textId="4116C4D6" w:rsidR="0052011F" w:rsidRDefault="0052011F" w:rsidP="00181DFA">
      <w:pPr>
        <w:tabs>
          <w:tab w:val="left" w:pos="948"/>
        </w:tabs>
      </w:pPr>
      <w:r>
        <w:t>Did the medication affect intelligence?</w:t>
      </w:r>
    </w:p>
    <w:p w14:paraId="67038C33" w14:textId="147F0F87" w:rsidR="0052011F" w:rsidRDefault="0052011F" w:rsidP="00181DFA">
      <w:pPr>
        <w:tabs>
          <w:tab w:val="left" w:pos="948"/>
        </w:tabs>
      </w:pPr>
      <w:r>
        <w:rPr>
          <w:rFonts w:cstheme="minorHAnsi"/>
        </w:rPr>
        <w:t>∞</w:t>
      </w:r>
      <w:r>
        <w:t xml:space="preserve"> 0.05 </w:t>
      </w:r>
    </w:p>
    <w:p w14:paraId="6F3B68C1" w14:textId="28588560" w:rsidR="0052011F" w:rsidRDefault="008F6AEB" w:rsidP="00181DFA">
      <w:pPr>
        <w:tabs>
          <w:tab w:val="left" w:pos="948"/>
        </w:tabs>
      </w:pPr>
      <w:r>
        <w:t xml:space="preserve">Answer </w:t>
      </w:r>
    </w:p>
    <w:p w14:paraId="3D11ABEB" w14:textId="656EC0D3" w:rsidR="008F6AEB" w:rsidRDefault="008D10FE" w:rsidP="00181DFA">
      <w:pPr>
        <w:tabs>
          <w:tab w:val="left" w:pos="948"/>
        </w:tabs>
        <w:rPr>
          <w:rFonts w:cstheme="minorHAnsi"/>
        </w:rPr>
      </w:pPr>
      <w:r>
        <w:t xml:space="preserve">Step 1 - </w:t>
      </w:r>
      <w:r w:rsidR="008F6AEB">
        <w:t xml:space="preserve">H0 =? when </w:t>
      </w:r>
      <w:r w:rsidR="008F6AEB">
        <w:rPr>
          <w:rFonts w:cstheme="minorHAnsi"/>
        </w:rPr>
        <w:t xml:space="preserve">µ = </w:t>
      </w:r>
      <w:r w:rsidR="00732EE2">
        <w:rPr>
          <w:rFonts w:cstheme="minorHAnsi"/>
        </w:rPr>
        <w:t>100</w:t>
      </w:r>
    </w:p>
    <w:p w14:paraId="602AFFF0" w14:textId="0FE69E87" w:rsidR="00732EE2" w:rsidRDefault="008D10FE" w:rsidP="00181DFA">
      <w:pPr>
        <w:tabs>
          <w:tab w:val="left" w:pos="948"/>
        </w:tabs>
        <w:rPr>
          <w:rFonts w:cstheme="minorHAnsi"/>
        </w:rPr>
      </w:pPr>
      <w:r>
        <w:rPr>
          <w:rFonts w:cstheme="minorHAnsi"/>
        </w:rPr>
        <w:t xml:space="preserve">Step 2 - </w:t>
      </w:r>
      <w:r w:rsidR="00732EE2">
        <w:rPr>
          <w:rFonts w:cstheme="minorHAnsi"/>
        </w:rPr>
        <w:t xml:space="preserve">H1 </w:t>
      </w:r>
      <w:r w:rsidR="00671F01">
        <w:rPr>
          <w:rFonts w:cstheme="minorHAnsi"/>
        </w:rPr>
        <w:t>=?</w:t>
      </w:r>
      <w:r w:rsidR="00732EE2">
        <w:rPr>
          <w:rFonts w:cstheme="minorHAnsi"/>
        </w:rPr>
        <w:t xml:space="preserve"> when µ</w:t>
      </w:r>
      <w:r w:rsidR="008967F6">
        <w:rPr>
          <w:rFonts w:cstheme="minorHAnsi"/>
        </w:rPr>
        <w:t xml:space="preserve"> </w:t>
      </w:r>
      <m:oMath>
        <m:r>
          <w:rPr>
            <w:rFonts w:ascii="Cambria Math" w:hAnsi="Cambria Math" w:cstheme="minorHAnsi"/>
          </w:rPr>
          <m:t>≠</m:t>
        </m:r>
      </m:oMath>
      <w:r w:rsidR="00671F01">
        <w:rPr>
          <w:rFonts w:cstheme="minorHAnsi"/>
        </w:rPr>
        <w:t xml:space="preserve"> 100</w:t>
      </w:r>
    </w:p>
    <w:p w14:paraId="7C2E6C73" w14:textId="58C3B18A" w:rsidR="008D10FE" w:rsidRDefault="008D10FE" w:rsidP="00181DFA">
      <w:pPr>
        <w:tabs>
          <w:tab w:val="left" w:pos="948"/>
        </w:tabs>
        <w:rPr>
          <w:rFonts w:cstheme="minorHAnsi"/>
        </w:rPr>
      </w:pPr>
      <w:r>
        <w:rPr>
          <w:rFonts w:cstheme="minorHAnsi"/>
        </w:rPr>
        <w:t xml:space="preserve">Step </w:t>
      </w:r>
      <w:r w:rsidR="0084473F">
        <w:rPr>
          <w:rFonts w:cstheme="minorHAnsi"/>
        </w:rPr>
        <w:t xml:space="preserve">3 – Calculate the degree of </w:t>
      </w:r>
      <w:r w:rsidR="00F67E02">
        <w:rPr>
          <w:rFonts w:cstheme="minorHAnsi"/>
        </w:rPr>
        <w:t>freedom.</w:t>
      </w:r>
      <w:r w:rsidR="0084473F">
        <w:rPr>
          <w:rFonts w:cstheme="minorHAnsi"/>
        </w:rPr>
        <w:t xml:space="preserve"> </w:t>
      </w:r>
    </w:p>
    <w:p w14:paraId="2AABE6E8" w14:textId="09D30408" w:rsidR="00F67E02" w:rsidRDefault="00F67E02" w:rsidP="00181DFA">
      <w:pPr>
        <w:tabs>
          <w:tab w:val="left" w:pos="948"/>
        </w:tabs>
        <w:rPr>
          <w:rFonts w:cstheme="minorHAnsi"/>
        </w:rPr>
      </w:pPr>
      <w:r>
        <w:rPr>
          <w:rFonts w:cstheme="minorHAnsi"/>
        </w:rPr>
        <w:tab/>
        <w:t>n-1=30-1 =29</w:t>
      </w:r>
    </w:p>
    <w:p w14:paraId="7C0AF1FA" w14:textId="0A0BC742" w:rsidR="00F67E02" w:rsidRDefault="00F67E02" w:rsidP="00181DFA">
      <w:pPr>
        <w:tabs>
          <w:tab w:val="left" w:pos="948"/>
        </w:tabs>
        <w:rPr>
          <w:rFonts w:cstheme="minorHAnsi"/>
        </w:rPr>
      </w:pPr>
      <w:r>
        <w:rPr>
          <w:rFonts w:cstheme="minorHAnsi"/>
        </w:rPr>
        <w:t xml:space="preserve">Step 4 </w:t>
      </w:r>
      <w:r w:rsidR="00712B53">
        <w:rPr>
          <w:rFonts w:cstheme="minorHAnsi"/>
        </w:rPr>
        <w:t>– State Decis</w:t>
      </w:r>
      <w:r w:rsidR="009F0A41">
        <w:rPr>
          <w:rFonts w:cstheme="minorHAnsi"/>
        </w:rPr>
        <w:t xml:space="preserve">ion Rule </w:t>
      </w:r>
    </w:p>
    <w:p w14:paraId="595A9FA9" w14:textId="658783C0" w:rsidR="009F0A41" w:rsidRPr="009F0A41" w:rsidRDefault="009F0A41" w:rsidP="00181DFA">
      <w:pPr>
        <w:tabs>
          <w:tab w:val="left" w:pos="948"/>
        </w:tabs>
      </w:pPr>
      <w:r>
        <w:rPr>
          <w:rFonts w:cstheme="minorHAnsi"/>
        </w:rPr>
        <w:t>∞</w:t>
      </w:r>
      <w:r>
        <w:t xml:space="preserve"> 0.05 </w:t>
      </w: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40B9849" wp14:editId="09C8922A">
                <wp:simplePos x="0" y="0"/>
                <wp:positionH relativeFrom="column">
                  <wp:posOffset>-13648</wp:posOffset>
                </wp:positionH>
                <wp:positionV relativeFrom="paragraph">
                  <wp:posOffset>91592</wp:posOffset>
                </wp:positionV>
                <wp:extent cx="2156347" cy="394507"/>
                <wp:effectExtent l="0" t="0" r="15875" b="24765"/>
                <wp:wrapNone/>
                <wp:docPr id="45" name="Freeform: Shap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6347" cy="394507"/>
                        </a:xfrm>
                        <a:custGeom>
                          <a:avLst/>
                          <a:gdLst>
                            <a:gd name="connsiteX0" fmla="*/ 0 w 2156347"/>
                            <a:gd name="connsiteY0" fmla="*/ 361665 h 394507"/>
                            <a:gd name="connsiteX1" fmla="*/ 382138 w 2156347"/>
                            <a:gd name="connsiteY1" fmla="*/ 354841 h 394507"/>
                            <a:gd name="connsiteX2" fmla="*/ 1057702 w 2156347"/>
                            <a:gd name="connsiteY2" fmla="*/ 0 h 394507"/>
                            <a:gd name="connsiteX3" fmla="*/ 1705970 w 2156347"/>
                            <a:gd name="connsiteY3" fmla="*/ 354841 h 394507"/>
                            <a:gd name="connsiteX4" fmla="*/ 2156347 w 2156347"/>
                            <a:gd name="connsiteY4" fmla="*/ 388961 h 39450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156347" h="394507">
                              <a:moveTo>
                                <a:pt x="0" y="361665"/>
                              </a:moveTo>
                              <a:cubicBezTo>
                                <a:pt x="102927" y="388392"/>
                                <a:pt x="205854" y="415119"/>
                                <a:pt x="382138" y="354841"/>
                              </a:cubicBezTo>
                              <a:cubicBezTo>
                                <a:pt x="558422" y="294563"/>
                                <a:pt x="837063" y="0"/>
                                <a:pt x="1057702" y="0"/>
                              </a:cubicBezTo>
                              <a:cubicBezTo>
                                <a:pt x="1278341" y="0"/>
                                <a:pt x="1522863" y="290014"/>
                                <a:pt x="1705970" y="354841"/>
                              </a:cubicBezTo>
                              <a:cubicBezTo>
                                <a:pt x="1889077" y="419668"/>
                                <a:pt x="2074460" y="384412"/>
                                <a:pt x="2156347" y="388961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D31F08B" id="Freeform: Shape 45" o:spid="_x0000_s1026" style="position:absolute;margin-left:-1.05pt;margin-top:7.2pt;width:169.8pt;height:31.0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156347,3945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" path="m,361665v102927,26727,205854,53454,382138,-6824c558422,294563,837063,,1057702,v220639,,465161,290014,648268,354841c1889077,419668,2074460,384412,2156347,388961e" filled="f" strokecolor="#09101d [484]" strokeweight="1pt">
                <v:stroke joinstyle="miter"/>
                <v:path arrowok="t" o:connecttype="custom" o:connectlocs="0,361665;382138,354841;1057702,0;1705970,354841;2156347,388961" o:connectangles="0,0,0,0,0"/>
              </v:shape>
            </w:pict>
          </mc:Fallback>
        </mc:AlternateContent>
      </w:r>
    </w:p>
    <w:p w14:paraId="52181759" w14:textId="2544495E" w:rsidR="009F0A41" w:rsidRDefault="009F0A41" w:rsidP="00181DFA">
      <w:pPr>
        <w:tabs>
          <w:tab w:val="left" w:pos="948"/>
        </w:tabs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4AE0552" wp14:editId="40F8C481">
                <wp:simplePos x="0" y="0"/>
                <wp:positionH relativeFrom="column">
                  <wp:posOffset>1719618</wp:posOffset>
                </wp:positionH>
                <wp:positionV relativeFrom="paragraph">
                  <wp:posOffset>92445</wp:posOffset>
                </wp:positionV>
                <wp:extent cx="20472" cy="361665"/>
                <wp:effectExtent l="0" t="0" r="36830" b="19685"/>
                <wp:wrapNone/>
                <wp:docPr id="49" name="Straight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472" cy="36166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FE805A" id="Straight Connector 49" o:spid="_x0000_s1026" style="position:absolute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5.4pt,7.3pt" to="137pt,3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" strokecolor="#4472c4 [3204]" strokeweight=".5pt">
                <v:stroke joinstyle="miter"/>
              </v:line>
            </w:pict>
          </mc:Fallback>
        </mc:AlternateContent>
      </w: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0158D7C4" wp14:editId="2628A6B8">
                <wp:simplePos x="0" y="0"/>
                <wp:positionH relativeFrom="column">
                  <wp:posOffset>279779</wp:posOffset>
                </wp:positionH>
                <wp:positionV relativeFrom="paragraph">
                  <wp:posOffset>133388</wp:posOffset>
                </wp:positionV>
                <wp:extent cx="6824" cy="286603"/>
                <wp:effectExtent l="0" t="0" r="31750" b="37465"/>
                <wp:wrapNone/>
                <wp:docPr id="48" name="Straight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24" cy="28660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7B4CB9" id="Straight Connector 48" o:spid="_x0000_s1026" style="position:absolute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.05pt,10.5pt" to="22.6pt,3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" strokecolor="#4472c4 [3204]" strokeweight=".5pt">
                <v:stroke joinstyle="miter"/>
              </v:line>
            </w:pict>
          </mc:Fallback>
        </mc:AlternateContent>
      </w: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48F91B4" wp14:editId="3E7DB0FE">
                <wp:simplePos x="0" y="0"/>
                <wp:positionH relativeFrom="column">
                  <wp:posOffset>-61415</wp:posOffset>
                </wp:positionH>
                <wp:positionV relativeFrom="paragraph">
                  <wp:posOffset>256218</wp:posOffset>
                </wp:positionV>
                <wp:extent cx="2286000" cy="6824"/>
                <wp:effectExtent l="0" t="0" r="19050" b="31750"/>
                <wp:wrapNone/>
                <wp:docPr id="47" name="Straight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86000" cy="682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D6DF480" id="Straight Connector 47" o:spid="_x0000_s1026" style="position:absolute;flip:y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.85pt,20.15pt" to="175.15pt,2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" strokecolor="#4472c4 [3204]" strokeweight=".5pt">
                <v:stroke joinstyle="miter"/>
              </v:line>
            </w:pict>
          </mc:Fallback>
        </mc:AlternateContent>
      </w:r>
      <w:r w:rsidR="00E4693E">
        <w:rPr>
          <w:rFonts w:cstheme="minorHAnsi"/>
        </w:rPr>
        <w:t xml:space="preserve">2.5 </w:t>
      </w:r>
      <w:r w:rsidR="00E4693E">
        <w:rPr>
          <w:rFonts w:cstheme="minorHAnsi"/>
        </w:rPr>
        <w:tab/>
      </w:r>
      <w:r w:rsidR="00E4693E">
        <w:rPr>
          <w:rFonts w:cstheme="minorHAnsi"/>
        </w:rPr>
        <w:tab/>
      </w:r>
      <w:r w:rsidR="00BE6642">
        <w:rPr>
          <w:rFonts w:cstheme="minorHAnsi"/>
        </w:rPr>
        <w:t>95%</w:t>
      </w:r>
      <w:r w:rsidR="00E4693E">
        <w:rPr>
          <w:rFonts w:cstheme="minorHAnsi"/>
        </w:rPr>
        <w:tab/>
      </w:r>
      <w:r w:rsidR="00E4693E">
        <w:rPr>
          <w:rFonts w:cstheme="minorHAnsi"/>
        </w:rPr>
        <w:tab/>
        <w:t>2.5</w:t>
      </w:r>
    </w:p>
    <w:p w14:paraId="7844518C" w14:textId="369B9EBF" w:rsidR="00223DA7" w:rsidRDefault="00BE6642" w:rsidP="00181DFA">
      <w:pPr>
        <w:tabs>
          <w:tab w:val="left" w:pos="948"/>
        </w:tabs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F79ED43" wp14:editId="71CD48FE">
                <wp:simplePos x="0" y="0"/>
                <wp:positionH relativeFrom="column">
                  <wp:posOffset>388961</wp:posOffset>
                </wp:positionH>
                <wp:positionV relativeFrom="paragraph">
                  <wp:posOffset>38707</wp:posOffset>
                </wp:positionV>
                <wp:extent cx="1255594" cy="13647"/>
                <wp:effectExtent l="38100" t="76200" r="1905" b="100965"/>
                <wp:wrapNone/>
                <wp:docPr id="50" name="Straight Arrow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55594" cy="13647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4262E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0" o:spid="_x0000_s1026" type="#_x0000_t32" style="position:absolute;margin-left:30.65pt;margin-top:3.05pt;width:98.85pt;height:1.05pt;flip:y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" strokecolor="#4472c4 [3204]" strokeweight=".5pt">
                <v:stroke startarrow="block" endarrow="block" joinstyle="miter"/>
              </v:shape>
            </w:pict>
          </mc:Fallback>
        </mc:AlternateContent>
      </w:r>
      <w:r>
        <w:rPr>
          <w:rFonts w:cstheme="minorHAnsi"/>
        </w:rPr>
        <w:t xml:space="preserve">                          What is this value of this </w:t>
      </w:r>
      <w:r w:rsidR="00EA4095">
        <w:rPr>
          <w:rFonts w:cstheme="minorHAnsi"/>
        </w:rPr>
        <w:t>points?</w:t>
      </w:r>
    </w:p>
    <w:p w14:paraId="1DE8234D" w14:textId="2161D197" w:rsidR="00D4509D" w:rsidRDefault="00D4509D" w:rsidP="00181DFA">
      <w:pPr>
        <w:tabs>
          <w:tab w:val="left" w:pos="948"/>
        </w:tabs>
        <w:rPr>
          <w:rFonts w:cstheme="minorHAnsi"/>
        </w:rPr>
      </w:pPr>
      <w:r>
        <w:rPr>
          <w:rFonts w:cstheme="minorHAnsi"/>
        </w:rPr>
        <w:t xml:space="preserve">     -2.0</w:t>
      </w:r>
      <w:r w:rsidR="00586BED">
        <w:rPr>
          <w:rFonts w:cstheme="minorHAnsi"/>
        </w:rPr>
        <w:t xml:space="preserve">45 </w:t>
      </w:r>
      <w:r w:rsidR="00586BED">
        <w:rPr>
          <w:rFonts w:cstheme="minorHAnsi"/>
        </w:rPr>
        <w:tab/>
      </w:r>
      <w:r w:rsidR="00586BED">
        <w:rPr>
          <w:rFonts w:cstheme="minorHAnsi"/>
        </w:rPr>
        <w:tab/>
      </w:r>
      <w:r w:rsidR="00586BED">
        <w:rPr>
          <w:rFonts w:cstheme="minorHAnsi"/>
        </w:rPr>
        <w:tab/>
        <w:t xml:space="preserve">          +2.045</w:t>
      </w:r>
    </w:p>
    <w:p w14:paraId="671E2A72" w14:textId="0C449A89" w:rsidR="00FA2596" w:rsidRDefault="00FA2596" w:rsidP="00181DFA">
      <w:pPr>
        <w:tabs>
          <w:tab w:val="left" w:pos="948"/>
        </w:tabs>
        <w:rPr>
          <w:rFonts w:cstheme="minorHAnsi"/>
        </w:rPr>
      </w:pPr>
      <w:r w:rsidRPr="00FA2596">
        <w:rPr>
          <w:rFonts w:cstheme="minorHAnsi"/>
          <w:noProof/>
        </w:rPr>
        <w:drawing>
          <wp:inline distT="0" distB="0" distL="0" distR="0" wp14:anchorId="3EE9266D" wp14:editId="632290C6">
            <wp:extent cx="2408830" cy="1094923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23412" cy="1101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51874" w14:textId="520ED402" w:rsidR="009F0A41" w:rsidRDefault="00833EE6" w:rsidP="00181DFA">
      <w:pPr>
        <w:tabs>
          <w:tab w:val="left" w:pos="948"/>
        </w:tabs>
        <w:rPr>
          <w:rFonts w:cstheme="minorHAnsi"/>
        </w:rPr>
      </w:pPr>
      <w:r>
        <w:rPr>
          <w:rFonts w:cstheme="minorHAnsi"/>
        </w:rPr>
        <w:t xml:space="preserve">Find the value of degree of freedom </w:t>
      </w:r>
      <w:r w:rsidR="00EA4095">
        <w:rPr>
          <w:rFonts w:cstheme="minorHAnsi"/>
        </w:rPr>
        <w:t>29</w:t>
      </w:r>
      <w:r w:rsidR="00D029A2">
        <w:rPr>
          <w:rFonts w:cstheme="minorHAnsi"/>
        </w:rPr>
        <w:t xml:space="preserve"> from the T </w:t>
      </w:r>
      <w:r w:rsidR="00FE6740">
        <w:rPr>
          <w:rFonts w:cstheme="minorHAnsi"/>
        </w:rPr>
        <w:t>table is 2.045.</w:t>
      </w:r>
    </w:p>
    <w:p w14:paraId="4AC331A1" w14:textId="57F06B85" w:rsidR="0040048D" w:rsidRDefault="0040048D" w:rsidP="00181DFA">
      <w:pPr>
        <w:tabs>
          <w:tab w:val="left" w:pos="948"/>
        </w:tabs>
        <w:rPr>
          <w:rFonts w:cstheme="minorHAnsi"/>
        </w:rPr>
      </w:pPr>
      <w:r>
        <w:rPr>
          <w:rFonts w:cstheme="minorHAnsi"/>
        </w:rPr>
        <w:lastRenderedPageBreak/>
        <w:t>5</w:t>
      </w:r>
      <w:r w:rsidR="003C02C1">
        <w:rPr>
          <w:rFonts w:cstheme="minorHAnsi"/>
        </w:rPr>
        <w:t xml:space="preserve"> Step</w:t>
      </w:r>
      <w:r w:rsidR="00874F92">
        <w:rPr>
          <w:rFonts w:cstheme="minorHAnsi"/>
        </w:rPr>
        <w:t>5 T</w:t>
      </w:r>
      <w:r w:rsidR="003C02C1">
        <w:rPr>
          <w:rFonts w:cstheme="minorHAnsi"/>
        </w:rPr>
        <w:t>-T</w:t>
      </w:r>
      <w:r w:rsidR="00874F92">
        <w:rPr>
          <w:rFonts w:cstheme="minorHAnsi"/>
        </w:rPr>
        <w:t xml:space="preserve">est </w:t>
      </w:r>
    </w:p>
    <w:p w14:paraId="08E955D2" w14:textId="5D62560C" w:rsidR="00777398" w:rsidRDefault="00777398" w:rsidP="00181DFA">
      <w:pPr>
        <w:tabs>
          <w:tab w:val="left" w:pos="948"/>
        </w:tabs>
        <w:rPr>
          <w:rFonts w:cstheme="minorHAnsi"/>
        </w:rPr>
      </w:pPr>
      <w:r>
        <w:rPr>
          <w:rFonts w:cstheme="minorHAnsi"/>
        </w:rPr>
        <w:t>ẍ =</w:t>
      </w:r>
      <w:r w:rsidR="00697A1F">
        <w:rPr>
          <w:rFonts w:cstheme="minorHAnsi"/>
        </w:rPr>
        <w:t>140;</w:t>
      </w:r>
      <w:r w:rsidR="009364FE">
        <w:rPr>
          <w:rFonts w:cstheme="minorHAnsi"/>
        </w:rPr>
        <w:t xml:space="preserve"> </w:t>
      </w:r>
      <w:r w:rsidR="009364FE">
        <w:rPr>
          <w:rFonts w:ascii="Heebo" w:hAnsi="Heebo" w:cs="Heebo" w:hint="cs"/>
        </w:rPr>
        <w:t>µ</w:t>
      </w:r>
      <w:r w:rsidR="009364FE">
        <w:rPr>
          <w:rFonts w:cstheme="minorHAnsi"/>
        </w:rPr>
        <w:t>=</w:t>
      </w:r>
      <w:r w:rsidR="00794808">
        <w:rPr>
          <w:rFonts w:cstheme="minorHAnsi"/>
        </w:rPr>
        <w:t>100; s</w:t>
      </w:r>
      <w:r w:rsidR="009364FE">
        <w:rPr>
          <w:rFonts w:cstheme="minorHAnsi"/>
        </w:rPr>
        <w:t>=20; n=30</w:t>
      </w:r>
    </w:p>
    <w:p w14:paraId="328B656C" w14:textId="3E8A4CF8" w:rsidR="00874F92" w:rsidRDefault="00874F92" w:rsidP="00181DFA">
      <w:pPr>
        <w:tabs>
          <w:tab w:val="left" w:pos="948"/>
        </w:tabs>
        <w:rPr>
          <w:rFonts w:cstheme="minorHAnsi"/>
        </w:rPr>
      </w:pPr>
      <w:r>
        <w:rPr>
          <w:rFonts w:cstheme="minorHAnsi"/>
        </w:rPr>
        <w:t>T=</w:t>
      </w:r>
      <w:r w:rsidR="00461C6C">
        <w:rPr>
          <w:rFonts w:cstheme="minorHAnsi"/>
        </w:rPr>
        <w:t xml:space="preserve">ẍ-u/s/√n = </w:t>
      </w:r>
      <w:r w:rsidR="00A573D5">
        <w:rPr>
          <w:rFonts w:cstheme="minorHAnsi"/>
        </w:rPr>
        <w:t>10.96</w:t>
      </w:r>
    </w:p>
    <w:p w14:paraId="4EFB8277" w14:textId="1F1E9073" w:rsidR="00A573D5" w:rsidRDefault="00A573D5" w:rsidP="00181DFA">
      <w:pPr>
        <w:tabs>
          <w:tab w:val="left" w:pos="948"/>
        </w:tabs>
        <w:rPr>
          <w:rFonts w:cstheme="minorHAnsi"/>
        </w:rPr>
      </w:pPr>
      <w:r>
        <w:rPr>
          <w:rFonts w:cstheme="minorHAnsi"/>
        </w:rPr>
        <w:t xml:space="preserve">T=10.96 &gt; </w:t>
      </w:r>
      <w:r w:rsidR="00697A1F">
        <w:rPr>
          <w:rFonts w:cstheme="minorHAnsi"/>
        </w:rPr>
        <w:t>2.045</w:t>
      </w:r>
      <w:r w:rsidR="00794808">
        <w:rPr>
          <w:rFonts w:cstheme="minorHAnsi"/>
        </w:rPr>
        <w:t xml:space="preserve"> which means we reject null hypothesis.</w:t>
      </w:r>
    </w:p>
    <w:p w14:paraId="46F59A89" w14:textId="585B0589" w:rsidR="00801743" w:rsidRDefault="00801743" w:rsidP="00181DFA">
      <w:pPr>
        <w:tabs>
          <w:tab w:val="left" w:pos="948"/>
        </w:tabs>
        <w:rPr>
          <w:rFonts w:cstheme="minorHAnsi"/>
        </w:rPr>
      </w:pPr>
      <w:r>
        <w:rPr>
          <w:rFonts w:cstheme="minorHAnsi"/>
        </w:rPr>
        <w:t>P</w:t>
      </w:r>
      <m:oMath>
        <m:r>
          <w:rPr>
            <w:rFonts w:ascii="Cambria Math" w:hAnsi="Cambria Math" w:cstheme="minorHAnsi"/>
          </w:rPr>
          <m:t>≤</m:t>
        </m:r>
      </m:oMath>
      <w:r>
        <w:rPr>
          <w:rFonts w:cstheme="minorHAnsi"/>
        </w:rPr>
        <w:t xml:space="preserve"> </w:t>
      </w:r>
      <w:r w:rsidR="00A359A7">
        <w:rPr>
          <w:rFonts w:cstheme="minorHAnsi"/>
        </w:rPr>
        <w:t xml:space="preserve">Significance value which </w:t>
      </w:r>
      <w:r w:rsidR="00224DF1">
        <w:rPr>
          <w:rFonts w:cstheme="minorHAnsi"/>
        </w:rPr>
        <w:t>conclude Increased the intelligence.</w:t>
      </w:r>
    </w:p>
    <w:p w14:paraId="0311A40D" w14:textId="516E2754" w:rsidR="009224EC" w:rsidRDefault="009224EC" w:rsidP="00181DFA">
      <w:pPr>
        <w:tabs>
          <w:tab w:val="left" w:pos="948"/>
        </w:tabs>
        <w:rPr>
          <w:rFonts w:cstheme="minorHAnsi"/>
        </w:rPr>
      </w:pPr>
      <w:r>
        <w:rPr>
          <w:rFonts w:cstheme="minorHAnsi"/>
        </w:rPr>
        <w:t>Reject the Null Hypothesis.</w:t>
      </w:r>
      <w:r w:rsidR="00F13CA4">
        <w:rPr>
          <w:rFonts w:cstheme="minorHAnsi"/>
        </w:rPr>
        <w:t xml:space="preserve"> Accept the alternative </w:t>
      </w:r>
      <w:r w:rsidR="00AD1DD4">
        <w:rPr>
          <w:rFonts w:cstheme="minorHAnsi"/>
        </w:rPr>
        <w:t>hypothesis.</w:t>
      </w:r>
    </w:p>
    <w:p w14:paraId="18B7FBC5" w14:textId="77777777" w:rsidR="00AD1DD4" w:rsidRDefault="00AD1DD4" w:rsidP="00181DFA">
      <w:pPr>
        <w:tabs>
          <w:tab w:val="left" w:pos="948"/>
        </w:tabs>
        <w:rPr>
          <w:rFonts w:cstheme="minorHAnsi"/>
        </w:rPr>
      </w:pPr>
    </w:p>
    <w:p w14:paraId="037CBF8B" w14:textId="2844AD05" w:rsidR="008C44E9" w:rsidRDefault="008C44E9" w:rsidP="00181DFA">
      <w:pPr>
        <w:tabs>
          <w:tab w:val="left" w:pos="948"/>
        </w:tabs>
        <w:rPr>
          <w:rFonts w:cstheme="minorHAnsi"/>
        </w:rPr>
      </w:pPr>
      <w:r>
        <w:rPr>
          <w:rFonts w:cstheme="minorHAnsi"/>
        </w:rPr>
        <w:t># Real World Problem / Scenario</w:t>
      </w:r>
      <w:r w:rsidR="002665C0">
        <w:rPr>
          <w:rFonts w:cstheme="minorHAnsi"/>
        </w:rPr>
        <w:t xml:space="preserve"> </w:t>
      </w:r>
      <w:r w:rsidR="00AC03DB">
        <w:rPr>
          <w:rFonts w:cstheme="minorHAnsi"/>
        </w:rPr>
        <w:t>{Interview</w:t>
      </w:r>
      <w:r w:rsidR="002665C0">
        <w:rPr>
          <w:rFonts w:cstheme="minorHAnsi"/>
        </w:rPr>
        <w:t xml:space="preserve"> Standard Char</w:t>
      </w:r>
      <w:r w:rsidR="00AC03DB">
        <w:rPr>
          <w:rFonts w:cstheme="minorHAnsi"/>
        </w:rPr>
        <w:t>tered bank}</w:t>
      </w:r>
    </w:p>
    <w:p w14:paraId="4FF6E279" w14:textId="1BFA9176" w:rsidR="008C44E9" w:rsidRDefault="001B6C6C" w:rsidP="00181DFA">
      <w:pPr>
        <w:tabs>
          <w:tab w:val="left" w:pos="948"/>
        </w:tabs>
        <w:rPr>
          <w:rFonts w:cstheme="minorHAnsi"/>
        </w:rPr>
      </w:pPr>
      <w:r>
        <w:rPr>
          <w:rFonts w:cstheme="minorHAnsi"/>
        </w:rPr>
        <w:t>Bank</w:t>
      </w:r>
      <w:r w:rsidR="00394BD5">
        <w:rPr>
          <w:rFonts w:cstheme="minorHAnsi"/>
        </w:rPr>
        <w:t xml:space="preserve"> want </w:t>
      </w:r>
      <w:r w:rsidR="006A748E">
        <w:rPr>
          <w:rFonts w:cstheme="minorHAnsi"/>
        </w:rPr>
        <w:t>to open</w:t>
      </w:r>
      <w:r>
        <w:rPr>
          <w:rFonts w:cstheme="minorHAnsi"/>
        </w:rPr>
        <w:t xml:space="preserve"> -</w:t>
      </w:r>
      <w:r w:rsidR="00AC03DB">
        <w:rPr>
          <w:rFonts w:cstheme="minorHAnsi"/>
        </w:rPr>
        <w:t xml:space="preserve"> &gt; ATM Machine Area.</w:t>
      </w:r>
    </w:p>
    <w:p w14:paraId="44BFFF8A" w14:textId="527CCBAE" w:rsidR="001B6C6C" w:rsidRDefault="001B6C6C" w:rsidP="00181DFA">
      <w:pPr>
        <w:tabs>
          <w:tab w:val="left" w:pos="948"/>
        </w:tabs>
        <w:rPr>
          <w:rFonts w:cstheme="minorHAnsi"/>
        </w:rPr>
      </w:pPr>
      <w:r>
        <w:rPr>
          <w:rFonts w:cstheme="minorHAnsi"/>
        </w:rPr>
        <w:t>Try to solve yourself</w:t>
      </w:r>
      <w:r w:rsidR="00FF219A">
        <w:rPr>
          <w:rFonts w:cstheme="minorHAnsi"/>
        </w:rPr>
        <w:t>.?????</w:t>
      </w:r>
    </w:p>
    <w:p w14:paraId="13D47B96" w14:textId="77777777" w:rsidR="001B6C6C" w:rsidRDefault="001B6C6C" w:rsidP="00181DFA">
      <w:pPr>
        <w:tabs>
          <w:tab w:val="left" w:pos="948"/>
        </w:tabs>
        <w:rPr>
          <w:rFonts w:cstheme="minorHAnsi"/>
        </w:rPr>
      </w:pPr>
    </w:p>
    <w:p w14:paraId="38835E55" w14:textId="77777777" w:rsidR="008C44E9" w:rsidRDefault="008C44E9" w:rsidP="00181DFA">
      <w:pPr>
        <w:tabs>
          <w:tab w:val="left" w:pos="948"/>
        </w:tabs>
        <w:rPr>
          <w:rFonts w:cstheme="minorHAnsi"/>
        </w:rPr>
      </w:pPr>
    </w:p>
    <w:p w14:paraId="3FAD7DAB" w14:textId="77777777" w:rsidR="009224EC" w:rsidRDefault="009224EC" w:rsidP="00181DFA">
      <w:pPr>
        <w:tabs>
          <w:tab w:val="left" w:pos="948"/>
        </w:tabs>
        <w:rPr>
          <w:rFonts w:cstheme="minorHAnsi"/>
        </w:rPr>
      </w:pPr>
    </w:p>
    <w:p w14:paraId="170C4B95" w14:textId="77777777" w:rsidR="00874F92" w:rsidRDefault="00874F92" w:rsidP="00181DFA">
      <w:pPr>
        <w:tabs>
          <w:tab w:val="left" w:pos="948"/>
        </w:tabs>
        <w:rPr>
          <w:rFonts w:cstheme="minorHAnsi"/>
        </w:rPr>
      </w:pPr>
    </w:p>
    <w:p w14:paraId="66F17C4A" w14:textId="77777777" w:rsidR="00FA2596" w:rsidRDefault="00FA2596" w:rsidP="00181DFA">
      <w:pPr>
        <w:tabs>
          <w:tab w:val="left" w:pos="948"/>
        </w:tabs>
        <w:rPr>
          <w:rFonts w:cstheme="minorHAnsi"/>
        </w:rPr>
      </w:pPr>
    </w:p>
    <w:p w14:paraId="2F8D3862" w14:textId="77777777" w:rsidR="0059484B" w:rsidRDefault="0059484B" w:rsidP="00181DFA">
      <w:pPr>
        <w:tabs>
          <w:tab w:val="left" w:pos="948"/>
        </w:tabs>
      </w:pPr>
    </w:p>
    <w:p w14:paraId="74086663" w14:textId="77777777" w:rsidR="008534A5" w:rsidRDefault="008534A5" w:rsidP="00081A60">
      <w:pPr>
        <w:tabs>
          <w:tab w:val="left" w:pos="948"/>
        </w:tabs>
      </w:pPr>
    </w:p>
    <w:p w14:paraId="45B28DBE" w14:textId="77777777" w:rsidR="001908BE" w:rsidRPr="00081A60" w:rsidRDefault="001908BE" w:rsidP="00081A60">
      <w:pPr>
        <w:tabs>
          <w:tab w:val="left" w:pos="948"/>
        </w:tabs>
      </w:pPr>
    </w:p>
    <w:sectPr w:rsidR="001908BE" w:rsidRPr="00081A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Yu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ebo">
    <w:charset w:val="B1"/>
    <w:family w:val="auto"/>
    <w:pitch w:val="variable"/>
    <w:sig w:usb0="A00008E7" w:usb1="40000043" w:usb2="00000000" w:usb3="00000000" w:csb0="0000002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CF819DF"/>
    <w:multiLevelType w:val="hybridMultilevel"/>
    <w:tmpl w:val="D6A0535A"/>
    <w:lvl w:ilvl="0" w:tplc="27F06C4A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84558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doNotDisplayPageBoundarie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wtDA2NzIwNwFCYyUdpeDU4uLM/DyQAtNaAOYtVDYsAAAA"/>
  </w:docVars>
  <w:rsids>
    <w:rsidRoot w:val="002C4895"/>
    <w:rsid w:val="00001FF2"/>
    <w:rsid w:val="00015F2B"/>
    <w:rsid w:val="00017927"/>
    <w:rsid w:val="00027080"/>
    <w:rsid w:val="00062027"/>
    <w:rsid w:val="000769FC"/>
    <w:rsid w:val="00081A60"/>
    <w:rsid w:val="00090DB8"/>
    <w:rsid w:val="000977A5"/>
    <w:rsid w:val="000A0EE9"/>
    <w:rsid w:val="000C2063"/>
    <w:rsid w:val="000E3744"/>
    <w:rsid w:val="000E6E85"/>
    <w:rsid w:val="00107512"/>
    <w:rsid w:val="00107D4F"/>
    <w:rsid w:val="00110068"/>
    <w:rsid w:val="001131BE"/>
    <w:rsid w:val="0011462B"/>
    <w:rsid w:val="00115823"/>
    <w:rsid w:val="00120318"/>
    <w:rsid w:val="001354DB"/>
    <w:rsid w:val="00136358"/>
    <w:rsid w:val="00141C64"/>
    <w:rsid w:val="001423E3"/>
    <w:rsid w:val="0014677A"/>
    <w:rsid w:val="001702F1"/>
    <w:rsid w:val="00173288"/>
    <w:rsid w:val="00174359"/>
    <w:rsid w:val="00181C9A"/>
    <w:rsid w:val="00181DFA"/>
    <w:rsid w:val="001908BE"/>
    <w:rsid w:val="001A0AED"/>
    <w:rsid w:val="001B56DC"/>
    <w:rsid w:val="001B6C6C"/>
    <w:rsid w:val="001D512D"/>
    <w:rsid w:val="001D602F"/>
    <w:rsid w:val="001D70A5"/>
    <w:rsid w:val="001E29FD"/>
    <w:rsid w:val="001F3D3D"/>
    <w:rsid w:val="002049DB"/>
    <w:rsid w:val="00212309"/>
    <w:rsid w:val="002126EE"/>
    <w:rsid w:val="002162D8"/>
    <w:rsid w:val="00223DA7"/>
    <w:rsid w:val="00224DF1"/>
    <w:rsid w:val="002336A9"/>
    <w:rsid w:val="002444D5"/>
    <w:rsid w:val="002579CA"/>
    <w:rsid w:val="002649C1"/>
    <w:rsid w:val="002665C0"/>
    <w:rsid w:val="00273917"/>
    <w:rsid w:val="002932A1"/>
    <w:rsid w:val="002A4EAD"/>
    <w:rsid w:val="002A68FA"/>
    <w:rsid w:val="002B5B8A"/>
    <w:rsid w:val="002C2521"/>
    <w:rsid w:val="002C38E5"/>
    <w:rsid w:val="002C4895"/>
    <w:rsid w:val="002C7046"/>
    <w:rsid w:val="002E63DD"/>
    <w:rsid w:val="002F1025"/>
    <w:rsid w:val="003041D2"/>
    <w:rsid w:val="00304883"/>
    <w:rsid w:val="003154E3"/>
    <w:rsid w:val="00323E5D"/>
    <w:rsid w:val="0034509E"/>
    <w:rsid w:val="0034708B"/>
    <w:rsid w:val="003546CA"/>
    <w:rsid w:val="003558B1"/>
    <w:rsid w:val="003640C7"/>
    <w:rsid w:val="00367B7B"/>
    <w:rsid w:val="00386A96"/>
    <w:rsid w:val="00394BD5"/>
    <w:rsid w:val="003A1EB4"/>
    <w:rsid w:val="003B1913"/>
    <w:rsid w:val="003B3171"/>
    <w:rsid w:val="003B6538"/>
    <w:rsid w:val="003C02C1"/>
    <w:rsid w:val="003C437C"/>
    <w:rsid w:val="003C52C9"/>
    <w:rsid w:val="003D0D60"/>
    <w:rsid w:val="003D1658"/>
    <w:rsid w:val="003E2C82"/>
    <w:rsid w:val="0040048D"/>
    <w:rsid w:val="004177D1"/>
    <w:rsid w:val="004177EA"/>
    <w:rsid w:val="004301DB"/>
    <w:rsid w:val="00432719"/>
    <w:rsid w:val="0043372C"/>
    <w:rsid w:val="00452859"/>
    <w:rsid w:val="00461C6C"/>
    <w:rsid w:val="0048767A"/>
    <w:rsid w:val="00491638"/>
    <w:rsid w:val="004957D0"/>
    <w:rsid w:val="00497C16"/>
    <w:rsid w:val="004A2944"/>
    <w:rsid w:val="004A532B"/>
    <w:rsid w:val="004A5C44"/>
    <w:rsid w:val="004C07C1"/>
    <w:rsid w:val="004C0A1C"/>
    <w:rsid w:val="004E58B5"/>
    <w:rsid w:val="0050472F"/>
    <w:rsid w:val="005143D6"/>
    <w:rsid w:val="0051611F"/>
    <w:rsid w:val="0052011F"/>
    <w:rsid w:val="00531450"/>
    <w:rsid w:val="00542F27"/>
    <w:rsid w:val="005442F3"/>
    <w:rsid w:val="00544813"/>
    <w:rsid w:val="00577902"/>
    <w:rsid w:val="0058115B"/>
    <w:rsid w:val="00586BED"/>
    <w:rsid w:val="00587F25"/>
    <w:rsid w:val="0059211A"/>
    <w:rsid w:val="005938B8"/>
    <w:rsid w:val="0059484B"/>
    <w:rsid w:val="005D2181"/>
    <w:rsid w:val="005D6429"/>
    <w:rsid w:val="005E6EA6"/>
    <w:rsid w:val="005F00F2"/>
    <w:rsid w:val="005F431D"/>
    <w:rsid w:val="005F490E"/>
    <w:rsid w:val="00606ADB"/>
    <w:rsid w:val="006416C3"/>
    <w:rsid w:val="006433BB"/>
    <w:rsid w:val="0064586F"/>
    <w:rsid w:val="00647BA4"/>
    <w:rsid w:val="00654D11"/>
    <w:rsid w:val="00656D9D"/>
    <w:rsid w:val="00663271"/>
    <w:rsid w:val="00663C21"/>
    <w:rsid w:val="006641EC"/>
    <w:rsid w:val="0066523C"/>
    <w:rsid w:val="00671F01"/>
    <w:rsid w:val="00675733"/>
    <w:rsid w:val="006774D9"/>
    <w:rsid w:val="0068208C"/>
    <w:rsid w:val="006849CD"/>
    <w:rsid w:val="006960E0"/>
    <w:rsid w:val="00697A1F"/>
    <w:rsid w:val="006A748E"/>
    <w:rsid w:val="006C665F"/>
    <w:rsid w:val="006E12AF"/>
    <w:rsid w:val="007031AE"/>
    <w:rsid w:val="00710D72"/>
    <w:rsid w:val="00712B53"/>
    <w:rsid w:val="00732EE2"/>
    <w:rsid w:val="00752FC2"/>
    <w:rsid w:val="007551AA"/>
    <w:rsid w:val="00765228"/>
    <w:rsid w:val="00777398"/>
    <w:rsid w:val="007867D6"/>
    <w:rsid w:val="00794808"/>
    <w:rsid w:val="007979E0"/>
    <w:rsid w:val="007B3634"/>
    <w:rsid w:val="007C6B8C"/>
    <w:rsid w:val="007D02F6"/>
    <w:rsid w:val="007D514E"/>
    <w:rsid w:val="007E122B"/>
    <w:rsid w:val="007E29FD"/>
    <w:rsid w:val="007F36EC"/>
    <w:rsid w:val="00801743"/>
    <w:rsid w:val="00803BA6"/>
    <w:rsid w:val="0082469F"/>
    <w:rsid w:val="00831211"/>
    <w:rsid w:val="00833EE6"/>
    <w:rsid w:val="00835F78"/>
    <w:rsid w:val="008401E4"/>
    <w:rsid w:val="0084473F"/>
    <w:rsid w:val="0084639F"/>
    <w:rsid w:val="008502C0"/>
    <w:rsid w:val="008534A5"/>
    <w:rsid w:val="00860AF8"/>
    <w:rsid w:val="00867B3B"/>
    <w:rsid w:val="00874B4E"/>
    <w:rsid w:val="00874F92"/>
    <w:rsid w:val="00876B9D"/>
    <w:rsid w:val="00877276"/>
    <w:rsid w:val="008930F5"/>
    <w:rsid w:val="008967F6"/>
    <w:rsid w:val="008A1AAD"/>
    <w:rsid w:val="008A452E"/>
    <w:rsid w:val="008B1813"/>
    <w:rsid w:val="008B28D5"/>
    <w:rsid w:val="008C01B8"/>
    <w:rsid w:val="008C44E9"/>
    <w:rsid w:val="008D10FE"/>
    <w:rsid w:val="008D668A"/>
    <w:rsid w:val="008E397E"/>
    <w:rsid w:val="008F6AEB"/>
    <w:rsid w:val="008F7A80"/>
    <w:rsid w:val="00911542"/>
    <w:rsid w:val="009224EC"/>
    <w:rsid w:val="00924003"/>
    <w:rsid w:val="0093544F"/>
    <w:rsid w:val="009364FE"/>
    <w:rsid w:val="00950827"/>
    <w:rsid w:val="00950E48"/>
    <w:rsid w:val="00961675"/>
    <w:rsid w:val="009616CD"/>
    <w:rsid w:val="00962255"/>
    <w:rsid w:val="009A21B5"/>
    <w:rsid w:val="009B1085"/>
    <w:rsid w:val="009C4470"/>
    <w:rsid w:val="009D6B49"/>
    <w:rsid w:val="009F0A41"/>
    <w:rsid w:val="009F70D4"/>
    <w:rsid w:val="00A06AB7"/>
    <w:rsid w:val="00A077C4"/>
    <w:rsid w:val="00A30383"/>
    <w:rsid w:val="00A359A7"/>
    <w:rsid w:val="00A519F7"/>
    <w:rsid w:val="00A540FE"/>
    <w:rsid w:val="00A573D5"/>
    <w:rsid w:val="00A72001"/>
    <w:rsid w:val="00A86628"/>
    <w:rsid w:val="00A93958"/>
    <w:rsid w:val="00A95181"/>
    <w:rsid w:val="00A96A13"/>
    <w:rsid w:val="00AB797B"/>
    <w:rsid w:val="00AC03DB"/>
    <w:rsid w:val="00AD1DD4"/>
    <w:rsid w:val="00AD67DB"/>
    <w:rsid w:val="00AD778A"/>
    <w:rsid w:val="00AE506C"/>
    <w:rsid w:val="00AF32C0"/>
    <w:rsid w:val="00AF5B5C"/>
    <w:rsid w:val="00B21B8C"/>
    <w:rsid w:val="00B4377C"/>
    <w:rsid w:val="00B66FBE"/>
    <w:rsid w:val="00B674CC"/>
    <w:rsid w:val="00B76789"/>
    <w:rsid w:val="00B80ADB"/>
    <w:rsid w:val="00B85E56"/>
    <w:rsid w:val="00BA6909"/>
    <w:rsid w:val="00BA790D"/>
    <w:rsid w:val="00BD4968"/>
    <w:rsid w:val="00BE0886"/>
    <w:rsid w:val="00BE6642"/>
    <w:rsid w:val="00C25D8D"/>
    <w:rsid w:val="00C44DFE"/>
    <w:rsid w:val="00C46A32"/>
    <w:rsid w:val="00C56222"/>
    <w:rsid w:val="00C739D9"/>
    <w:rsid w:val="00C81291"/>
    <w:rsid w:val="00C84BF1"/>
    <w:rsid w:val="00C8771F"/>
    <w:rsid w:val="00C94652"/>
    <w:rsid w:val="00C95808"/>
    <w:rsid w:val="00CA19A4"/>
    <w:rsid w:val="00CA5E03"/>
    <w:rsid w:val="00CB62C0"/>
    <w:rsid w:val="00CC1B26"/>
    <w:rsid w:val="00CC5CC0"/>
    <w:rsid w:val="00CC7912"/>
    <w:rsid w:val="00CD2354"/>
    <w:rsid w:val="00CD3966"/>
    <w:rsid w:val="00D029A2"/>
    <w:rsid w:val="00D05B42"/>
    <w:rsid w:val="00D10582"/>
    <w:rsid w:val="00D157A7"/>
    <w:rsid w:val="00D2532B"/>
    <w:rsid w:val="00D30467"/>
    <w:rsid w:val="00D40677"/>
    <w:rsid w:val="00D4509D"/>
    <w:rsid w:val="00D625C6"/>
    <w:rsid w:val="00D72884"/>
    <w:rsid w:val="00D76C8C"/>
    <w:rsid w:val="00D83AD0"/>
    <w:rsid w:val="00DA4690"/>
    <w:rsid w:val="00DA556B"/>
    <w:rsid w:val="00DB3AF2"/>
    <w:rsid w:val="00DC4B5D"/>
    <w:rsid w:val="00DD5DD6"/>
    <w:rsid w:val="00DD63FC"/>
    <w:rsid w:val="00DD7EFC"/>
    <w:rsid w:val="00DE4BA7"/>
    <w:rsid w:val="00DF0FE6"/>
    <w:rsid w:val="00DF2321"/>
    <w:rsid w:val="00DF4730"/>
    <w:rsid w:val="00E01654"/>
    <w:rsid w:val="00E05E44"/>
    <w:rsid w:val="00E20FF6"/>
    <w:rsid w:val="00E26A2B"/>
    <w:rsid w:val="00E3030A"/>
    <w:rsid w:val="00E30C88"/>
    <w:rsid w:val="00E321B1"/>
    <w:rsid w:val="00E33CB9"/>
    <w:rsid w:val="00E34988"/>
    <w:rsid w:val="00E361BF"/>
    <w:rsid w:val="00E4693E"/>
    <w:rsid w:val="00E51548"/>
    <w:rsid w:val="00E77B20"/>
    <w:rsid w:val="00E93F2F"/>
    <w:rsid w:val="00E9566C"/>
    <w:rsid w:val="00E972FC"/>
    <w:rsid w:val="00EA288C"/>
    <w:rsid w:val="00EA4095"/>
    <w:rsid w:val="00EB076C"/>
    <w:rsid w:val="00EB6E4E"/>
    <w:rsid w:val="00EC6B32"/>
    <w:rsid w:val="00ED610C"/>
    <w:rsid w:val="00ED6C5B"/>
    <w:rsid w:val="00EF1572"/>
    <w:rsid w:val="00F051C4"/>
    <w:rsid w:val="00F06EEA"/>
    <w:rsid w:val="00F13CA4"/>
    <w:rsid w:val="00F13D62"/>
    <w:rsid w:val="00F14439"/>
    <w:rsid w:val="00F27AE9"/>
    <w:rsid w:val="00F42D6F"/>
    <w:rsid w:val="00F500F7"/>
    <w:rsid w:val="00F55A96"/>
    <w:rsid w:val="00F67E02"/>
    <w:rsid w:val="00FA2596"/>
    <w:rsid w:val="00FA74CE"/>
    <w:rsid w:val="00FC0F79"/>
    <w:rsid w:val="00FD5A3E"/>
    <w:rsid w:val="00FE0473"/>
    <w:rsid w:val="00FE2B85"/>
    <w:rsid w:val="00FE6740"/>
    <w:rsid w:val="00FF219A"/>
    <w:rsid w:val="00FF3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3A3624"/>
  <w15:chartTrackingRefBased/>
  <w15:docId w15:val="{8782FD18-5646-4317-8A3B-5E6360614C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046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046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43372C"/>
    <w:rPr>
      <w:color w:val="808080"/>
    </w:rPr>
  </w:style>
  <w:style w:type="paragraph" w:styleId="ListParagraph">
    <w:name w:val="List Paragraph"/>
    <w:basedOn w:val="Normal"/>
    <w:uiPriority w:val="34"/>
    <w:qFormat/>
    <w:rsid w:val="003640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</TotalTime>
  <Pages>8</Pages>
  <Words>991</Words>
  <Characters>5650</Characters>
  <Application>Microsoft Office Word</Application>
  <DocSecurity>0</DocSecurity>
  <Lines>47</Lines>
  <Paragraphs>13</Paragraphs>
  <ScaleCrop>false</ScaleCrop>
  <Company/>
  <LinksUpToDate>false</LinksUpToDate>
  <CharactersWithSpaces>6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 DONGOL</dc:creator>
  <cp:keywords/>
  <dc:description/>
  <cp:lastModifiedBy>IT</cp:lastModifiedBy>
  <cp:revision>325</cp:revision>
  <dcterms:created xsi:type="dcterms:W3CDTF">2023-12-15T07:19:00Z</dcterms:created>
  <dcterms:modified xsi:type="dcterms:W3CDTF">2024-04-10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a3a108f-898d-4589-9ebc-7ee3b46df9b8_Enabled">
    <vt:lpwstr>true</vt:lpwstr>
  </property>
  <property fmtid="{D5CDD505-2E9C-101B-9397-08002B2CF9AE}" pid="3" name="MSIP_Label_2a3a108f-898d-4589-9ebc-7ee3b46df9b8_SetDate">
    <vt:lpwstr>2023-12-15T07:20:04Z</vt:lpwstr>
  </property>
  <property fmtid="{D5CDD505-2E9C-101B-9397-08002B2CF9AE}" pid="4" name="MSIP_Label_2a3a108f-898d-4589-9ebc-7ee3b46df9b8_Method">
    <vt:lpwstr>Standard</vt:lpwstr>
  </property>
  <property fmtid="{D5CDD505-2E9C-101B-9397-08002B2CF9AE}" pid="5" name="MSIP_Label_2a3a108f-898d-4589-9ebc-7ee3b46df9b8_Name">
    <vt:lpwstr>Official use only</vt:lpwstr>
  </property>
  <property fmtid="{D5CDD505-2E9C-101B-9397-08002B2CF9AE}" pid="6" name="MSIP_Label_2a3a108f-898d-4589-9ebc-7ee3b46df9b8_SiteId">
    <vt:lpwstr>462ad9ae-d7d9-4206-b874-71b1e079776f</vt:lpwstr>
  </property>
  <property fmtid="{D5CDD505-2E9C-101B-9397-08002B2CF9AE}" pid="7" name="MSIP_Label_2a3a108f-898d-4589-9ebc-7ee3b46df9b8_ActionId">
    <vt:lpwstr>5a829d65-b083-405b-ae94-402b0bec4c73</vt:lpwstr>
  </property>
  <property fmtid="{D5CDD505-2E9C-101B-9397-08002B2CF9AE}" pid="8" name="MSIP_Label_2a3a108f-898d-4589-9ebc-7ee3b46df9b8_ContentBits">
    <vt:lpwstr>0</vt:lpwstr>
  </property>
</Properties>
</file>